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349DDE2B" w:rsidR="000623C0" w:rsidRDefault="000623C0" w:rsidP="00AA2220">
      <w:r w:rsidRPr="00342ADF">
        <w:t>I plan to make a chess game with support for adding many game modes as well as multiplayer support, save game support and AI that will work with any new game mode</w:t>
      </w:r>
      <w:r w:rsidR="00FF3D13">
        <w:t>.</w:t>
      </w:r>
    </w:p>
    <w:p w14:paraId="1484E275" w14:textId="77777777" w:rsidR="00977DDA" w:rsidRDefault="00FF3D13" w:rsidP="00AA2220">
      <w:r>
        <w:t>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w:t>
      </w:r>
      <w:r w:rsidR="00977DDA">
        <w:t xml:space="preserve"> </w:t>
      </w:r>
    </w:p>
    <w:p w14:paraId="7FBA9973" w14:textId="2DC7FD2C" w:rsidR="00FF3D13" w:rsidRPr="00342ADF" w:rsidRDefault="00977DDA" w:rsidP="00AA2220">
      <w:r>
        <w:t>The game modes will also include other established board games such as checkers and Viking Chess (</w:t>
      </w:r>
      <w:proofErr w:type="spellStart"/>
      <w:r>
        <w:t>H</w:t>
      </w:r>
      <w:r w:rsidRPr="00977DDA">
        <w:t>nefatafl</w:t>
      </w:r>
      <w:proofErr w:type="spellEnd"/>
      <w:r>
        <w:t>). While some of these can be played online (it’s worth noting that I couldn’t find an online version of Viking Chess), there isn’t a single place where you can play all of them which makes this game more convenient than the alternatives.</w:t>
      </w:r>
    </w:p>
    <w:p w14:paraId="397B1C98" w14:textId="7BD7A7C0" w:rsidR="00FC3C9F" w:rsidRPr="00342ADF" w:rsidRDefault="00FC3C9F" w:rsidP="004D01E4">
      <w:pPr>
        <w:pStyle w:val="Heading1"/>
      </w:pPr>
      <w:r w:rsidRPr="00342ADF">
        <w:t>Stakeholders</w:t>
      </w:r>
    </w:p>
    <w:p w14:paraId="1B4B6544" w14:textId="166C20A0" w:rsidR="00FC3C9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4D2C5565" w14:textId="7F0586BF" w:rsidR="00CA6F02" w:rsidRDefault="00CA6F02" w:rsidP="00CA6F02">
      <w:pPr>
        <w:pStyle w:val="Heading2"/>
      </w:pPr>
      <w:r>
        <w:t>Key points from responses to questionnaire</w:t>
      </w:r>
    </w:p>
    <w:p w14:paraId="5EF87510" w14:textId="03EBB049" w:rsidR="00CA6F02" w:rsidRDefault="00CA6F02" w:rsidP="00FB1903">
      <w:pPr>
        <w:pStyle w:val="Heading3"/>
      </w:pPr>
      <w:r>
        <w:t>Do you have a Windows device?</w:t>
      </w:r>
    </w:p>
    <w:p w14:paraId="03D696C6" w14:textId="17483DED" w:rsidR="00CA6F02" w:rsidRDefault="00CA6F02" w:rsidP="00CA6F02">
      <w:pPr>
        <w:pStyle w:val="ListParagraph"/>
        <w:numPr>
          <w:ilvl w:val="0"/>
          <w:numId w:val="2"/>
        </w:numPr>
      </w:pPr>
      <w:r>
        <w:t>Almost everyone asked had one</w:t>
      </w:r>
    </w:p>
    <w:p w14:paraId="497C7A0C" w14:textId="57E7EB39" w:rsidR="00CA6F02" w:rsidRDefault="00CA6F02" w:rsidP="00CA6F02">
      <w:pPr>
        <w:pStyle w:val="ListParagraph"/>
        <w:numPr>
          <w:ilvl w:val="0"/>
          <w:numId w:val="2"/>
        </w:numPr>
      </w:pPr>
      <w:r>
        <w:t>One person had a Mac</w:t>
      </w:r>
    </w:p>
    <w:p w14:paraId="51182E27" w14:textId="77777777" w:rsidR="00CA6F02" w:rsidRDefault="00CA6F02" w:rsidP="00CA6F02">
      <w:r>
        <w:t xml:space="preserve">Making the game exclusive to Windows shouldn’t reduce the player base by too much however making the game support Mac wouldn’t require much more development due to Unity’s platform independence. </w:t>
      </w:r>
    </w:p>
    <w:p w14:paraId="60CC82B4" w14:textId="5E1EC724" w:rsidR="00CA6F02" w:rsidRDefault="00CA6F02" w:rsidP="00CA6F02">
      <w:r>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5DCAA7F6" w14:textId="41E427C2" w:rsidR="00EB3F3E" w:rsidRDefault="00EB3F3E" w:rsidP="00FB1903">
      <w:pPr>
        <w:pStyle w:val="Heading3"/>
      </w:pPr>
      <w:r>
        <w:t>Do you know how to play Chess?</w:t>
      </w:r>
    </w:p>
    <w:p w14:paraId="7FEAE913" w14:textId="4055C7B6" w:rsidR="00EB3F3E" w:rsidRDefault="00EB3F3E" w:rsidP="00EB3F3E">
      <w:pPr>
        <w:pStyle w:val="ListParagraph"/>
        <w:numPr>
          <w:ilvl w:val="0"/>
          <w:numId w:val="2"/>
        </w:numPr>
      </w:pPr>
      <w:r>
        <w:t>Around 1/3 of people</w:t>
      </w:r>
      <w:r w:rsidR="005764C6">
        <w:t xml:space="preserve"> knew how to play </w:t>
      </w:r>
      <w:r>
        <w:t>chess</w:t>
      </w:r>
    </w:p>
    <w:p w14:paraId="76D2D16C" w14:textId="58249335" w:rsidR="00EB3F3E" w:rsidRDefault="00EB3F3E" w:rsidP="00EB3F3E">
      <w:r>
        <w:t xml:space="preserve">This statistic means that the </w:t>
      </w:r>
      <w:r w:rsidR="00FB1903">
        <w:t>tutorials / help provided must not assume that the player knows how to play chess</w:t>
      </w:r>
    </w:p>
    <w:p w14:paraId="0E30414F" w14:textId="427F2438" w:rsidR="00FB1903" w:rsidRDefault="008B6A5E" w:rsidP="00EB3F3E">
      <w:r>
        <w:t>The name of the game should not leave the impression that this game is only chess</w:t>
      </w:r>
    </w:p>
    <w:p w14:paraId="229D6045" w14:textId="3D3907A8" w:rsidR="008B6A5E" w:rsidRDefault="008B6A5E" w:rsidP="008B6A5E">
      <w:pPr>
        <w:pStyle w:val="Heading3"/>
      </w:pPr>
      <w:r>
        <w:t xml:space="preserve">What do you </w:t>
      </w:r>
      <w:r w:rsidR="004F55C7">
        <w:t>think</w:t>
      </w:r>
      <w:r>
        <w:t xml:space="preserve"> of a game where you could play lots of unique board games against friends?</w:t>
      </w:r>
    </w:p>
    <w:p w14:paraId="62AF7590" w14:textId="66321F52" w:rsidR="008B6A5E" w:rsidRDefault="008B6A5E" w:rsidP="008B6A5E">
      <w:pPr>
        <w:pStyle w:val="ListParagraph"/>
        <w:numPr>
          <w:ilvl w:val="0"/>
          <w:numId w:val="2"/>
        </w:numPr>
      </w:pPr>
      <w:r>
        <w:t>Most people liked this idea</w:t>
      </w:r>
    </w:p>
    <w:p w14:paraId="2BE8758A" w14:textId="42173A6B" w:rsidR="008B6A5E" w:rsidRDefault="008B6A5E" w:rsidP="008B6A5E">
      <w:pPr>
        <w:pStyle w:val="ListParagraph"/>
        <w:numPr>
          <w:ilvl w:val="0"/>
          <w:numId w:val="2"/>
        </w:numPr>
      </w:pPr>
      <w:r>
        <w:t>Some mentioned that this would need to be different from the offerings of online sites</w:t>
      </w:r>
    </w:p>
    <w:p w14:paraId="1028F16B" w14:textId="0816F9E6" w:rsidR="00C71E08" w:rsidRDefault="00C71E08" w:rsidP="00C71E08">
      <w:r>
        <w:lastRenderedPageBreak/>
        <w:t xml:space="preserve">This game needs to have </w:t>
      </w:r>
      <w:r w:rsidR="0088260D">
        <w:t>lots of game modes that either aren’t available in other places or aren’t</w:t>
      </w:r>
      <w:r w:rsidR="00666201">
        <w:t xml:space="preserve"> available</w:t>
      </w:r>
      <w:r w:rsidR="0088260D">
        <w:t xml:space="preserve"> in one place.</w:t>
      </w:r>
    </w:p>
    <w:p w14:paraId="2A778368" w14:textId="670A94A0" w:rsidR="00214D7E" w:rsidRDefault="00214D7E" w:rsidP="00214D7E">
      <w:pPr>
        <w:pStyle w:val="Heading3"/>
      </w:pPr>
      <w:r>
        <w:t>Do you know how to forward ports?</w:t>
      </w:r>
    </w:p>
    <w:p w14:paraId="1BF4AE5F" w14:textId="5FB07D3E" w:rsidR="00214D7E" w:rsidRDefault="00214D7E" w:rsidP="00214D7E">
      <w:pPr>
        <w:pStyle w:val="ListParagraph"/>
        <w:numPr>
          <w:ilvl w:val="0"/>
          <w:numId w:val="2"/>
        </w:numPr>
      </w:pPr>
      <w:r>
        <w:t>No-one knew how to forward ports</w:t>
      </w:r>
    </w:p>
    <w:p w14:paraId="10C19096" w14:textId="5D5BABEA" w:rsidR="00214D7E" w:rsidRDefault="00214D7E" w:rsidP="00214D7E">
      <w:r>
        <w:t>The game needs to have detailed instructions on how to forward ports</w:t>
      </w:r>
    </w:p>
    <w:p w14:paraId="20DF0DBF" w14:textId="575D0A59" w:rsidR="00FD69DC" w:rsidRPr="00214D7E" w:rsidRDefault="00FD69DC" w:rsidP="00214D7E">
      <w:r>
        <w:t xml:space="preserve">In the future the game </w:t>
      </w:r>
      <w:r w:rsidR="00D17770">
        <w:t>could use</w:t>
      </w:r>
      <w:r>
        <w:t xml:space="preserve"> an external proxy to no longer require port forwarding.</w:t>
      </w:r>
    </w:p>
    <w:p w14:paraId="02E4F6C7" w14:textId="32514B53" w:rsidR="00FC3C9F" w:rsidRPr="00342ADF" w:rsidRDefault="00FC3C9F" w:rsidP="004D01E4">
      <w:pPr>
        <w:pStyle w:val="Heading1"/>
      </w:pPr>
      <w:r w:rsidRPr="00342ADF">
        <w:t>Computational methods used</w:t>
      </w:r>
    </w:p>
    <w:p w14:paraId="73C37488" w14:textId="31A66544" w:rsidR="00FC3C9F" w:rsidRDefault="00FC3C9F" w:rsidP="00D17770">
      <w:pPr>
        <w:pStyle w:val="Heading3"/>
      </w:pPr>
      <w:r w:rsidRPr="00342ADF">
        <w:t>Abstraction</w:t>
      </w:r>
    </w:p>
    <w:p w14:paraId="76F9AE6B" w14:textId="09025BAB" w:rsidR="00D17770" w:rsidRDefault="00D17770" w:rsidP="00D17770">
      <w:r>
        <w:t>Abstraction is necessary to hide complexity allowing new parts to be developed without needing understanding of how the entire existing code base works.</w:t>
      </w:r>
    </w:p>
    <w:p w14:paraId="3A836DE9" w14:textId="25BD6A01" w:rsidR="00A16713" w:rsidRPr="00D17770" w:rsidRDefault="00A16713" w:rsidP="00D17770">
      <w:r>
        <w:t>It also allows unnecessary detail to be removed completely in some places making the game simpler to develop</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43942B2" w:rsidR="00FC3C9F" w:rsidRDefault="00342ADF" w:rsidP="009C0399">
      <w:pPr>
        <w:pStyle w:val="Heading3"/>
      </w:pPr>
      <w:r w:rsidRPr="00342ADF">
        <w:t xml:space="preserve">Thinking </w:t>
      </w:r>
      <w:r w:rsidR="009C0399">
        <w:t>A</w:t>
      </w:r>
      <w:r w:rsidRPr="00342ADF">
        <w:t>head</w:t>
      </w:r>
    </w:p>
    <w:p w14:paraId="23C060A9" w14:textId="5A500836" w:rsidR="00373FBA" w:rsidRPr="00373FBA" w:rsidRDefault="00373FBA" w:rsidP="00373FBA">
      <w:r>
        <w:t xml:space="preserve">Thinking ahead is necessary to </w:t>
      </w:r>
      <w:r w:rsidR="00EE0C72">
        <w:t>prevent bad decisions that can make the game difficult to develop / work with later. This is especially important as I need to make it very easy to add new game modes.</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59B03D6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063EB997" w14:textId="23F86A07" w:rsidR="00603C75" w:rsidRDefault="00342ADF" w:rsidP="00342ADF">
      <w:pPr>
        <w:rPr>
          <w:rStyle w:val="Heading3Char"/>
        </w:rPr>
      </w:pPr>
      <w:r w:rsidRPr="00603C75">
        <w:rPr>
          <w:rStyle w:val="Heading3Char"/>
        </w:rPr>
        <w:t>Decomposition</w:t>
      </w:r>
    </w:p>
    <w:p w14:paraId="0C086371" w14:textId="6F53E3C4" w:rsidR="00603C75" w:rsidRDefault="00603C75" w:rsidP="00342ADF">
      <w:r>
        <w:t xml:space="preserve">A project must be decomposed into smaller chunks to allow </w:t>
      </w:r>
      <w:r w:rsidR="00BA4D76">
        <w:t>components to be developed one at a time making the process simpler.</w:t>
      </w:r>
    </w:p>
    <w:p w14:paraId="44A9249F" w14:textId="229AE608" w:rsidR="00342ADF" w:rsidRDefault="00342ADF" w:rsidP="00342ADF">
      <w:pPr>
        <w:pStyle w:val="ListParagraph"/>
        <w:numPr>
          <w:ilvl w:val="0"/>
          <w:numId w:val="1"/>
        </w:numPr>
      </w:pPr>
      <w:r>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lastRenderedPageBreak/>
        <w:t>These subsystems are further divided into smaller chunks such as the networking being divided into client and server</w:t>
      </w:r>
      <w:r w:rsidR="0099332C">
        <w:t xml:space="preserve"> and the chess manager being broken down into the game, save and input system</w:t>
      </w:r>
    </w:p>
    <w:p w14:paraId="37430A5A" w14:textId="7E8EE73B" w:rsidR="00342ADF" w:rsidRDefault="00E132B7" w:rsidP="00342ADF">
      <w:r w:rsidRPr="00BA4D76">
        <w:rPr>
          <w:rStyle w:val="Heading3Char"/>
        </w:rPr>
        <w:t>Procedures</w:t>
      </w:r>
    </w:p>
    <w:p w14:paraId="4B49CABA" w14:textId="0063FA3E" w:rsidR="00BA4D76" w:rsidRDefault="00BA4D76" w:rsidP="00342ADF">
      <w:r>
        <w:t xml:space="preserve">Procedures are needed to complete </w:t>
      </w:r>
      <w:r w:rsidR="004F55C7">
        <w:t>series</w:t>
      </w:r>
      <w:r>
        <w:t xml:space="preserve"> of steps with each step being dependent on the ones before.</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0108AC32" w14:textId="44C2B5BB" w:rsidR="00BA4D76" w:rsidRDefault="00E132B7" w:rsidP="00E132B7">
      <w:r w:rsidRPr="00BA4D76">
        <w:rPr>
          <w:rStyle w:val="Heading3Char"/>
        </w:rP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7CC2B048" w:rsidR="000856A9" w:rsidRDefault="000856A9" w:rsidP="000856A9">
      <w:r w:rsidRPr="00BA4D76">
        <w:rPr>
          <w:rStyle w:val="Heading3Char"/>
        </w:rPr>
        <w:t>Concurrency</w:t>
      </w:r>
    </w:p>
    <w:p w14:paraId="53F1AE4B" w14:textId="1021E31D" w:rsidR="00BA4D76" w:rsidRDefault="00BA4D76" w:rsidP="000856A9">
      <w:r>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1DB97BD2" w:rsidR="000832F3" w:rsidRDefault="003A5E1D" w:rsidP="003A5E1D">
      <w:pPr>
        <w:pStyle w:val="Heading3"/>
      </w:pPr>
      <w:r>
        <w:t>Divide and Conquer</w:t>
      </w:r>
    </w:p>
    <w:p w14:paraId="6FCFF7D6" w14:textId="450E3776" w:rsidR="003A5E1D" w:rsidRPr="003A5E1D" w:rsidRDefault="003A5E1D" w:rsidP="003A5E1D">
      <w:r>
        <w:t>This technique is useful for splitting a task into smaller subtasks that can be completed in parallel with greater efficiency</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29ADF9BB" w:rsidR="001C300C" w:rsidRDefault="001C300C" w:rsidP="001C300C">
      <w:r w:rsidRPr="007853E4">
        <w:rPr>
          <w:rStyle w:val="Heading3Char"/>
        </w:rPr>
        <w:t>Encapsulation</w:t>
      </w:r>
    </w:p>
    <w:p w14:paraId="125249C3" w14:textId="45589B56" w:rsidR="007853E4" w:rsidRDefault="007853E4" w:rsidP="001C300C">
      <w:r>
        <w:t>Encapsulation is used to control communication between classes to carefully select what class data can be modified externally</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16206254" w14:textId="51F6A1E9" w:rsidR="007853E4" w:rsidRDefault="007853E4" w:rsidP="001C300C">
      <w:pPr>
        <w:pStyle w:val="ListParagraph"/>
        <w:numPr>
          <w:ilvl w:val="0"/>
          <w:numId w:val="1"/>
        </w:numPr>
      </w:pPr>
      <w:r>
        <w:t xml:space="preserve">To maintain a comprehensible class hierarchy, the </w:t>
      </w:r>
      <w:proofErr w:type="spellStart"/>
      <w:r>
        <w:t>ChessManager</w:t>
      </w:r>
      <w:proofErr w:type="spellEnd"/>
      <w:r>
        <w:t xml:space="preserve"> will encapsulate many methods from other managers to keep the relation tree more similar to a star than a mesh making it easier to understand and debug.</w:t>
      </w:r>
    </w:p>
    <w:p w14:paraId="2636BA66" w14:textId="72226540" w:rsidR="00B12A89" w:rsidRDefault="00B12A89" w:rsidP="00B12A89">
      <w:r w:rsidRPr="001C77CA">
        <w:rPr>
          <w:rStyle w:val="Heading3Char"/>
        </w:rPr>
        <w:lastRenderedPageBreak/>
        <w:t>Backtracking</w:t>
      </w:r>
    </w:p>
    <w:p w14:paraId="011F1513" w14:textId="104A1617" w:rsidR="00B12A89" w:rsidRDefault="00B12A89" w:rsidP="00B12A89">
      <w:pPr>
        <w:pStyle w:val="ListParagraph"/>
        <w:numPr>
          <w:ilvl w:val="0"/>
          <w:numId w:val="1"/>
        </w:numPr>
      </w:pPr>
      <w:r>
        <w:t>The Mini-Max algorithm uses backtracking</w:t>
      </w:r>
    </w:p>
    <w:p w14:paraId="053E3AB0" w14:textId="0679DF6B" w:rsidR="00694ECF" w:rsidRDefault="00694ECF" w:rsidP="00694ECF">
      <w:r w:rsidRPr="00061464">
        <w:rPr>
          <w:rStyle w:val="Heading3Char"/>
        </w:rPr>
        <w:t>Heuristics</w:t>
      </w:r>
    </w:p>
    <w:p w14:paraId="0C7CAD25" w14:textId="260B0A6F" w:rsidR="00061464" w:rsidRDefault="00061464" w:rsidP="00694ECF">
      <w:r>
        <w:t>Heuristics are useful for optimising algorithms based on existing knowledge</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8881" cy="2882479"/>
                    </a:xfrm>
                    <a:prstGeom prst="rect">
                      <a:avLst/>
                    </a:prstGeom>
                  </pic:spPr>
                </pic:pic>
              </a:graphicData>
            </a:graphic>
          </wp:inline>
        </w:drawing>
      </w:r>
    </w:p>
    <w:p w14:paraId="345D0FE5" w14:textId="71378441" w:rsidR="00503D3B" w:rsidRDefault="00503D3B" w:rsidP="00503D3B">
      <w:pPr>
        <w:pStyle w:val="Heading3"/>
      </w:pPr>
      <w:r>
        <w:t>Features included</w:t>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22CC44E5" w14:textId="77777777" w:rsidR="00503D3B" w:rsidRDefault="00503D3B" w:rsidP="00503D3B">
      <w:r>
        <w:t>Pieces were probably created with an OOP approach as pieces share a lot of functionality and it would make creating new pieces easier</w:t>
      </w:r>
    </w:p>
    <w:p w14:paraId="68BFD7F2" w14:textId="117BC0D6" w:rsidR="00503D3B" w:rsidRDefault="00503D3B" w:rsidP="00503D3B">
      <w:pPr>
        <w:pStyle w:val="Heading3"/>
      </w:pPr>
      <w:r>
        <w:t>Features missing</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lastRenderedPageBreak/>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25FED179" w:rsidR="00750050" w:rsidRDefault="00750050" w:rsidP="00144CCD">
      <w:r>
        <w:t>Lichess.org has a similar clean UI to Chess.com. I also want to take inspiration from the way the timer and past moves are displayed in an easy to understand way.</w:t>
      </w:r>
      <w:r w:rsidR="00382ED6">
        <w:t xml:space="preserve"> It also displays moves available to each piece and highlights a piece’s last moves.</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proofErr w:type="spellStart"/>
      <w:r>
        <w:t>Lichess</w:t>
      </w:r>
      <w:proofErr w:type="spellEnd"/>
      <w:r>
        <w:t xml:space="preserve"> does also have quite a few modes however, like Chess.com, </w:t>
      </w:r>
      <w:proofErr w:type="spellStart"/>
      <w:r>
        <w:t>Lichess</w:t>
      </w:r>
      <w:proofErr w:type="spellEnd"/>
      <w:r>
        <w:t xml:space="preserve"> doesn’t stray too far from normal chess and doesn’t support saving games in progress that can’t be represented with FEN</w:t>
      </w:r>
    </w:p>
    <w:p w14:paraId="153711F4" w14:textId="7F61B096" w:rsidR="00F179A2" w:rsidRDefault="00F179A2" w:rsidP="00144CCD">
      <w:r>
        <w:rPr>
          <w:noProof/>
          <w:lang w:eastAsia="en-GB"/>
        </w:rPr>
        <w:lastRenderedPageBreak/>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381E56DC" w:rsidR="00801D69" w:rsidRDefault="00801D69" w:rsidP="00144CCD">
      <w:r>
        <w:t xml:space="preserve">I do, however, like that when you click on a piece it shows you a preview of legal moves and </w:t>
      </w:r>
      <w:r w:rsidR="00DA6E50">
        <w:t>believe that it would greatly improve the user experience</w:t>
      </w:r>
    </w:p>
    <w:p w14:paraId="7EF70185" w14:textId="3C3273C2" w:rsidR="00382ED6" w:rsidRDefault="00382ED6" w:rsidP="00382ED6">
      <w:pPr>
        <w:pStyle w:val="Heading2"/>
      </w:pPr>
      <w:r>
        <w:t>Summary</w:t>
      </w:r>
    </w:p>
    <w:p w14:paraId="768F9C03" w14:textId="4FB041EA" w:rsidR="00382ED6" w:rsidRDefault="00382ED6" w:rsidP="00382ED6">
      <w:pPr>
        <w:pStyle w:val="Heading3"/>
      </w:pPr>
      <w:r>
        <w:t>Key positives other solutions have</w:t>
      </w:r>
    </w:p>
    <w:p w14:paraId="37DD98DB" w14:textId="194C5C51" w:rsidR="00382ED6" w:rsidRDefault="00382ED6" w:rsidP="00382ED6">
      <w:pPr>
        <w:pStyle w:val="ListParagraph"/>
        <w:numPr>
          <w:ilvl w:val="0"/>
          <w:numId w:val="1"/>
        </w:numPr>
      </w:pPr>
      <w:r>
        <w:t>2D simplistic UI</w:t>
      </w:r>
    </w:p>
    <w:p w14:paraId="217E4214" w14:textId="63054DE5" w:rsidR="00382ED6" w:rsidRDefault="00382ED6" w:rsidP="00382ED6">
      <w:pPr>
        <w:pStyle w:val="ListParagraph"/>
        <w:numPr>
          <w:ilvl w:val="0"/>
          <w:numId w:val="1"/>
        </w:numPr>
      </w:pPr>
      <w:r>
        <w:t>Being able to load games (at least for normal chess)</w:t>
      </w:r>
    </w:p>
    <w:p w14:paraId="5D8A3A35" w14:textId="2B75513F" w:rsidR="00382ED6" w:rsidRDefault="00382ED6" w:rsidP="00382ED6">
      <w:pPr>
        <w:pStyle w:val="ListParagraph"/>
        <w:numPr>
          <w:ilvl w:val="0"/>
          <w:numId w:val="1"/>
        </w:numPr>
      </w:pPr>
      <w:r>
        <w:t>Shows where pieces can move</w:t>
      </w:r>
    </w:p>
    <w:p w14:paraId="4EBA9D0D" w14:textId="4828F046" w:rsidR="00382ED6" w:rsidRDefault="00382ED6" w:rsidP="00382ED6">
      <w:pPr>
        <w:pStyle w:val="ListParagraph"/>
        <w:numPr>
          <w:ilvl w:val="0"/>
          <w:numId w:val="1"/>
        </w:numPr>
      </w:pPr>
      <w:r>
        <w:t>Shows where pieces moved last turn</w:t>
      </w:r>
    </w:p>
    <w:p w14:paraId="65969282" w14:textId="1A65C4DE" w:rsidR="00382ED6" w:rsidRDefault="00382ED6" w:rsidP="00382ED6">
      <w:pPr>
        <w:pStyle w:val="ListParagraph"/>
        <w:numPr>
          <w:ilvl w:val="0"/>
          <w:numId w:val="1"/>
        </w:numPr>
      </w:pPr>
      <w:r>
        <w:t>Simple piece icons</w:t>
      </w:r>
    </w:p>
    <w:p w14:paraId="4D3E3BA2" w14:textId="59A9F18B" w:rsidR="00382ED6" w:rsidRDefault="00382ED6" w:rsidP="00382ED6">
      <w:pPr>
        <w:pStyle w:val="Heading3"/>
      </w:pPr>
      <w:r>
        <w:t>Unique components not found in most other solutions</w:t>
      </w:r>
    </w:p>
    <w:p w14:paraId="53591005" w14:textId="41BA40EE" w:rsidR="00382ED6" w:rsidRDefault="00382ED6" w:rsidP="00382ED6">
      <w:pPr>
        <w:pStyle w:val="ListParagraph"/>
        <w:numPr>
          <w:ilvl w:val="0"/>
          <w:numId w:val="1"/>
        </w:numPr>
      </w:pPr>
      <w:r>
        <w:t>Support for a large number of game modes</w:t>
      </w:r>
    </w:p>
    <w:p w14:paraId="7B5E6881" w14:textId="2159AF2D" w:rsidR="00382ED6" w:rsidRDefault="00382ED6" w:rsidP="00382ED6">
      <w:pPr>
        <w:pStyle w:val="ListParagraph"/>
        <w:numPr>
          <w:ilvl w:val="0"/>
          <w:numId w:val="1"/>
        </w:numPr>
      </w:pPr>
      <w:r>
        <w:t>Support for saving every game mode</w:t>
      </w:r>
    </w:p>
    <w:p w14:paraId="08A20B1F" w14:textId="304F4614" w:rsidR="00382ED6" w:rsidRDefault="00382ED6" w:rsidP="00382ED6">
      <w:pPr>
        <w:pStyle w:val="ListParagraph"/>
        <w:numPr>
          <w:ilvl w:val="0"/>
          <w:numId w:val="1"/>
        </w:numPr>
      </w:pPr>
      <w:r>
        <w:t>Support for online and local play</w:t>
      </w:r>
    </w:p>
    <w:p w14:paraId="6C403F89" w14:textId="603A759D" w:rsidR="00382ED6" w:rsidRPr="00382ED6" w:rsidRDefault="00AC398E" w:rsidP="00382ED6">
      <w:pPr>
        <w:pStyle w:val="ListParagraph"/>
        <w:numPr>
          <w:ilvl w:val="0"/>
          <w:numId w:val="1"/>
        </w:numPr>
      </w:pPr>
      <w:r>
        <w:t xml:space="preserve">AI support for every </w:t>
      </w:r>
      <w:proofErr w:type="spellStart"/>
      <w:r>
        <w:t>gamemode</w:t>
      </w:r>
      <w:proofErr w:type="spellEnd"/>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 xml:space="preserve">to create the pieces as they need to share some functionality which can be provided by a parent class. I will do this and also use a </w:t>
      </w:r>
      <w:r w:rsidR="00242C97">
        <w:lastRenderedPageBreak/>
        <w:t>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2A8902D3" w:rsidR="008540A7" w:rsidRDefault="008540A7" w:rsidP="00135640">
      <w:r>
        <w:t>Sockets are commonly used for low-level</w:t>
      </w:r>
      <w:r w:rsidR="00454C18">
        <w:t xml:space="preserve"> and efficient</w:t>
      </w:r>
      <w:r>
        <w:t xml:space="preserve"> communications </w:t>
      </w:r>
      <w:r w:rsidR="00454C18">
        <w:t>and as I want very fine control over network communications I will be using that</w:t>
      </w:r>
      <w:r w:rsidR="00787E1C">
        <w:t>.</w:t>
      </w:r>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3080"/>
        <w:gridCol w:w="3081"/>
        <w:gridCol w:w="3081"/>
      </w:tblGrid>
      <w:tr w:rsidR="00985CEC" w14:paraId="590DFF6C" w14:textId="77777777" w:rsidTr="00985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F6D7862" w14:textId="2E3324D6" w:rsidR="00985CEC" w:rsidRDefault="00985CEC" w:rsidP="00985CEC">
            <w:r>
              <w:t>Feature</w:t>
            </w:r>
          </w:p>
        </w:tc>
        <w:tc>
          <w:tcPr>
            <w:tcW w:w="3081" w:type="dxa"/>
          </w:tcPr>
          <w:p w14:paraId="55B0451B" w14:textId="6DDDFF10" w:rsidR="00985CEC" w:rsidRDefault="00985CEC" w:rsidP="00985CEC">
            <w:pPr>
              <w:cnfStyle w:val="100000000000" w:firstRow="1" w:lastRow="0" w:firstColumn="0" w:lastColumn="0" w:oddVBand="0" w:evenVBand="0" w:oddHBand="0" w:evenHBand="0" w:firstRowFirstColumn="0" w:firstRowLastColumn="0" w:lastRowFirstColumn="0" w:lastRowLastColumn="0"/>
            </w:pPr>
            <w:r>
              <w:t>Priority</w:t>
            </w:r>
            <w:r w:rsidR="00697AA5">
              <w:t xml:space="preserve"> (1 – 5 essential)</w:t>
            </w:r>
          </w:p>
        </w:tc>
        <w:tc>
          <w:tcPr>
            <w:tcW w:w="3081" w:type="dxa"/>
          </w:tcPr>
          <w:p w14:paraId="6658003D" w14:textId="04A53BC2" w:rsidR="00985CEC" w:rsidRDefault="00985CEC" w:rsidP="00985CEC">
            <w:pPr>
              <w:cnfStyle w:val="100000000000" w:firstRow="1" w:lastRow="0" w:firstColumn="0" w:lastColumn="0" w:oddVBand="0" w:evenVBand="0" w:oddHBand="0" w:evenHBand="0" w:firstRowFirstColumn="0" w:firstRowLastColumn="0" w:lastRowFirstColumn="0" w:lastRowLastColumn="0"/>
            </w:pPr>
            <w:r>
              <w:t>Description</w:t>
            </w:r>
          </w:p>
        </w:tc>
      </w:tr>
      <w:tr w:rsidR="00985CEC" w14:paraId="33E2A8B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90CB538" w14:textId="51F240F1" w:rsidR="00985CEC" w:rsidRDefault="00985CEC" w:rsidP="00985CEC">
            <w:r>
              <w:t>Core local chess game</w:t>
            </w:r>
          </w:p>
        </w:tc>
        <w:tc>
          <w:tcPr>
            <w:tcW w:w="3081" w:type="dxa"/>
          </w:tcPr>
          <w:p w14:paraId="4790D6CC" w14:textId="55B2319F" w:rsidR="00985CEC" w:rsidRDefault="00985CEC" w:rsidP="00985CEC">
            <w:pPr>
              <w:cnfStyle w:val="000000100000" w:firstRow="0" w:lastRow="0" w:firstColumn="0" w:lastColumn="0" w:oddVBand="0" w:evenVBand="0" w:oddHBand="1" w:evenHBand="0" w:firstRowFirstColumn="0" w:firstRowLastColumn="0" w:lastRowFirstColumn="0" w:lastRowLastColumn="0"/>
            </w:pPr>
            <w:r>
              <w:t>1</w:t>
            </w:r>
          </w:p>
        </w:tc>
        <w:tc>
          <w:tcPr>
            <w:tcW w:w="3081" w:type="dxa"/>
          </w:tcPr>
          <w:p w14:paraId="1A8D2575" w14:textId="4B3BFBED" w:rsidR="00985CEC" w:rsidRDefault="00985CEC"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r>
      <w:tr w:rsidR="00985CEC" w14:paraId="5B0C909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196F123B" w14:textId="41B76FAE" w:rsidR="00985CEC" w:rsidRDefault="00985CEC" w:rsidP="00985CEC">
            <w:r>
              <w:t>Support for adding game modes</w:t>
            </w:r>
          </w:p>
        </w:tc>
        <w:tc>
          <w:tcPr>
            <w:tcW w:w="3081" w:type="dxa"/>
          </w:tcPr>
          <w:p w14:paraId="551B192E" w14:textId="48F1E51E" w:rsidR="00985CEC" w:rsidRDefault="00985CEC" w:rsidP="00985CEC">
            <w:pPr>
              <w:cnfStyle w:val="000000000000" w:firstRow="0" w:lastRow="0" w:firstColumn="0" w:lastColumn="0" w:oddVBand="0" w:evenVBand="0" w:oddHBand="0" w:evenHBand="0" w:firstRowFirstColumn="0" w:firstRowLastColumn="0" w:lastRowFirstColumn="0" w:lastRowLastColumn="0"/>
            </w:pPr>
            <w:r>
              <w:t>2</w:t>
            </w:r>
          </w:p>
        </w:tc>
        <w:tc>
          <w:tcPr>
            <w:tcW w:w="3081" w:type="dxa"/>
          </w:tcPr>
          <w:p w14:paraId="0BA1D8F3" w14:textId="4FE94ED2" w:rsidR="00985CEC" w:rsidRDefault="00985CEC"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tc>
      </w:tr>
      <w:tr w:rsidR="00034861" w14:paraId="43BBBDF2"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53259D" w14:textId="1472BBD1" w:rsidR="00034861" w:rsidRDefault="00034861" w:rsidP="00985CEC">
            <w:r>
              <w:t>Functional UI</w:t>
            </w:r>
          </w:p>
        </w:tc>
        <w:tc>
          <w:tcPr>
            <w:tcW w:w="3081" w:type="dxa"/>
          </w:tcPr>
          <w:p w14:paraId="68D6C2A9" w14:textId="109BFEAB" w:rsidR="00034861" w:rsidRDefault="00034861" w:rsidP="00985CEC">
            <w:pPr>
              <w:cnfStyle w:val="000000100000" w:firstRow="0" w:lastRow="0" w:firstColumn="0" w:lastColumn="0" w:oddVBand="0" w:evenVBand="0" w:oddHBand="1" w:evenHBand="0" w:firstRowFirstColumn="0" w:firstRowLastColumn="0" w:lastRowFirstColumn="0" w:lastRowLastColumn="0"/>
            </w:pPr>
            <w:r>
              <w:t>3</w:t>
            </w:r>
          </w:p>
        </w:tc>
        <w:tc>
          <w:tcPr>
            <w:tcW w:w="3081" w:type="dxa"/>
          </w:tcPr>
          <w:p w14:paraId="11F6CA4E" w14:textId="4B85B35F" w:rsidR="00034861" w:rsidRDefault="00034861"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r>
      <w:tr w:rsidR="00985CEC" w14:paraId="6D212BCD"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0C1387B6" w14:textId="72D5082E" w:rsidR="00DD7AD0" w:rsidRDefault="00985CEC" w:rsidP="00985CEC">
            <w:r>
              <w:t>Multiplayer</w:t>
            </w:r>
          </w:p>
        </w:tc>
        <w:tc>
          <w:tcPr>
            <w:tcW w:w="3081" w:type="dxa"/>
          </w:tcPr>
          <w:p w14:paraId="644A13F4" w14:textId="08E56565"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02A92350" w14:textId="77777777" w:rsidR="00985CEC" w:rsidRDefault="00985CEC"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985CEC" w:rsidRDefault="00985CEC" w:rsidP="00985CEC">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r>
      <w:tr w:rsidR="00DD7AD0" w14:paraId="42CFBB2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7A21E96" w14:textId="364B8B5B" w:rsidR="00DD7AD0" w:rsidRDefault="00DD7AD0" w:rsidP="00985CEC">
            <w:r>
              <w:t>Help System</w:t>
            </w:r>
          </w:p>
        </w:tc>
        <w:tc>
          <w:tcPr>
            <w:tcW w:w="3081" w:type="dxa"/>
          </w:tcPr>
          <w:p w14:paraId="317C47AB" w14:textId="0B2DE0C7" w:rsidR="00DD7AD0" w:rsidRDefault="00DD7AD0" w:rsidP="00985CEC">
            <w:pPr>
              <w:cnfStyle w:val="000000100000" w:firstRow="0" w:lastRow="0" w:firstColumn="0" w:lastColumn="0" w:oddVBand="0" w:evenVBand="0" w:oddHBand="1" w:evenHBand="0" w:firstRowFirstColumn="0" w:firstRowLastColumn="0" w:lastRowFirstColumn="0" w:lastRowLastColumn="0"/>
            </w:pPr>
            <w:r>
              <w:t>4</w:t>
            </w:r>
          </w:p>
        </w:tc>
        <w:tc>
          <w:tcPr>
            <w:tcW w:w="3081" w:type="dxa"/>
          </w:tcPr>
          <w:p w14:paraId="07D64989" w14:textId="7A14E70A" w:rsidR="00DD7AD0" w:rsidRDefault="00DD7AD0" w:rsidP="00985CEC">
            <w:pPr>
              <w:cnfStyle w:val="000000100000" w:firstRow="0" w:lastRow="0" w:firstColumn="0" w:lastColumn="0" w:oddVBand="0" w:evenVBand="0" w:oddHBand="1" w:evenHBand="0" w:firstRowFirstColumn="0" w:firstRowLastColumn="0" w:lastRowFirstColumn="0" w:lastRowLastColumn="0"/>
            </w:pPr>
            <w:r>
              <w:t>Help system that helps players understand how to use the game</w:t>
            </w:r>
          </w:p>
        </w:tc>
      </w:tr>
      <w:tr w:rsidR="00985CEC" w14:paraId="1BA544A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2C9A4C23" w14:textId="06F98E42" w:rsidR="00985CEC" w:rsidRDefault="00985CEC" w:rsidP="00985CEC">
            <w:r>
              <w:t>AI</w:t>
            </w:r>
          </w:p>
        </w:tc>
        <w:tc>
          <w:tcPr>
            <w:tcW w:w="3081" w:type="dxa"/>
          </w:tcPr>
          <w:p w14:paraId="3667AD83" w14:textId="350A8D52"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4278496A" w14:textId="46CF5C0B" w:rsidR="00985CEC" w:rsidRDefault="00985CEC" w:rsidP="00985CEC">
            <w:pPr>
              <w:cnfStyle w:val="000000000000" w:firstRow="0" w:lastRow="0" w:firstColumn="0" w:lastColumn="0" w:oddVBand="0" w:evenVBand="0" w:oddHBand="0" w:evenHBand="0" w:firstRowFirstColumn="0" w:firstRowLastColumn="0" w:lastRowFirstColumn="0" w:lastRowLastColumn="0"/>
            </w:pPr>
            <w:r>
              <w:t>An AI that can play any game mode</w:t>
            </w:r>
          </w:p>
        </w:tc>
      </w:tr>
      <w:tr w:rsidR="00985CEC" w14:paraId="49034659"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C460BC3" w14:textId="1DAEA78A" w:rsidR="00985CEC" w:rsidRDefault="00985CEC" w:rsidP="00985CEC">
            <w:r>
              <w:t>Save games</w:t>
            </w:r>
          </w:p>
        </w:tc>
        <w:tc>
          <w:tcPr>
            <w:tcW w:w="3081" w:type="dxa"/>
          </w:tcPr>
          <w:p w14:paraId="163DEF84" w14:textId="50B21FF8" w:rsidR="00985CEC" w:rsidRDefault="00034861" w:rsidP="00985CEC">
            <w:pPr>
              <w:cnfStyle w:val="000000100000" w:firstRow="0" w:lastRow="0" w:firstColumn="0" w:lastColumn="0" w:oddVBand="0" w:evenVBand="0" w:oddHBand="1" w:evenHBand="0" w:firstRowFirstColumn="0" w:firstRowLastColumn="0" w:lastRowFirstColumn="0" w:lastRowLastColumn="0"/>
            </w:pPr>
            <w:r>
              <w:t>5</w:t>
            </w:r>
          </w:p>
        </w:tc>
        <w:tc>
          <w:tcPr>
            <w:tcW w:w="3081" w:type="dxa"/>
          </w:tcPr>
          <w:p w14:paraId="611A4CDB" w14:textId="24F992D4" w:rsidR="00985CEC" w:rsidRDefault="00985CEC" w:rsidP="00985CEC">
            <w:pPr>
              <w:cnfStyle w:val="000000100000" w:firstRow="0" w:lastRow="0" w:firstColumn="0" w:lastColumn="0" w:oddVBand="0" w:evenVBand="0" w:oddHBand="1" w:evenHBand="0" w:firstRowFirstColumn="0" w:firstRowLastColumn="0" w:lastRowFirstColumn="0" w:lastRowLastColumn="0"/>
            </w:pPr>
            <w:r>
              <w:t>Allows player to save the current state of the game and load it later including loading it into a multiplayer game</w:t>
            </w:r>
          </w:p>
        </w:tc>
      </w:tr>
      <w:tr w:rsidR="00034861" w14:paraId="077C0EF0"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4113B283" w14:textId="5C8159D0" w:rsidR="00034861" w:rsidRDefault="00034861" w:rsidP="00985CEC">
            <w:r>
              <w:t>Good UI</w:t>
            </w:r>
          </w:p>
        </w:tc>
        <w:tc>
          <w:tcPr>
            <w:tcW w:w="3081" w:type="dxa"/>
          </w:tcPr>
          <w:p w14:paraId="2BB42FEC" w14:textId="695F6FE7" w:rsidR="00034861" w:rsidRDefault="00034861" w:rsidP="00985CEC">
            <w:pPr>
              <w:cnfStyle w:val="000000000000" w:firstRow="0" w:lastRow="0" w:firstColumn="0" w:lastColumn="0" w:oddVBand="0" w:evenVBand="0" w:oddHBand="0" w:evenHBand="0" w:firstRowFirstColumn="0" w:firstRowLastColumn="0" w:lastRowFirstColumn="0" w:lastRowLastColumn="0"/>
            </w:pPr>
            <w:r>
              <w:t>6</w:t>
            </w:r>
          </w:p>
        </w:tc>
        <w:tc>
          <w:tcPr>
            <w:tcW w:w="3081" w:type="dxa"/>
          </w:tcPr>
          <w:p w14:paraId="3A9F2C87" w14:textId="1B3E00B1" w:rsidR="00034861" w:rsidRDefault="00034861" w:rsidP="00985CEC">
            <w:pPr>
              <w:cnfStyle w:val="000000000000" w:firstRow="0" w:lastRow="0" w:firstColumn="0" w:lastColumn="0" w:oddVBand="0" w:evenVBand="0" w:oddHBand="0" w:evenHBand="0" w:firstRowFirstColumn="0" w:firstRowLastColumn="0" w:lastRowFirstColumn="0" w:lastRowLastColumn="0"/>
            </w:pPr>
            <w:r>
              <w:t>An intuitive UI that is easy for a new player to use, possibly with tutorials</w:t>
            </w:r>
          </w:p>
        </w:tc>
      </w:tr>
      <w:tr w:rsidR="00034861" w14:paraId="53CBD3CE"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4D6C7A8" w14:textId="4D8963B8" w:rsidR="00034861" w:rsidRDefault="00034861" w:rsidP="00985CEC">
            <w:r>
              <w:t>Animations</w:t>
            </w:r>
          </w:p>
        </w:tc>
        <w:tc>
          <w:tcPr>
            <w:tcW w:w="3081" w:type="dxa"/>
          </w:tcPr>
          <w:p w14:paraId="1EB66C06" w14:textId="2AC37A8A" w:rsidR="00034861" w:rsidRDefault="00034861" w:rsidP="00985CEC">
            <w:pPr>
              <w:cnfStyle w:val="000000100000" w:firstRow="0" w:lastRow="0" w:firstColumn="0" w:lastColumn="0" w:oddVBand="0" w:evenVBand="0" w:oddHBand="1" w:evenHBand="0" w:firstRowFirstColumn="0" w:firstRowLastColumn="0" w:lastRowFirstColumn="0" w:lastRowLastColumn="0"/>
            </w:pPr>
            <w:r>
              <w:t>7</w:t>
            </w:r>
          </w:p>
        </w:tc>
        <w:tc>
          <w:tcPr>
            <w:tcW w:w="3081" w:type="dxa"/>
          </w:tcPr>
          <w:p w14:paraId="575ADC8C" w14:textId="2840BACE" w:rsidR="00034861" w:rsidRDefault="00034861" w:rsidP="00985CEC">
            <w:pPr>
              <w:cnfStyle w:val="000000100000" w:firstRow="0" w:lastRow="0" w:firstColumn="0" w:lastColumn="0" w:oddVBand="0" w:evenVBand="0" w:oddHBand="1" w:evenHBand="0" w:firstRowFirstColumn="0" w:firstRowLastColumn="0" w:lastRowFirstColumn="0" w:lastRowLastColumn="0"/>
            </w:pPr>
            <w:r>
              <w:t>Animations for pieces moving from square to square</w:t>
            </w:r>
          </w:p>
        </w:tc>
      </w:tr>
      <w:tr w:rsidR="00034861" w14:paraId="0E8CE5E6"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633B787B" w14:textId="4E5C6612" w:rsidR="00034861" w:rsidRDefault="00034861" w:rsidP="00985CEC">
            <w:r>
              <w:t>Themes</w:t>
            </w:r>
          </w:p>
        </w:tc>
        <w:tc>
          <w:tcPr>
            <w:tcW w:w="3081" w:type="dxa"/>
          </w:tcPr>
          <w:p w14:paraId="7B89E371" w14:textId="49C49F40" w:rsidR="00034861" w:rsidRDefault="00034861" w:rsidP="00985CEC">
            <w:pPr>
              <w:cnfStyle w:val="000000000000" w:firstRow="0" w:lastRow="0" w:firstColumn="0" w:lastColumn="0" w:oddVBand="0" w:evenVBand="0" w:oddHBand="0" w:evenHBand="0" w:firstRowFirstColumn="0" w:firstRowLastColumn="0" w:lastRowFirstColumn="0" w:lastRowLastColumn="0"/>
            </w:pPr>
            <w:r>
              <w:t>7</w:t>
            </w:r>
          </w:p>
        </w:tc>
        <w:tc>
          <w:tcPr>
            <w:tcW w:w="3081" w:type="dxa"/>
          </w:tcPr>
          <w:p w14:paraId="73E7614E" w14:textId="171E2482" w:rsidR="00034861" w:rsidRDefault="00034861" w:rsidP="00985CEC">
            <w:pPr>
              <w:cnfStyle w:val="000000000000" w:firstRow="0" w:lastRow="0" w:firstColumn="0" w:lastColumn="0" w:oddVBand="0" w:evenVBand="0" w:oddHBand="0" w:evenHBand="0" w:firstRowFirstColumn="0" w:firstRowLastColumn="0" w:lastRowFirstColumn="0" w:lastRowLastColumn="0"/>
            </w:pPr>
            <w:r>
              <w:t>Allow user to change board themes</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lastRenderedPageBreak/>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3E6E19FF" w14:textId="20E8227B" w:rsidR="008A25EA" w:rsidRDefault="008A25EA" w:rsidP="00A92A76">
      <w:pPr>
        <w:pStyle w:val="ListParagraph"/>
        <w:numPr>
          <w:ilvl w:val="0"/>
          <w:numId w:val="1"/>
        </w:numPr>
      </w:pPr>
      <w:r>
        <w:t>HTML knowledge to build the help webpages</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1DCE36B0" w:rsidR="00D01511" w:rsidRDefault="00D01511" w:rsidP="00D01511">
            <w:r>
              <w:t>All essential</w:t>
            </w:r>
            <w:r w:rsidR="006A275E">
              <w:t xml:space="preserve"> solution</w:t>
            </w:r>
            <w:r>
              <w:t xml:space="preserve">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49A3C3DA" w:rsidR="00D01511" w:rsidRDefault="006A275E" w:rsidP="00D01511">
            <w:pPr>
              <w:cnfStyle w:val="000000100000" w:firstRow="0" w:lastRow="0" w:firstColumn="0" w:lastColumn="0" w:oddVBand="0" w:evenVBand="0" w:oddHBand="1" w:evenHBand="0" w:firstRowFirstColumn="0" w:firstRowLastColumn="0" w:lastRowFirstColumn="0" w:lastRowLastColumn="0"/>
            </w:pPr>
            <w:r>
              <w:t>The game must be complete</w:t>
            </w: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35AF059" w:rsidR="00D01511" w:rsidRDefault="006A275E" w:rsidP="00D01511">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lastRenderedPageBreak/>
              <w:t>Use Wireshark to inspect packets sent and ensure they are 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lastRenderedPageBreak/>
              <w:t xml:space="preserve">Optional as no sensitive data is </w:t>
            </w:r>
            <w:r>
              <w:lastRenderedPageBreak/>
              <w:t>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lastRenderedPageBreak/>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25E3C654" w:rsidR="00D01511" w:rsidRDefault="006A275E" w:rsidP="00D01511">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1F65B4F3"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19D54CF8" w:rsidR="00D01511" w:rsidRDefault="006A275E" w:rsidP="00D01511">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FA7E03" w14:paraId="20E33297"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000000" w:firstRow="0" w:lastRow="0" w:firstColumn="0" w:lastColumn="0" w:oddVBand="0" w:evenVBand="0" w:oddHBand="0" w:evenHBand="0" w:firstRowFirstColumn="0" w:firstRowLastColumn="0" w:lastRowFirstColumn="0" w:lastRowLastColumn="0"/>
            </w:pPr>
            <w:r>
              <w:t>-</w:t>
            </w:r>
          </w:p>
        </w:tc>
        <w:tc>
          <w:tcPr>
            <w:tcW w:w="2311" w:type="dxa"/>
          </w:tcPr>
          <w:p w14:paraId="569157D4" w14:textId="03049B15" w:rsidR="00FA7E03" w:rsidRDefault="006A275E" w:rsidP="00D01511">
            <w:pPr>
              <w:cnfStyle w:val="000000000000" w:firstRow="0" w:lastRow="0" w:firstColumn="0" w:lastColumn="0" w:oddVBand="0" w:evenVBand="0" w:oddHBand="0" w:evenHBand="0" w:firstRowFirstColumn="0" w:firstRowLastColumn="0" w:lastRowFirstColumn="0" w:lastRowLastColumn="0"/>
            </w:pPr>
            <w:r>
              <w:t>Ensures project is completed on time</w:t>
            </w:r>
          </w:p>
        </w:tc>
      </w:tr>
    </w:tbl>
    <w:p w14:paraId="5EF1BA3F" w14:textId="414D5908" w:rsidR="00D01511" w:rsidRDefault="00D01511" w:rsidP="00D01511"/>
    <w:p w14:paraId="4F5D6AA9" w14:textId="0658713D" w:rsidR="0052561C" w:rsidRDefault="0052561C" w:rsidP="0052561C">
      <w:pPr>
        <w:pStyle w:val="Heading1"/>
      </w:pPr>
      <w:r>
        <w:t>Testing</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60ECBF45" w:rsidR="00425830" w:rsidRDefault="00425830" w:rsidP="0052561C">
      <w:r>
        <w:t>Testing itself will be carried out through a combination of manual tests and automated tests. These automated tests will be in a class in Unity that is only compiled and ran in the editor</w:t>
      </w:r>
      <w:r w:rsidR="000D6829">
        <w:t xml:space="preserve"> where it runs after every code change</w:t>
      </w:r>
      <w:bookmarkStart w:id="0" w:name="_GoBack"/>
      <w:bookmarkEnd w:id="0"/>
      <w:r w:rsidR="00CB0070">
        <w:t>, not the release build</w:t>
      </w:r>
      <w:r w:rsidR="00567147">
        <w:t xml:space="preserve"> for optimisation purposes</w:t>
      </w:r>
      <w:r w:rsidR="00CB0070">
        <w:t>.</w:t>
      </w:r>
    </w:p>
    <w:p w14:paraId="237155BA" w14:textId="69A85E8A" w:rsidR="00652413" w:rsidRDefault="00652413" w:rsidP="0052561C">
      <w:r>
        <w:rPr>
          <w:noProof/>
        </w:rPr>
        <w:drawing>
          <wp:inline distT="0" distB="0" distL="0" distR="0" wp14:anchorId="7B3FB157" wp14:editId="0A7CCB7B">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10">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46154F1E" w14:textId="77777777" w:rsidR="00652413" w:rsidRDefault="00652413">
      <w:r>
        <w:t>^ Snippet of the code that tests the below validator</w:t>
      </w:r>
    </w:p>
    <w:p w14:paraId="564862D5" w14:textId="360A298A" w:rsidR="008D60DE" w:rsidRDefault="00652413">
      <w:r>
        <w:rPr>
          <w:noProof/>
        </w:rPr>
        <w:lastRenderedPageBreak/>
        <w:drawing>
          <wp:inline distT="0" distB="0" distL="0" distR="0" wp14:anchorId="3EE87284" wp14:editId="5E0E9628">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r w:rsidR="008D60DE">
        <w:br w:type="page"/>
      </w:r>
    </w:p>
    <w:p w14:paraId="6FB6D721" w14:textId="5A3A17BB" w:rsidR="008D60DE" w:rsidRDefault="008D60DE" w:rsidP="008D60DE">
      <w:pPr>
        <w:pStyle w:val="Title"/>
      </w:pPr>
      <w:r>
        <w:lastRenderedPageBreak/>
        <w:t>Solution</w:t>
      </w:r>
    </w:p>
    <w:p w14:paraId="000EFDEF" w14:textId="07AB78A5" w:rsidR="00963343" w:rsidRDefault="003700D8" w:rsidP="00963343">
      <w:pPr>
        <w:pStyle w:val="Heading1"/>
      </w:pPr>
      <w:r>
        <w:t>Game Mode</w:t>
      </w:r>
      <w:r w:rsidR="00963343">
        <w:t xml:space="preserve"> </w:t>
      </w:r>
      <w:r w:rsidR="00BD5B1E">
        <w:t>S</w:t>
      </w:r>
      <w:r w:rsidR="00963343">
        <w:t>ystem</w:t>
      </w:r>
    </w:p>
    <w:p w14:paraId="5FBAC5A8" w14:textId="47BDD45B" w:rsidR="00BD3EB3" w:rsidRDefault="00963343" w:rsidP="00BD3EB3">
      <w:r>
        <w:t xml:space="preserve">This game will support many different </w:t>
      </w:r>
      <w:r w:rsidR="003700D8">
        <w:t>game modes</w:t>
      </w:r>
      <w:r>
        <w:t>. This will be achieved using OOP techniques, namely polymorphism</w:t>
      </w:r>
      <w:r w:rsidR="00BD3EB3">
        <w:t>.</w:t>
      </w:r>
    </w:p>
    <w:p w14:paraId="58889055" w14:textId="03DE98BB" w:rsidR="00BD3EB3" w:rsidRDefault="00BD3EB3" w:rsidP="00BD3EB3">
      <w:pPr>
        <w:pStyle w:val="Heading2"/>
      </w:pPr>
      <w:proofErr w:type="spellStart"/>
      <w:r>
        <w:t>GameManagerData</w:t>
      </w:r>
      <w:proofErr w:type="spellEnd"/>
    </w:p>
    <w:p w14:paraId="0D95F589" w14:textId="795A7D64" w:rsidR="00BD3EB3" w:rsidRDefault="00BD3EB3" w:rsidP="00BD3EB3">
      <w:r>
        <w:t xml:space="preserve">Uninitialized form of </w:t>
      </w:r>
      <w:proofErr w:type="spellStart"/>
      <w:r>
        <w:t>GameData</w:t>
      </w:r>
      <w:proofErr w:type="spellEnd"/>
      <w:r>
        <w:t xml:space="preserve"> used before full instance is needed e.g. in main menu when getting a list of all game modes</w:t>
      </w:r>
    </w:p>
    <w:tbl>
      <w:tblPr>
        <w:tblStyle w:val="PlainTable51"/>
        <w:tblW w:w="0" w:type="auto"/>
        <w:tblLook w:val="04A0" w:firstRow="1" w:lastRow="0" w:firstColumn="1" w:lastColumn="0" w:noHBand="0" w:noVBand="1"/>
      </w:tblPr>
      <w:tblGrid>
        <w:gridCol w:w="2498"/>
        <w:gridCol w:w="3672"/>
        <w:gridCol w:w="3072"/>
      </w:tblGrid>
      <w:tr w:rsidR="007201B2" w14:paraId="7E6CFA81" w14:textId="6185120E"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498" w:type="dxa"/>
          </w:tcPr>
          <w:p w14:paraId="280DE426" w14:textId="582A03F4" w:rsidR="007201B2" w:rsidRDefault="007201B2" w:rsidP="00BD3EB3">
            <w:proofErr w:type="spellStart"/>
            <w:r>
              <w:t>GameManagerData</w:t>
            </w:r>
            <w:proofErr w:type="spellEnd"/>
          </w:p>
        </w:tc>
        <w:tc>
          <w:tcPr>
            <w:tcW w:w="3672" w:type="dxa"/>
          </w:tcPr>
          <w:p w14:paraId="37F65707" w14:textId="7654C755" w:rsidR="007201B2" w:rsidRDefault="007201B2" w:rsidP="00BD3EB3">
            <w:pPr>
              <w:cnfStyle w:val="100000000000" w:firstRow="1" w:lastRow="0" w:firstColumn="0" w:lastColumn="0" w:oddVBand="0" w:evenVBand="0" w:oddHBand="0" w:evenHBand="0" w:firstRowFirstColumn="0" w:firstRowLastColumn="0" w:lastRowFirstColumn="0" w:lastRowLastColumn="0"/>
            </w:pPr>
            <w:r>
              <w:t>Description</w:t>
            </w:r>
          </w:p>
        </w:tc>
        <w:tc>
          <w:tcPr>
            <w:tcW w:w="3072" w:type="dxa"/>
          </w:tcPr>
          <w:p w14:paraId="49129128" w14:textId="2D7001F0" w:rsidR="007201B2" w:rsidRDefault="007201B2" w:rsidP="00BD3EB3">
            <w:pPr>
              <w:cnfStyle w:val="100000000000" w:firstRow="1" w:lastRow="0" w:firstColumn="0" w:lastColumn="0" w:oddVBand="0" w:evenVBand="0" w:oddHBand="0" w:evenHBand="0" w:firstRowFirstColumn="0" w:firstRowLastColumn="0" w:lastRowFirstColumn="0" w:lastRowLastColumn="0"/>
            </w:pPr>
            <w:r>
              <w:t>Type</w:t>
            </w:r>
          </w:p>
        </w:tc>
      </w:tr>
      <w:tr w:rsidR="007201B2" w14:paraId="43BEF01A" w14:textId="68577ED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35D3136F" w14:textId="40983733" w:rsidR="007201B2" w:rsidRPr="00BD3EB3" w:rsidRDefault="007201B2" w:rsidP="00BD3EB3">
            <w:r>
              <w:rPr>
                <w:b/>
              </w:rPr>
              <w:t>Data</w:t>
            </w:r>
          </w:p>
        </w:tc>
        <w:tc>
          <w:tcPr>
            <w:tcW w:w="3672" w:type="dxa"/>
          </w:tcPr>
          <w:p w14:paraId="7D9D6ACD" w14:textId="1971E502" w:rsidR="007201B2" w:rsidRDefault="007201B2" w:rsidP="00BD3EB3">
            <w:pPr>
              <w:cnfStyle w:val="000000100000" w:firstRow="0" w:lastRow="0" w:firstColumn="0" w:lastColumn="0" w:oddVBand="0" w:evenVBand="0" w:oddHBand="1" w:evenHBand="0" w:firstRowFirstColumn="0" w:firstRowLastColumn="0" w:lastRowFirstColumn="0" w:lastRowLastColumn="0"/>
            </w:pPr>
            <w:r>
              <w:t>None</w:t>
            </w:r>
          </w:p>
        </w:tc>
        <w:tc>
          <w:tcPr>
            <w:tcW w:w="3072" w:type="dxa"/>
          </w:tcPr>
          <w:p w14:paraId="7FAA4A6E" w14:textId="77777777" w:rsidR="007201B2" w:rsidRDefault="007201B2" w:rsidP="00BD3EB3">
            <w:pPr>
              <w:cnfStyle w:val="000000100000" w:firstRow="0" w:lastRow="0" w:firstColumn="0" w:lastColumn="0" w:oddVBand="0" w:evenVBand="0" w:oddHBand="1" w:evenHBand="0" w:firstRowFirstColumn="0" w:firstRowLastColumn="0" w:lastRowFirstColumn="0" w:lastRowLastColumn="0"/>
            </w:pPr>
          </w:p>
        </w:tc>
      </w:tr>
      <w:tr w:rsidR="007201B2" w14:paraId="7E4F2137" w14:textId="42F66AFA" w:rsidTr="007201B2">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0F0DF9A1" w14:textId="708811CC" w:rsidR="007201B2" w:rsidRPr="00BD3EB3" w:rsidRDefault="007201B2" w:rsidP="00BD3EB3">
            <w:pPr>
              <w:rPr>
                <w:b/>
                <w:i w:val="0"/>
                <w:iCs w:val="0"/>
              </w:rPr>
            </w:pPr>
            <w:r>
              <w:rPr>
                <w:b/>
              </w:rPr>
              <w:t>Methods</w:t>
            </w:r>
          </w:p>
        </w:tc>
        <w:tc>
          <w:tcPr>
            <w:tcW w:w="3672" w:type="dxa"/>
          </w:tcPr>
          <w:p w14:paraId="262E4359" w14:textId="77777777" w:rsidR="007201B2" w:rsidRDefault="007201B2" w:rsidP="00BD3EB3">
            <w:pPr>
              <w:cnfStyle w:val="000000000000" w:firstRow="0" w:lastRow="0" w:firstColumn="0" w:lastColumn="0" w:oddVBand="0" w:evenVBand="0" w:oddHBand="0" w:evenHBand="0" w:firstRowFirstColumn="0" w:firstRowLastColumn="0" w:lastRowFirstColumn="0" w:lastRowLastColumn="0"/>
            </w:pPr>
          </w:p>
        </w:tc>
        <w:tc>
          <w:tcPr>
            <w:tcW w:w="3072" w:type="dxa"/>
          </w:tcPr>
          <w:p w14:paraId="0272CCF8" w14:textId="77777777" w:rsidR="007201B2" w:rsidRDefault="007201B2" w:rsidP="00BD3EB3">
            <w:pPr>
              <w:cnfStyle w:val="000000000000" w:firstRow="0" w:lastRow="0" w:firstColumn="0" w:lastColumn="0" w:oddVBand="0" w:evenVBand="0" w:oddHBand="0" w:evenHBand="0" w:firstRowFirstColumn="0" w:firstRowLastColumn="0" w:lastRowFirstColumn="0" w:lastRowLastColumn="0"/>
            </w:pPr>
          </w:p>
        </w:tc>
      </w:tr>
      <w:tr w:rsidR="007201B2" w14:paraId="6A92516C" w14:textId="092DF8E6"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698563A" w14:textId="38358820" w:rsidR="007201B2" w:rsidRPr="00BD3EB3" w:rsidRDefault="007201B2" w:rsidP="00BD3EB3">
            <w:proofErr w:type="spellStart"/>
            <w:r>
              <w:t>GetUID</w:t>
            </w:r>
            <w:proofErr w:type="spellEnd"/>
          </w:p>
        </w:tc>
        <w:tc>
          <w:tcPr>
            <w:tcW w:w="3672" w:type="dxa"/>
          </w:tcPr>
          <w:p w14:paraId="5D30DB1E" w14:textId="47838CF6"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a unique ID for the game mode</w:t>
            </w:r>
          </w:p>
        </w:tc>
        <w:tc>
          <w:tcPr>
            <w:tcW w:w="3072" w:type="dxa"/>
          </w:tcPr>
          <w:p w14:paraId="43B248E1" w14:textId="44D18546" w:rsidR="007201B2" w:rsidRDefault="007201B2" w:rsidP="00BD3EB3">
            <w:pPr>
              <w:cnfStyle w:val="000000100000" w:firstRow="0" w:lastRow="0" w:firstColumn="0" w:lastColumn="0" w:oddVBand="0" w:evenVBand="0" w:oddHBand="1" w:evenHBand="0" w:firstRowFirstColumn="0" w:firstRowLastColumn="0" w:lastRowFirstColumn="0" w:lastRowLastColumn="0"/>
            </w:pPr>
            <w:r>
              <w:t>Int</w:t>
            </w:r>
          </w:p>
        </w:tc>
      </w:tr>
      <w:tr w:rsidR="007201B2" w14:paraId="0C80E2A5" w14:textId="29A2A87C"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197AC469" w14:textId="598C4A7E" w:rsidR="007201B2" w:rsidRDefault="007201B2" w:rsidP="00BD3EB3">
            <w:proofErr w:type="spellStart"/>
            <w:r>
              <w:t>GetName</w:t>
            </w:r>
            <w:proofErr w:type="spellEnd"/>
          </w:p>
        </w:tc>
        <w:tc>
          <w:tcPr>
            <w:tcW w:w="3672" w:type="dxa"/>
          </w:tcPr>
          <w:p w14:paraId="15CDA007" w14:textId="4A245BF5" w:rsidR="007201B2" w:rsidRDefault="007201B2" w:rsidP="00BD3EB3">
            <w:pPr>
              <w:cnfStyle w:val="000000000000" w:firstRow="0" w:lastRow="0" w:firstColumn="0" w:lastColumn="0" w:oddVBand="0" w:evenVBand="0" w:oddHBand="0" w:evenHBand="0" w:firstRowFirstColumn="0" w:firstRowLastColumn="0" w:lastRowFirstColumn="0" w:lastRowLastColumn="0"/>
            </w:pPr>
            <w:r>
              <w:t>Returns the name of the game mode</w:t>
            </w:r>
          </w:p>
        </w:tc>
        <w:tc>
          <w:tcPr>
            <w:tcW w:w="3072" w:type="dxa"/>
          </w:tcPr>
          <w:p w14:paraId="602675E9" w14:textId="6CFE9889" w:rsidR="007201B2" w:rsidRDefault="007201B2" w:rsidP="00BD3EB3">
            <w:pPr>
              <w:cnfStyle w:val="000000000000" w:firstRow="0" w:lastRow="0" w:firstColumn="0" w:lastColumn="0" w:oddVBand="0" w:evenVBand="0" w:oddHBand="0" w:evenHBand="0" w:firstRowFirstColumn="0" w:firstRowLastColumn="0" w:lastRowFirstColumn="0" w:lastRowLastColumn="0"/>
            </w:pPr>
            <w:r>
              <w:t>String</w:t>
            </w:r>
          </w:p>
        </w:tc>
      </w:tr>
      <w:tr w:rsidR="007201B2" w14:paraId="31103510" w14:textId="3E8655D1"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EE7A851" w14:textId="5CBA4EB0" w:rsidR="007201B2" w:rsidRPr="00BD3EB3" w:rsidRDefault="007201B2" w:rsidP="00BD3EB3">
            <w:pPr>
              <w:rPr>
                <w:i w:val="0"/>
                <w:iCs w:val="0"/>
              </w:rPr>
            </w:pPr>
            <w:proofErr w:type="spellStart"/>
            <w:r>
              <w:t>GetTeamSizes</w:t>
            </w:r>
            <w:proofErr w:type="spellEnd"/>
          </w:p>
        </w:tc>
        <w:tc>
          <w:tcPr>
            <w:tcW w:w="3672" w:type="dxa"/>
          </w:tcPr>
          <w:p w14:paraId="18312975" w14:textId="221295E6"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the team sizes for this game</w:t>
            </w:r>
          </w:p>
        </w:tc>
        <w:tc>
          <w:tcPr>
            <w:tcW w:w="3072" w:type="dxa"/>
          </w:tcPr>
          <w:p w14:paraId="42971B87" w14:textId="7E2EAE96" w:rsidR="007201B2" w:rsidRDefault="007201B2" w:rsidP="00BD3EB3">
            <w:pPr>
              <w:cnfStyle w:val="000000100000" w:firstRow="0" w:lastRow="0" w:firstColumn="0" w:lastColumn="0" w:oddVBand="0" w:evenVBand="0" w:oddHBand="1" w:evenHBand="0" w:firstRowFirstColumn="0" w:firstRowLastColumn="0" w:lastRowFirstColumn="0" w:lastRowLastColumn="0"/>
            </w:pPr>
            <w:proofErr w:type="spellStart"/>
            <w:proofErr w:type="gramStart"/>
            <w:r>
              <w:t>TeamSize</w:t>
            </w:r>
            <w:proofErr w:type="spellEnd"/>
            <w:r>
              <w:t>[</w:t>
            </w:r>
            <w:proofErr w:type="gramEnd"/>
            <w:r>
              <w:t>]</w:t>
            </w:r>
          </w:p>
        </w:tc>
      </w:tr>
      <w:tr w:rsidR="007201B2" w14:paraId="32BF4D30" w14:textId="3A07D366"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067B03D3" w14:textId="0A9A3152" w:rsidR="007201B2" w:rsidRDefault="007201B2" w:rsidP="00BD3EB3">
            <w:proofErr w:type="spellStart"/>
            <w:r>
              <w:t>TeamAliases</w:t>
            </w:r>
            <w:proofErr w:type="spellEnd"/>
          </w:p>
        </w:tc>
        <w:tc>
          <w:tcPr>
            <w:tcW w:w="3672" w:type="dxa"/>
          </w:tcPr>
          <w:p w14:paraId="384E6682" w14:textId="458E7EC2" w:rsidR="007201B2" w:rsidRDefault="007201B2" w:rsidP="00BD3EB3">
            <w:pPr>
              <w:cnfStyle w:val="000000000000" w:firstRow="0" w:lastRow="0" w:firstColumn="0" w:lastColumn="0" w:oddVBand="0" w:evenVBand="0" w:oddHBand="0" w:evenHBand="0" w:firstRowFirstColumn="0" w:firstRowLastColumn="0" w:lastRowFirstColumn="0" w:lastRowLastColumn="0"/>
            </w:pPr>
            <w:r>
              <w:t xml:space="preserve">Returns names for the teams e.g. </w:t>
            </w:r>
            <w:proofErr w:type="gramStart"/>
            <w:r>
              <w:t>{ “</w:t>
            </w:r>
            <w:proofErr w:type="gramEnd"/>
            <w:r>
              <w:t>White”, “Black” }</w:t>
            </w:r>
          </w:p>
        </w:tc>
        <w:tc>
          <w:tcPr>
            <w:tcW w:w="3072" w:type="dxa"/>
          </w:tcPr>
          <w:p w14:paraId="5945C339" w14:textId="5FECA335" w:rsidR="007201B2" w:rsidRDefault="007201B2" w:rsidP="00BD3EB3">
            <w:pPr>
              <w:cnfStyle w:val="000000000000" w:firstRow="0" w:lastRow="0" w:firstColumn="0" w:lastColumn="0" w:oddVBand="0" w:evenVBand="0" w:oddHBand="0" w:evenHBand="0" w:firstRowFirstColumn="0" w:firstRowLastColumn="0" w:lastRowFirstColumn="0" w:lastRowLastColumn="0"/>
            </w:pPr>
            <w:proofErr w:type="gramStart"/>
            <w:r>
              <w:t>String[</w:t>
            </w:r>
            <w:proofErr w:type="gramEnd"/>
            <w:r>
              <w:t>]</w:t>
            </w:r>
          </w:p>
        </w:tc>
      </w:tr>
      <w:tr w:rsidR="007201B2" w14:paraId="5559E596" w14:textId="645F535F"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386F8D8B" w14:textId="32D42F59" w:rsidR="007201B2" w:rsidRDefault="007201B2" w:rsidP="00BD3EB3">
            <w:proofErr w:type="spellStart"/>
            <w:r>
              <w:t>GetDescription</w:t>
            </w:r>
            <w:proofErr w:type="spellEnd"/>
          </w:p>
        </w:tc>
        <w:tc>
          <w:tcPr>
            <w:tcW w:w="3672" w:type="dxa"/>
          </w:tcPr>
          <w:p w14:paraId="2A95F161" w14:textId="6F33C3D7"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a short description of the game mode (mainly used as a backup in case the help system doesn’t work)</w:t>
            </w:r>
          </w:p>
        </w:tc>
        <w:tc>
          <w:tcPr>
            <w:tcW w:w="3072" w:type="dxa"/>
          </w:tcPr>
          <w:p w14:paraId="380E5268" w14:textId="143E05B1" w:rsidR="007201B2" w:rsidRDefault="007201B2" w:rsidP="00BD3EB3">
            <w:pPr>
              <w:cnfStyle w:val="000000100000" w:firstRow="0" w:lastRow="0" w:firstColumn="0" w:lastColumn="0" w:oddVBand="0" w:evenVBand="0" w:oddHBand="1" w:evenHBand="0" w:firstRowFirstColumn="0" w:firstRowLastColumn="0" w:lastRowFirstColumn="0" w:lastRowLastColumn="0"/>
            </w:pPr>
            <w:r>
              <w:t>String</w:t>
            </w:r>
          </w:p>
        </w:tc>
      </w:tr>
      <w:tr w:rsidR="007201B2" w14:paraId="4661DD9E" w14:textId="187C3308"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33E02EF" w14:textId="07AFD462" w:rsidR="007201B2" w:rsidRDefault="007201B2" w:rsidP="00BD3EB3">
            <w:r>
              <w:t>Instantiate</w:t>
            </w:r>
          </w:p>
        </w:tc>
        <w:tc>
          <w:tcPr>
            <w:tcW w:w="3672" w:type="dxa"/>
          </w:tcPr>
          <w:p w14:paraId="3D0365B6" w14:textId="41793429" w:rsidR="007201B2" w:rsidRDefault="007201B2" w:rsidP="00BD3EB3">
            <w:pPr>
              <w:cnfStyle w:val="000000000000" w:firstRow="0" w:lastRow="0" w:firstColumn="0" w:lastColumn="0" w:oddVBand="0" w:evenVBand="0" w:oddHBand="0" w:evenHBand="0" w:firstRowFirstColumn="0" w:firstRowLastColumn="0" w:lastRowFirstColumn="0" w:lastRowLastColumn="0"/>
            </w:pPr>
            <w:r>
              <w:t xml:space="preserve">Returns an instance of the full </w:t>
            </w:r>
            <w:proofErr w:type="spellStart"/>
            <w:r>
              <w:t>GameManager</w:t>
            </w:r>
            <w:proofErr w:type="spellEnd"/>
            <w:r>
              <w:t xml:space="preserve"> class</w:t>
            </w:r>
          </w:p>
        </w:tc>
        <w:tc>
          <w:tcPr>
            <w:tcW w:w="3072" w:type="dxa"/>
          </w:tcPr>
          <w:p w14:paraId="6FBE65D0" w14:textId="2A6D1E2F" w:rsidR="007201B2" w:rsidRDefault="007201B2" w:rsidP="00BD3EB3">
            <w:pPr>
              <w:cnfStyle w:val="000000000000" w:firstRow="0" w:lastRow="0" w:firstColumn="0" w:lastColumn="0" w:oddVBand="0" w:evenVBand="0" w:oddHBand="0" w:evenHBand="0" w:firstRowFirstColumn="0" w:firstRowLastColumn="0" w:lastRowFirstColumn="0" w:lastRowLastColumn="0"/>
            </w:pPr>
            <w:proofErr w:type="spellStart"/>
            <w:r>
              <w:t>AbstractGameManager</w:t>
            </w:r>
            <w:proofErr w:type="spellEnd"/>
          </w:p>
        </w:tc>
      </w:tr>
    </w:tbl>
    <w:p w14:paraId="1F896190" w14:textId="63B9B8CF" w:rsidR="00BD3EB3" w:rsidRDefault="004B6653" w:rsidP="004B6653">
      <w:pPr>
        <w:pStyle w:val="Heading2"/>
      </w:pPr>
      <w:proofErr w:type="spellStart"/>
      <w:r>
        <w:t>GameManager</w:t>
      </w:r>
      <w:proofErr w:type="spellEnd"/>
    </w:p>
    <w:p w14:paraId="66F3BDA1" w14:textId="596E3985" w:rsidR="004B6653" w:rsidRDefault="0068597B" w:rsidP="004B6653">
      <w:r>
        <w:t xml:space="preserve">Controls a </w:t>
      </w:r>
      <w:proofErr w:type="spellStart"/>
      <w:r>
        <w:t>gamemode</w:t>
      </w:r>
      <w:proofErr w:type="spellEnd"/>
      <w:r>
        <w:t xml:space="preserve">. Classes inheriting from </w:t>
      </w:r>
      <w:proofErr w:type="spellStart"/>
      <w:r>
        <w:t>GameManager</w:t>
      </w:r>
      <w:proofErr w:type="spellEnd"/>
      <w:r>
        <w:t xml:space="preserve"> might also implement additional data and methods</w:t>
      </w:r>
    </w:p>
    <w:tbl>
      <w:tblPr>
        <w:tblStyle w:val="PlainTable51"/>
        <w:tblW w:w="0" w:type="auto"/>
        <w:tblLook w:val="04A0" w:firstRow="1" w:lastRow="0" w:firstColumn="1" w:lastColumn="0" w:noHBand="0" w:noVBand="1"/>
      </w:tblPr>
      <w:tblGrid>
        <w:gridCol w:w="2505"/>
        <w:gridCol w:w="3570"/>
        <w:gridCol w:w="3167"/>
      </w:tblGrid>
      <w:tr w:rsidR="007201B2" w14:paraId="617FD39F" w14:textId="51F0C401"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05" w:type="dxa"/>
          </w:tcPr>
          <w:p w14:paraId="1F5908A7" w14:textId="7C8D1657" w:rsidR="007201B2" w:rsidRDefault="007201B2" w:rsidP="00A91537">
            <w:proofErr w:type="spellStart"/>
            <w:r>
              <w:t>GameManager</w:t>
            </w:r>
            <w:proofErr w:type="spellEnd"/>
          </w:p>
        </w:tc>
        <w:tc>
          <w:tcPr>
            <w:tcW w:w="3570" w:type="dxa"/>
          </w:tcPr>
          <w:p w14:paraId="35ADA42B" w14:textId="46A2D8F6"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167" w:type="dxa"/>
          </w:tcPr>
          <w:p w14:paraId="1C9C2DB0" w14:textId="706A36FF" w:rsidR="007201B2" w:rsidRDefault="007201B2"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516948F1" w14:textId="2E916BD1"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7FE657F8" w14:textId="77777777" w:rsidR="007201B2" w:rsidRPr="00BD3EB3" w:rsidRDefault="007201B2" w:rsidP="00A91537">
            <w:r>
              <w:rPr>
                <w:b/>
              </w:rPr>
              <w:t>Data</w:t>
            </w:r>
          </w:p>
        </w:tc>
        <w:tc>
          <w:tcPr>
            <w:tcW w:w="3570" w:type="dxa"/>
          </w:tcPr>
          <w:p w14:paraId="42C9C3CC" w14:textId="3346FD7E"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167" w:type="dxa"/>
          </w:tcPr>
          <w:p w14:paraId="1BE1F137"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67723DDB" w14:textId="45EF9EFA" w:rsidTr="007201B2">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4D57261D" w14:textId="63B95F5B" w:rsidR="007201B2" w:rsidRPr="00434727" w:rsidRDefault="007201B2" w:rsidP="00A91537">
            <w:proofErr w:type="spellStart"/>
            <w:r>
              <w:t>GameManagerData</w:t>
            </w:r>
            <w:proofErr w:type="spellEnd"/>
          </w:p>
        </w:tc>
        <w:tc>
          <w:tcPr>
            <w:tcW w:w="3570" w:type="dxa"/>
          </w:tcPr>
          <w:p w14:paraId="235DFAFB" w14:textId="2F361A54" w:rsidR="007201B2" w:rsidRDefault="007201B2" w:rsidP="00A91537">
            <w:pPr>
              <w:cnfStyle w:val="000000000000" w:firstRow="0" w:lastRow="0" w:firstColumn="0" w:lastColumn="0" w:oddVBand="0" w:evenVBand="0" w:oddHBand="0" w:evenHBand="0" w:firstRowFirstColumn="0" w:firstRowLastColumn="0" w:lastRowFirstColumn="0" w:lastRowLastColumn="0"/>
            </w:pPr>
            <w:r>
              <w:t>A reference to the ‘Data’ version of this class</w:t>
            </w:r>
          </w:p>
        </w:tc>
        <w:tc>
          <w:tcPr>
            <w:tcW w:w="3167" w:type="dxa"/>
          </w:tcPr>
          <w:p w14:paraId="14B2A80D" w14:textId="35CCC87A" w:rsidR="007201B2" w:rsidRDefault="007201B2" w:rsidP="00A91537">
            <w:pPr>
              <w:cnfStyle w:val="000000000000" w:firstRow="0" w:lastRow="0" w:firstColumn="0" w:lastColumn="0" w:oddVBand="0" w:evenVBand="0" w:oddHBand="0" w:evenHBand="0" w:firstRowFirstColumn="0" w:firstRowLastColumn="0" w:lastRowFirstColumn="0" w:lastRowLastColumn="0"/>
            </w:pPr>
            <w:proofErr w:type="spellStart"/>
            <w:r>
              <w:t>GameManagerData</w:t>
            </w:r>
            <w:proofErr w:type="spellEnd"/>
          </w:p>
        </w:tc>
      </w:tr>
      <w:tr w:rsidR="007201B2" w14:paraId="192DE58B" w14:textId="24E5BC4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12CCD1C" w14:textId="7FDDC2A3" w:rsidR="007201B2" w:rsidRDefault="007201B2" w:rsidP="00A91537">
            <w:r>
              <w:t>Board</w:t>
            </w:r>
          </w:p>
        </w:tc>
        <w:tc>
          <w:tcPr>
            <w:tcW w:w="3570" w:type="dxa"/>
          </w:tcPr>
          <w:p w14:paraId="1EC57BDF" w14:textId="533D8FEB" w:rsidR="007201B2" w:rsidRDefault="007201B2" w:rsidP="00A91537">
            <w:pPr>
              <w:cnfStyle w:val="000000100000" w:firstRow="0" w:lastRow="0" w:firstColumn="0" w:lastColumn="0" w:oddVBand="0" w:evenVBand="0" w:oddHBand="1" w:evenHBand="0" w:firstRowFirstColumn="0" w:firstRowLastColumn="0" w:lastRowFirstColumn="0" w:lastRowLastColumn="0"/>
            </w:pPr>
            <w:r>
              <w:t>A reference to the Board class of this game mode – see below</w:t>
            </w:r>
          </w:p>
        </w:tc>
        <w:tc>
          <w:tcPr>
            <w:tcW w:w="3167" w:type="dxa"/>
          </w:tcPr>
          <w:p w14:paraId="1C7513E3" w14:textId="0C33C345" w:rsidR="007201B2" w:rsidRDefault="007201B2" w:rsidP="00A91537">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r w:rsidR="007201B2" w14:paraId="43AB7291" w14:textId="5288BD5C" w:rsidTr="007201B2">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4F202B9A" w14:textId="77777777" w:rsidR="007201B2" w:rsidRPr="00BD3EB3" w:rsidRDefault="007201B2" w:rsidP="00A91537">
            <w:pPr>
              <w:rPr>
                <w:b/>
                <w:i w:val="0"/>
                <w:iCs w:val="0"/>
              </w:rPr>
            </w:pPr>
            <w:r>
              <w:rPr>
                <w:b/>
              </w:rPr>
              <w:t>Methods</w:t>
            </w:r>
          </w:p>
        </w:tc>
        <w:tc>
          <w:tcPr>
            <w:tcW w:w="3570" w:type="dxa"/>
          </w:tcPr>
          <w:p w14:paraId="20359BEC"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c>
          <w:tcPr>
            <w:tcW w:w="3167" w:type="dxa"/>
          </w:tcPr>
          <w:p w14:paraId="62D560B7"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r>
      <w:tr w:rsidR="007201B2" w14:paraId="083B0E56" w14:textId="2EEC34B5"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2357099B" w14:textId="7461027D" w:rsidR="007201B2" w:rsidRPr="00BD3EB3" w:rsidRDefault="007201B2" w:rsidP="00A91537">
            <w:proofErr w:type="spellStart"/>
            <w:r>
              <w:t>GetData</w:t>
            </w:r>
            <w:proofErr w:type="spellEnd"/>
          </w:p>
        </w:tc>
        <w:tc>
          <w:tcPr>
            <w:tcW w:w="3570" w:type="dxa"/>
          </w:tcPr>
          <w:p w14:paraId="5D184C7C" w14:textId="4A6553F3" w:rsidR="007201B2" w:rsidRDefault="007201B2" w:rsidP="00A91537">
            <w:pPr>
              <w:cnfStyle w:val="000000100000" w:firstRow="0" w:lastRow="0" w:firstColumn="0" w:lastColumn="0" w:oddVBand="0" w:evenVBand="0" w:oddHBand="1" w:evenHBand="0" w:firstRowFirstColumn="0" w:firstRowLastColumn="0" w:lastRowFirstColumn="0" w:lastRowLastColumn="0"/>
            </w:pPr>
            <w:r>
              <w:t>Returns a serialised version of the game – ready to be saved</w:t>
            </w:r>
          </w:p>
        </w:tc>
        <w:tc>
          <w:tcPr>
            <w:tcW w:w="3167" w:type="dxa"/>
          </w:tcPr>
          <w:p w14:paraId="36AED0A2" w14:textId="38D6E477" w:rsidR="007201B2" w:rsidRDefault="007201B2" w:rsidP="00A91537">
            <w:pPr>
              <w:cnfStyle w:val="000000100000" w:firstRow="0" w:lastRow="0" w:firstColumn="0" w:lastColumn="0" w:oddVBand="0" w:evenVBand="0" w:oddHBand="1" w:evenHBand="0" w:firstRowFirstColumn="0" w:firstRowLastColumn="0" w:lastRowFirstColumn="0" w:lastRowLastColumn="0"/>
            </w:pPr>
            <w:proofErr w:type="spellStart"/>
            <w:r>
              <w:t>SerialisationData</w:t>
            </w:r>
            <w:proofErr w:type="spellEnd"/>
          </w:p>
        </w:tc>
      </w:tr>
      <w:tr w:rsidR="007201B2" w14:paraId="54A5335C" w14:textId="6B869843"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5CA1B230" w14:textId="719C274A" w:rsidR="007201B2" w:rsidRDefault="007201B2" w:rsidP="00A91537">
            <w:proofErr w:type="spellStart"/>
            <w:r>
              <w:t>LoadData</w:t>
            </w:r>
            <w:proofErr w:type="spellEnd"/>
          </w:p>
        </w:tc>
        <w:tc>
          <w:tcPr>
            <w:tcW w:w="3570" w:type="dxa"/>
          </w:tcPr>
          <w:p w14:paraId="423DB713" w14:textId="1C46D03E" w:rsidR="007201B2" w:rsidRDefault="007201B2" w:rsidP="00A91537">
            <w:pPr>
              <w:cnfStyle w:val="000000000000" w:firstRow="0" w:lastRow="0" w:firstColumn="0" w:lastColumn="0" w:oddVBand="0" w:evenVBand="0" w:oddHBand="0" w:evenHBand="0" w:firstRowFirstColumn="0" w:firstRowLastColumn="0" w:lastRowFirstColumn="0" w:lastRowLastColumn="0"/>
            </w:pPr>
            <w:r>
              <w:t>Loads serialised data</w:t>
            </w:r>
          </w:p>
        </w:tc>
        <w:tc>
          <w:tcPr>
            <w:tcW w:w="3167" w:type="dxa"/>
          </w:tcPr>
          <w:p w14:paraId="258C3223" w14:textId="3CC57339" w:rsidR="007201B2" w:rsidRDefault="007201B2"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1C190F85" w14:textId="0E6C1C7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B039FF" w14:textId="608E4BAE" w:rsidR="007201B2" w:rsidRPr="00BD3EB3" w:rsidRDefault="007201B2" w:rsidP="00A91537">
            <w:pPr>
              <w:rPr>
                <w:i w:val="0"/>
                <w:iCs w:val="0"/>
              </w:rPr>
            </w:pPr>
            <w:proofErr w:type="spellStart"/>
            <w:r>
              <w:t>GetMoves</w:t>
            </w:r>
            <w:proofErr w:type="spellEnd"/>
          </w:p>
        </w:tc>
        <w:tc>
          <w:tcPr>
            <w:tcW w:w="3570" w:type="dxa"/>
          </w:tcPr>
          <w:p w14:paraId="63ADC2DA" w14:textId="134D4B51" w:rsidR="007201B2" w:rsidRDefault="007201B2" w:rsidP="00751743">
            <w:pPr>
              <w:cnfStyle w:val="000000100000" w:firstRow="0" w:lastRow="0" w:firstColumn="0" w:lastColumn="0" w:oddVBand="0" w:evenVBand="0" w:oddHBand="1" w:evenHBand="0" w:firstRowFirstColumn="0" w:firstRowLastColumn="0" w:lastRowFirstColumn="0" w:lastRowLastColumn="0"/>
            </w:pPr>
            <w:r>
              <w:t>Returns a list of available moves to make</w:t>
            </w:r>
          </w:p>
        </w:tc>
        <w:tc>
          <w:tcPr>
            <w:tcW w:w="3167" w:type="dxa"/>
          </w:tcPr>
          <w:p w14:paraId="648DD4F4" w14:textId="7DE22D91" w:rsidR="007201B2" w:rsidRDefault="007201B2" w:rsidP="00751743">
            <w:pPr>
              <w:cnfStyle w:val="000000100000" w:firstRow="0" w:lastRow="0" w:firstColumn="0" w:lastColumn="0" w:oddVBand="0" w:evenVBand="0" w:oddHBand="1" w:evenHBand="0" w:firstRowFirstColumn="0" w:firstRowLastColumn="0" w:lastRowFirstColumn="0" w:lastRowLastColumn="0"/>
            </w:pPr>
            <w:r>
              <w:t>List&lt;Move&gt;</w:t>
            </w:r>
          </w:p>
        </w:tc>
      </w:tr>
      <w:tr w:rsidR="007201B2" w14:paraId="5FE92B62" w14:textId="302F83E9"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875317E" w14:textId="52C850E7" w:rsidR="007201B2" w:rsidRDefault="007201B2" w:rsidP="00A91537">
            <w:proofErr w:type="spellStart"/>
            <w:r>
              <w:t>OnNoMoves</w:t>
            </w:r>
            <w:proofErr w:type="spellEnd"/>
          </w:p>
        </w:tc>
        <w:tc>
          <w:tcPr>
            <w:tcW w:w="3570" w:type="dxa"/>
          </w:tcPr>
          <w:p w14:paraId="12F86FE4" w14:textId="73AFC083" w:rsidR="007201B2" w:rsidRDefault="007201B2" w:rsidP="00A91537">
            <w:pPr>
              <w:cnfStyle w:val="000000000000" w:firstRow="0" w:lastRow="0" w:firstColumn="0" w:lastColumn="0" w:oddVBand="0" w:evenVBand="0" w:oddHBand="0" w:evenHBand="0" w:firstRowFirstColumn="0" w:firstRowLastColumn="0" w:lastRowFirstColumn="0" w:lastRowLastColumn="0"/>
            </w:pPr>
            <w:r>
              <w:t>Handles what happens if no moves are available. Usually just makes the opposing team win</w:t>
            </w:r>
          </w:p>
        </w:tc>
        <w:tc>
          <w:tcPr>
            <w:tcW w:w="3167" w:type="dxa"/>
          </w:tcPr>
          <w:p w14:paraId="29E4515F" w14:textId="4B10CAAE" w:rsidR="007201B2" w:rsidRDefault="007201B2"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2AFD621B" w14:textId="3712672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F32393A" w14:textId="2347BEE4" w:rsidR="007201B2" w:rsidRDefault="007201B2" w:rsidP="00A91537">
            <w:proofErr w:type="spellStart"/>
            <w:r>
              <w:lastRenderedPageBreak/>
              <w:t>OnMove</w:t>
            </w:r>
            <w:proofErr w:type="spellEnd"/>
          </w:p>
        </w:tc>
        <w:tc>
          <w:tcPr>
            <w:tcW w:w="3570" w:type="dxa"/>
          </w:tcPr>
          <w:p w14:paraId="14CA2BC2" w14:textId="36D52AD0" w:rsidR="007201B2" w:rsidRDefault="007201B2" w:rsidP="00A91537">
            <w:pPr>
              <w:cnfStyle w:val="000000100000" w:firstRow="0" w:lastRow="0" w:firstColumn="0" w:lastColumn="0" w:oddVBand="0" w:evenVBand="0" w:oddHBand="1" w:evenHBand="0" w:firstRowFirstColumn="0" w:firstRowLastColumn="0" w:lastRowFirstColumn="0" w:lastRowLastColumn="0"/>
            </w:pPr>
            <w:r>
              <w:t xml:space="preserve">Applies a selected move. Returns either the next player to play’s ID or the winning team ID in the form </w:t>
            </w:r>
            <w:proofErr w:type="gramStart"/>
            <w:r>
              <w:t>–(</w:t>
            </w:r>
            <w:proofErr w:type="spellStart"/>
            <w:proofErr w:type="gramEnd"/>
            <w:r>
              <w:t>TeamID</w:t>
            </w:r>
            <w:proofErr w:type="spellEnd"/>
            <w:r>
              <w:t xml:space="preserve"> + 1). If the returned value is less than 0, a team has won.</w:t>
            </w:r>
          </w:p>
        </w:tc>
        <w:tc>
          <w:tcPr>
            <w:tcW w:w="3167" w:type="dxa"/>
          </w:tcPr>
          <w:p w14:paraId="580D15FE" w14:textId="6D8FF0AB" w:rsidR="007201B2" w:rsidRDefault="007201B2" w:rsidP="00A91537">
            <w:pPr>
              <w:cnfStyle w:val="000000100000" w:firstRow="0" w:lastRow="0" w:firstColumn="0" w:lastColumn="0" w:oddVBand="0" w:evenVBand="0" w:oddHBand="1" w:evenHBand="0" w:firstRowFirstColumn="0" w:firstRowLastColumn="0" w:lastRowFirstColumn="0" w:lastRowLastColumn="0"/>
            </w:pPr>
            <w:r>
              <w:t>Int</w:t>
            </w:r>
          </w:p>
        </w:tc>
      </w:tr>
      <w:tr w:rsidR="007201B2" w14:paraId="4BC6ECA9" w14:textId="091199A7"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55A97B3A" w14:textId="62D21A71" w:rsidR="007201B2" w:rsidRDefault="007201B2" w:rsidP="00A91537">
            <w:proofErr w:type="spellStart"/>
            <w:r>
              <w:t>GetScore</w:t>
            </w:r>
            <w:proofErr w:type="spellEnd"/>
          </w:p>
        </w:tc>
        <w:tc>
          <w:tcPr>
            <w:tcW w:w="3570" w:type="dxa"/>
          </w:tcPr>
          <w:p w14:paraId="61E93C9B" w14:textId="52CC2279" w:rsidR="007201B2" w:rsidRDefault="007201B2" w:rsidP="00751743">
            <w:pPr>
              <w:cnfStyle w:val="000000000000" w:firstRow="0" w:lastRow="0" w:firstColumn="0" w:lastColumn="0" w:oddVBand="0" w:evenVBand="0" w:oddHBand="0" w:evenHBand="0" w:firstRowFirstColumn="0" w:firstRowLastColumn="0" w:lastRowFirstColumn="0" w:lastRowLastColumn="0"/>
            </w:pPr>
            <w:r>
              <w:t>Returns a score for the current position. Used by the AI to determine how good a position is</w:t>
            </w:r>
          </w:p>
        </w:tc>
        <w:tc>
          <w:tcPr>
            <w:tcW w:w="3167" w:type="dxa"/>
          </w:tcPr>
          <w:p w14:paraId="0340501F" w14:textId="2CCE8D1F" w:rsidR="007201B2" w:rsidRDefault="007201B2" w:rsidP="00751743">
            <w:pPr>
              <w:cnfStyle w:val="000000000000" w:firstRow="0" w:lastRow="0" w:firstColumn="0" w:lastColumn="0" w:oddVBand="0" w:evenVBand="0" w:oddHBand="0" w:evenHBand="0" w:firstRowFirstColumn="0" w:firstRowLastColumn="0" w:lastRowFirstColumn="0" w:lastRowLastColumn="0"/>
            </w:pPr>
            <w:r>
              <w:t>Float</w:t>
            </w:r>
          </w:p>
        </w:tc>
      </w:tr>
      <w:tr w:rsidR="007201B2" w14:paraId="46D2F9D2" w14:textId="554E6E6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604277" w14:textId="26C6CEFF" w:rsidR="007201B2" w:rsidRDefault="007201B2" w:rsidP="00A91537">
            <w:r>
              <w:t>Clone</w:t>
            </w:r>
          </w:p>
        </w:tc>
        <w:tc>
          <w:tcPr>
            <w:tcW w:w="3570" w:type="dxa"/>
          </w:tcPr>
          <w:p w14:paraId="4FE2B1FC" w14:textId="33FFE115" w:rsidR="007201B2" w:rsidRDefault="007201B2" w:rsidP="00751743">
            <w:pPr>
              <w:cnfStyle w:val="000000100000" w:firstRow="0" w:lastRow="0" w:firstColumn="0" w:lastColumn="0" w:oddVBand="0" w:evenVBand="0" w:oddHBand="1" w:evenHBand="0" w:firstRowFirstColumn="0" w:firstRowLastColumn="0" w:lastRowFirstColumn="0" w:lastRowLastColumn="0"/>
            </w:pPr>
            <w:r>
              <w:t>Returns a clone of the game. Used by the AI to test different moves</w:t>
            </w:r>
          </w:p>
        </w:tc>
        <w:tc>
          <w:tcPr>
            <w:tcW w:w="3167" w:type="dxa"/>
          </w:tcPr>
          <w:p w14:paraId="3CEF6282" w14:textId="0B08BACD" w:rsidR="007201B2" w:rsidRDefault="007201B2" w:rsidP="00751743">
            <w:pPr>
              <w:cnfStyle w:val="000000100000" w:firstRow="0" w:lastRow="0" w:firstColumn="0" w:lastColumn="0" w:oddVBand="0" w:evenVBand="0" w:oddHBand="1" w:evenHBand="0" w:firstRowFirstColumn="0" w:firstRowLastColumn="0" w:lastRowFirstColumn="0" w:lastRowLastColumn="0"/>
            </w:pPr>
            <w:proofErr w:type="spellStart"/>
            <w:r>
              <w:t>AbstractGameManager</w:t>
            </w:r>
            <w:proofErr w:type="spellEnd"/>
          </w:p>
        </w:tc>
      </w:tr>
    </w:tbl>
    <w:p w14:paraId="74A19115" w14:textId="77777777" w:rsidR="00434727" w:rsidRPr="004B6653" w:rsidRDefault="00434727" w:rsidP="004B6653"/>
    <w:p w14:paraId="20F58494" w14:textId="4745F052" w:rsidR="00532900" w:rsidRDefault="00532900" w:rsidP="003762CD">
      <w:pPr>
        <w:pStyle w:val="Heading2"/>
      </w:pPr>
      <w:r>
        <w:t>Board</w:t>
      </w:r>
    </w:p>
    <w:tbl>
      <w:tblPr>
        <w:tblStyle w:val="PlainTable51"/>
        <w:tblW w:w="0" w:type="auto"/>
        <w:tblLook w:val="04A0" w:firstRow="1" w:lastRow="0" w:firstColumn="1" w:lastColumn="0" w:noHBand="0" w:noVBand="1"/>
      </w:tblPr>
      <w:tblGrid>
        <w:gridCol w:w="2520"/>
        <w:gridCol w:w="3631"/>
        <w:gridCol w:w="3091"/>
      </w:tblGrid>
      <w:tr w:rsidR="007201B2" w14:paraId="0B06940D" w14:textId="65AEE5B4"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20" w:type="dxa"/>
          </w:tcPr>
          <w:p w14:paraId="6939B634" w14:textId="323C999D" w:rsidR="007201B2" w:rsidRDefault="007201B2" w:rsidP="00A91537">
            <w:r>
              <w:t>Board</w:t>
            </w:r>
          </w:p>
        </w:tc>
        <w:tc>
          <w:tcPr>
            <w:tcW w:w="3631" w:type="dxa"/>
          </w:tcPr>
          <w:p w14:paraId="660FE665" w14:textId="416E1F28"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091" w:type="dxa"/>
          </w:tcPr>
          <w:p w14:paraId="01AF2859" w14:textId="38AE1F7E" w:rsidR="007201B2" w:rsidRDefault="007201B2"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5A7BFA02" w14:textId="37AB9EC5"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166A64A8" w14:textId="77777777" w:rsidR="007201B2" w:rsidRPr="00BD3EB3" w:rsidRDefault="007201B2" w:rsidP="00A91537">
            <w:r>
              <w:rPr>
                <w:b/>
              </w:rPr>
              <w:t>Data</w:t>
            </w:r>
          </w:p>
        </w:tc>
        <w:tc>
          <w:tcPr>
            <w:tcW w:w="3631" w:type="dxa"/>
          </w:tcPr>
          <w:p w14:paraId="0AA441C6" w14:textId="59DDD8F3"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091" w:type="dxa"/>
          </w:tcPr>
          <w:p w14:paraId="4DF6CD80"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6478337E" w14:textId="1036817E" w:rsidTr="007201B2">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E291AB5" w14:textId="725C4F7F" w:rsidR="007201B2" w:rsidRPr="00532900" w:rsidRDefault="007201B2" w:rsidP="00A91537">
            <w:proofErr w:type="spellStart"/>
            <w:r>
              <w:t>PieceBoard</w:t>
            </w:r>
            <w:proofErr w:type="spellEnd"/>
          </w:p>
        </w:tc>
        <w:tc>
          <w:tcPr>
            <w:tcW w:w="3631" w:type="dxa"/>
          </w:tcPr>
          <w:p w14:paraId="79F26E23" w14:textId="5A62BC76" w:rsidR="007201B2" w:rsidRDefault="007201B2" w:rsidP="00A91537">
            <w:pPr>
              <w:cnfStyle w:val="000000000000" w:firstRow="0" w:lastRow="0" w:firstColumn="0" w:lastColumn="0" w:oddVBand="0" w:evenVBand="0" w:oddHBand="0" w:evenHBand="0" w:firstRowFirstColumn="0" w:firstRowLastColumn="0" w:lastRowFirstColumn="0" w:lastRowLastColumn="0"/>
            </w:pPr>
            <w:r>
              <w:t>2D piece array representing the positions of pieces currently on the board</w:t>
            </w:r>
          </w:p>
        </w:tc>
        <w:tc>
          <w:tcPr>
            <w:tcW w:w="3091" w:type="dxa"/>
          </w:tcPr>
          <w:p w14:paraId="16127806" w14:textId="58BEED73" w:rsidR="007201B2" w:rsidRDefault="007201B2" w:rsidP="00A91537">
            <w:pPr>
              <w:cnfStyle w:val="000000000000" w:firstRow="0" w:lastRow="0" w:firstColumn="0" w:lastColumn="0" w:oddVBand="0" w:evenVBand="0" w:oddHBand="0" w:evenHBand="0" w:firstRowFirstColumn="0" w:firstRowLastColumn="0" w:lastRowFirstColumn="0" w:lastRowLastColumn="0"/>
            </w:pPr>
            <w:proofErr w:type="spellStart"/>
            <w:proofErr w:type="gramStart"/>
            <w:r>
              <w:t>PieceBoard</w:t>
            </w:r>
            <w:proofErr w:type="spellEnd"/>
            <w:r>
              <w:t>[</w:t>
            </w:r>
            <w:proofErr w:type="gramEnd"/>
            <w:r>
              <w:t>,]</w:t>
            </w:r>
          </w:p>
        </w:tc>
      </w:tr>
      <w:tr w:rsidR="007201B2" w14:paraId="77F86324" w14:textId="5D9328F6" w:rsidTr="007201B2">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6132F797" w14:textId="77777777" w:rsidR="007201B2" w:rsidRPr="00BD3EB3" w:rsidRDefault="007201B2" w:rsidP="00A91537">
            <w:pPr>
              <w:rPr>
                <w:b/>
                <w:i w:val="0"/>
                <w:iCs w:val="0"/>
              </w:rPr>
            </w:pPr>
            <w:r>
              <w:rPr>
                <w:b/>
              </w:rPr>
              <w:t>Methods</w:t>
            </w:r>
          </w:p>
        </w:tc>
        <w:tc>
          <w:tcPr>
            <w:tcW w:w="3631" w:type="dxa"/>
          </w:tcPr>
          <w:p w14:paraId="7B514607"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091" w:type="dxa"/>
          </w:tcPr>
          <w:p w14:paraId="71975AB4"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5E760954" w14:textId="567F9676"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F004BCD" w14:textId="20B7D349" w:rsidR="007201B2" w:rsidRPr="00BD3EB3" w:rsidRDefault="007201B2" w:rsidP="00A91537">
            <w:proofErr w:type="spellStart"/>
            <w:r>
              <w:t>GetData</w:t>
            </w:r>
            <w:proofErr w:type="spellEnd"/>
          </w:p>
        </w:tc>
        <w:tc>
          <w:tcPr>
            <w:tcW w:w="3631" w:type="dxa"/>
          </w:tcPr>
          <w:p w14:paraId="1968A45B" w14:textId="79090E67"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a serialised version of the board</w:t>
            </w:r>
          </w:p>
        </w:tc>
        <w:tc>
          <w:tcPr>
            <w:tcW w:w="3091" w:type="dxa"/>
          </w:tcPr>
          <w:p w14:paraId="77BC1C6F" w14:textId="2FA8379C" w:rsidR="007201B2" w:rsidRDefault="007201B2" w:rsidP="00532900">
            <w:pPr>
              <w:cnfStyle w:val="000000000000" w:firstRow="0" w:lastRow="0" w:firstColumn="0" w:lastColumn="0" w:oddVBand="0" w:evenVBand="0" w:oddHBand="0" w:evenHBand="0" w:firstRowFirstColumn="0" w:firstRowLastColumn="0" w:lastRowFirstColumn="0" w:lastRowLastColumn="0"/>
            </w:pPr>
            <w:proofErr w:type="spellStart"/>
            <w:r>
              <w:t>SerialisationData</w:t>
            </w:r>
            <w:proofErr w:type="spellEnd"/>
          </w:p>
        </w:tc>
      </w:tr>
      <w:tr w:rsidR="007201B2" w14:paraId="54259B9D" w14:textId="069BB9ED"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7150C649" w14:textId="4709B723" w:rsidR="007201B2" w:rsidRDefault="007201B2" w:rsidP="00A91537">
            <w:proofErr w:type="spellStart"/>
            <w:r>
              <w:t>LoadData</w:t>
            </w:r>
            <w:proofErr w:type="spellEnd"/>
          </w:p>
        </w:tc>
        <w:tc>
          <w:tcPr>
            <w:tcW w:w="3631" w:type="dxa"/>
          </w:tcPr>
          <w:p w14:paraId="42D3D881" w14:textId="6A195980" w:rsidR="007201B2" w:rsidRDefault="007201B2" w:rsidP="00A91537">
            <w:pPr>
              <w:cnfStyle w:val="000000100000" w:firstRow="0" w:lastRow="0" w:firstColumn="0" w:lastColumn="0" w:oddVBand="0" w:evenVBand="0" w:oddHBand="1" w:evenHBand="0" w:firstRowFirstColumn="0" w:firstRowLastColumn="0" w:lastRowFirstColumn="0" w:lastRowLastColumn="0"/>
            </w:pPr>
            <w:r>
              <w:t>Loads serialised data</w:t>
            </w:r>
          </w:p>
        </w:tc>
        <w:tc>
          <w:tcPr>
            <w:tcW w:w="3091" w:type="dxa"/>
          </w:tcPr>
          <w:p w14:paraId="1F386648" w14:textId="08E12D06" w:rsidR="007201B2" w:rsidRDefault="007201B2" w:rsidP="00A91537">
            <w:pPr>
              <w:cnfStyle w:val="000000100000" w:firstRow="0" w:lastRow="0" w:firstColumn="0" w:lastColumn="0" w:oddVBand="0" w:evenVBand="0" w:oddHBand="1" w:evenHBand="0" w:firstRowFirstColumn="0" w:firstRowLastColumn="0" w:lastRowFirstColumn="0" w:lastRowLastColumn="0"/>
            </w:pPr>
            <w:r>
              <w:t>Void</w:t>
            </w:r>
          </w:p>
        </w:tc>
      </w:tr>
      <w:tr w:rsidR="007201B2" w14:paraId="5363BF1B" w14:textId="51B89FF0"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1CFAC34" w14:textId="26263AA3" w:rsidR="007201B2" w:rsidRPr="00BD3EB3" w:rsidRDefault="007201B2" w:rsidP="00A91537">
            <w:pPr>
              <w:rPr>
                <w:i w:val="0"/>
                <w:iCs w:val="0"/>
              </w:rPr>
            </w:pPr>
            <w:proofErr w:type="spellStart"/>
            <w:r>
              <w:t>GetMoves</w:t>
            </w:r>
            <w:proofErr w:type="spellEnd"/>
          </w:p>
        </w:tc>
        <w:tc>
          <w:tcPr>
            <w:tcW w:w="3631" w:type="dxa"/>
          </w:tcPr>
          <w:p w14:paraId="570E1C62" w14:textId="6F83E796"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a list of available moves</w:t>
            </w:r>
          </w:p>
        </w:tc>
        <w:tc>
          <w:tcPr>
            <w:tcW w:w="3091" w:type="dxa"/>
          </w:tcPr>
          <w:p w14:paraId="32DC947A" w14:textId="4188E3F8" w:rsidR="007201B2" w:rsidRDefault="007201B2" w:rsidP="00532900">
            <w:pPr>
              <w:cnfStyle w:val="000000000000" w:firstRow="0" w:lastRow="0" w:firstColumn="0" w:lastColumn="0" w:oddVBand="0" w:evenVBand="0" w:oddHBand="0" w:evenHBand="0" w:firstRowFirstColumn="0" w:firstRowLastColumn="0" w:lastRowFirstColumn="0" w:lastRowLastColumn="0"/>
            </w:pPr>
            <w:r>
              <w:t>List&lt;Move&gt;</w:t>
            </w:r>
          </w:p>
        </w:tc>
      </w:tr>
      <w:tr w:rsidR="007201B2" w14:paraId="5E7778F6" w14:textId="5338E170"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34A7510A" w14:textId="04AF6A80" w:rsidR="007201B2" w:rsidRDefault="007201B2" w:rsidP="00A91537">
            <w:proofErr w:type="spellStart"/>
            <w:r>
              <w:t>GetPiece</w:t>
            </w:r>
            <w:proofErr w:type="spellEnd"/>
          </w:p>
        </w:tc>
        <w:tc>
          <w:tcPr>
            <w:tcW w:w="3631" w:type="dxa"/>
          </w:tcPr>
          <w:p w14:paraId="11DCCB7F" w14:textId="76AA99AB" w:rsidR="007201B2" w:rsidRDefault="007201B2" w:rsidP="00532900">
            <w:pPr>
              <w:cnfStyle w:val="000000100000" w:firstRow="0" w:lastRow="0" w:firstColumn="0" w:lastColumn="0" w:oddVBand="0" w:evenVBand="0" w:oddHBand="1" w:evenHBand="0" w:firstRowFirstColumn="0" w:firstRowLastColumn="0" w:lastRowFirstColumn="0" w:lastRowLastColumn="0"/>
            </w:pPr>
            <w:r>
              <w:t>Returns a piece at a position or null if there is none there</w:t>
            </w:r>
          </w:p>
        </w:tc>
        <w:tc>
          <w:tcPr>
            <w:tcW w:w="3091" w:type="dxa"/>
          </w:tcPr>
          <w:p w14:paraId="482D6CB7" w14:textId="3B9E820D" w:rsidR="007201B2" w:rsidRDefault="007201B2" w:rsidP="00532900">
            <w:pPr>
              <w:cnfStyle w:val="000000100000" w:firstRow="0" w:lastRow="0" w:firstColumn="0" w:lastColumn="0" w:oddVBand="0" w:evenVBand="0" w:oddHBand="1" w:evenHBand="0" w:firstRowFirstColumn="0" w:firstRowLastColumn="0" w:lastRowFirstColumn="0" w:lastRowLastColumn="0"/>
            </w:pPr>
            <w:proofErr w:type="spellStart"/>
            <w:r>
              <w:t>AbstractPiece</w:t>
            </w:r>
            <w:proofErr w:type="spellEnd"/>
          </w:p>
        </w:tc>
      </w:tr>
      <w:tr w:rsidR="007201B2" w14:paraId="29256435" w14:textId="11B078F5"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8686D8E" w14:textId="7AAB98C1" w:rsidR="007201B2" w:rsidRDefault="007201B2" w:rsidP="00A91537">
            <w:proofErr w:type="spellStart"/>
            <w:r>
              <w:t>GetBoardRenderInfo</w:t>
            </w:r>
            <w:proofErr w:type="spellEnd"/>
          </w:p>
        </w:tc>
        <w:tc>
          <w:tcPr>
            <w:tcW w:w="3631" w:type="dxa"/>
          </w:tcPr>
          <w:p w14:paraId="493FA18C" w14:textId="64B8B62F"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specifications for the board e.g. size, highlighted squares and removed squares</w:t>
            </w:r>
          </w:p>
        </w:tc>
        <w:tc>
          <w:tcPr>
            <w:tcW w:w="3091" w:type="dxa"/>
          </w:tcPr>
          <w:p w14:paraId="3A1D05A1" w14:textId="4AF00836" w:rsidR="007201B2" w:rsidRDefault="007201B2" w:rsidP="00532900">
            <w:pPr>
              <w:cnfStyle w:val="000000000000" w:firstRow="0" w:lastRow="0" w:firstColumn="0" w:lastColumn="0" w:oddVBand="0" w:evenVBand="0" w:oddHBand="0" w:evenHBand="0" w:firstRowFirstColumn="0" w:firstRowLastColumn="0" w:lastRowFirstColumn="0" w:lastRowLastColumn="0"/>
            </w:pPr>
            <w:proofErr w:type="spellStart"/>
            <w:r>
              <w:t>BoardRenderInfo</w:t>
            </w:r>
            <w:proofErr w:type="spellEnd"/>
          </w:p>
        </w:tc>
      </w:tr>
      <w:tr w:rsidR="007201B2" w14:paraId="34E60E2E" w14:textId="066DB4ED"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A8211C2" w14:textId="26E80BAB" w:rsidR="007201B2" w:rsidRDefault="007201B2" w:rsidP="00A91537">
            <w:proofErr w:type="spellStart"/>
            <w:r>
              <w:t>OnMove</w:t>
            </w:r>
            <w:proofErr w:type="spellEnd"/>
          </w:p>
        </w:tc>
        <w:tc>
          <w:tcPr>
            <w:tcW w:w="3631" w:type="dxa"/>
          </w:tcPr>
          <w:p w14:paraId="0AF0046A" w14:textId="27B3AE97" w:rsidR="007201B2" w:rsidRDefault="007201B2" w:rsidP="00A91537">
            <w:pPr>
              <w:cnfStyle w:val="000000100000" w:firstRow="0" w:lastRow="0" w:firstColumn="0" w:lastColumn="0" w:oddVBand="0" w:evenVBand="0" w:oddHBand="1" w:evenHBand="0" w:firstRowFirstColumn="0" w:firstRowLastColumn="0" w:lastRowFirstColumn="0" w:lastRowLastColumn="0"/>
            </w:pPr>
            <w:r>
              <w:t>Applies a selected move</w:t>
            </w:r>
          </w:p>
        </w:tc>
        <w:tc>
          <w:tcPr>
            <w:tcW w:w="3091" w:type="dxa"/>
          </w:tcPr>
          <w:p w14:paraId="39C2ADDB" w14:textId="7577D123" w:rsidR="007201B2" w:rsidRDefault="007201B2" w:rsidP="00A91537">
            <w:pPr>
              <w:cnfStyle w:val="000000100000" w:firstRow="0" w:lastRow="0" w:firstColumn="0" w:lastColumn="0" w:oddVBand="0" w:evenVBand="0" w:oddHBand="1" w:evenHBand="0" w:firstRowFirstColumn="0" w:firstRowLastColumn="0" w:lastRowFirstColumn="0" w:lastRowLastColumn="0"/>
            </w:pPr>
            <w:r>
              <w:t>Void</w:t>
            </w:r>
          </w:p>
        </w:tc>
      </w:tr>
      <w:tr w:rsidR="007201B2" w14:paraId="213A691E" w14:textId="7C948884"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3D25A275" w14:textId="58DF6024" w:rsidR="007201B2" w:rsidRDefault="007201B2" w:rsidP="00A91537">
            <w:proofErr w:type="spellStart"/>
            <w:r>
              <w:t>GetScore</w:t>
            </w:r>
            <w:proofErr w:type="spellEnd"/>
          </w:p>
        </w:tc>
        <w:tc>
          <w:tcPr>
            <w:tcW w:w="3631" w:type="dxa"/>
          </w:tcPr>
          <w:p w14:paraId="67D63EF7" w14:textId="71AF507C" w:rsidR="007201B2" w:rsidRDefault="007201B2" w:rsidP="009A17FC">
            <w:pPr>
              <w:cnfStyle w:val="000000000000" w:firstRow="0" w:lastRow="0" w:firstColumn="0" w:lastColumn="0" w:oddVBand="0" w:evenVBand="0" w:oddHBand="0" w:evenHBand="0" w:firstRowFirstColumn="0" w:firstRowLastColumn="0" w:lastRowFirstColumn="0" w:lastRowLastColumn="0"/>
            </w:pPr>
            <w:r>
              <w:t>Returns a score for the current board. Used by the AI to determine how good a position is</w:t>
            </w:r>
          </w:p>
        </w:tc>
        <w:tc>
          <w:tcPr>
            <w:tcW w:w="3091" w:type="dxa"/>
          </w:tcPr>
          <w:p w14:paraId="6946279D" w14:textId="109F1D89" w:rsidR="007201B2" w:rsidRDefault="007201B2" w:rsidP="009A17FC">
            <w:pPr>
              <w:cnfStyle w:val="000000000000" w:firstRow="0" w:lastRow="0" w:firstColumn="0" w:lastColumn="0" w:oddVBand="0" w:evenVBand="0" w:oddHBand="0" w:evenHBand="0" w:firstRowFirstColumn="0" w:firstRowLastColumn="0" w:lastRowFirstColumn="0" w:lastRowLastColumn="0"/>
            </w:pPr>
            <w:r>
              <w:t>Float</w:t>
            </w:r>
          </w:p>
        </w:tc>
      </w:tr>
      <w:tr w:rsidR="007201B2" w14:paraId="13B932F6" w14:textId="436A8F05"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7888A5A0" w14:textId="42E4B1C7" w:rsidR="007201B2" w:rsidRDefault="007201B2" w:rsidP="00A91537">
            <w:r>
              <w:t>Clone</w:t>
            </w:r>
          </w:p>
        </w:tc>
        <w:tc>
          <w:tcPr>
            <w:tcW w:w="3631" w:type="dxa"/>
          </w:tcPr>
          <w:p w14:paraId="2D46E483" w14:textId="5A84F1CA" w:rsidR="007201B2" w:rsidRDefault="007201B2" w:rsidP="009A17FC">
            <w:pPr>
              <w:cnfStyle w:val="000000100000" w:firstRow="0" w:lastRow="0" w:firstColumn="0" w:lastColumn="0" w:oddVBand="0" w:evenVBand="0" w:oddHBand="1" w:evenHBand="0" w:firstRowFirstColumn="0" w:firstRowLastColumn="0" w:lastRowFirstColumn="0" w:lastRowLastColumn="0"/>
            </w:pPr>
            <w:r>
              <w:t>Returns a clone of the board</w:t>
            </w:r>
          </w:p>
        </w:tc>
        <w:tc>
          <w:tcPr>
            <w:tcW w:w="3091" w:type="dxa"/>
          </w:tcPr>
          <w:p w14:paraId="69FD9C9D" w14:textId="2F53F227" w:rsidR="007201B2" w:rsidRDefault="007201B2" w:rsidP="009A17FC">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bl>
    <w:p w14:paraId="05EBEF3F" w14:textId="77777777" w:rsidR="00532900" w:rsidRPr="00532900" w:rsidRDefault="00532900" w:rsidP="00532900"/>
    <w:p w14:paraId="1161F4A7" w14:textId="75F36D6D" w:rsidR="003762CD" w:rsidRDefault="003762CD" w:rsidP="003762CD">
      <w:pPr>
        <w:pStyle w:val="Heading2"/>
      </w:pPr>
      <w:r>
        <w:t>Piece</w:t>
      </w:r>
    </w:p>
    <w:tbl>
      <w:tblPr>
        <w:tblStyle w:val="PlainTable51"/>
        <w:tblW w:w="0" w:type="auto"/>
        <w:tblLook w:val="04A0" w:firstRow="1" w:lastRow="0" w:firstColumn="1" w:lastColumn="0" w:noHBand="0" w:noVBand="1"/>
      </w:tblPr>
      <w:tblGrid>
        <w:gridCol w:w="2258"/>
        <w:gridCol w:w="3707"/>
        <w:gridCol w:w="3277"/>
      </w:tblGrid>
      <w:tr w:rsidR="007201B2" w14:paraId="52E4E964" w14:textId="6E49FEF4"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1BB447BA" w14:textId="3945D9BA" w:rsidR="007201B2" w:rsidRDefault="007201B2" w:rsidP="00A91537">
            <w:r>
              <w:t>Piece</w:t>
            </w:r>
          </w:p>
        </w:tc>
        <w:tc>
          <w:tcPr>
            <w:tcW w:w="3707" w:type="dxa"/>
          </w:tcPr>
          <w:p w14:paraId="6E306D7B" w14:textId="4C7EA21E"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27C6D8F1" w14:textId="5D8D8236" w:rsidR="007201B2" w:rsidRDefault="005F14F0"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48953882" w14:textId="127D6A9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2DA75C6" w14:textId="77777777" w:rsidR="007201B2" w:rsidRPr="00BD3EB3" w:rsidRDefault="007201B2" w:rsidP="00A91537">
            <w:r>
              <w:rPr>
                <w:b/>
              </w:rPr>
              <w:t>Data</w:t>
            </w:r>
          </w:p>
        </w:tc>
        <w:tc>
          <w:tcPr>
            <w:tcW w:w="3707" w:type="dxa"/>
          </w:tcPr>
          <w:p w14:paraId="01E4FB9C"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706F2946"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2CFD36D9" w14:textId="738F5D62" w:rsidTr="007201B2">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FA5ACD8" w14:textId="71FD3FBF" w:rsidR="007201B2" w:rsidRPr="00532900" w:rsidRDefault="007201B2" w:rsidP="00A91537">
            <w:r>
              <w:t>Position</w:t>
            </w:r>
          </w:p>
        </w:tc>
        <w:tc>
          <w:tcPr>
            <w:tcW w:w="3707" w:type="dxa"/>
          </w:tcPr>
          <w:p w14:paraId="31E4AE3D" w14:textId="2F077FE9" w:rsidR="007201B2" w:rsidRDefault="007201B2" w:rsidP="00A91537">
            <w:pPr>
              <w:cnfStyle w:val="000000000000" w:firstRow="0" w:lastRow="0" w:firstColumn="0" w:lastColumn="0" w:oddVBand="0" w:evenVBand="0" w:oddHBand="0" w:evenHBand="0" w:firstRowFirstColumn="0" w:firstRowLastColumn="0" w:lastRowFirstColumn="0" w:lastRowLastColumn="0"/>
            </w:pPr>
            <w:r>
              <w:t>The piece’s current position</w:t>
            </w:r>
          </w:p>
        </w:tc>
        <w:tc>
          <w:tcPr>
            <w:tcW w:w="3277" w:type="dxa"/>
          </w:tcPr>
          <w:p w14:paraId="5DFE7BA6" w14:textId="18C94BFA" w:rsidR="007201B2" w:rsidRDefault="005F14F0" w:rsidP="00A91537">
            <w:pPr>
              <w:cnfStyle w:val="000000000000" w:firstRow="0" w:lastRow="0" w:firstColumn="0" w:lastColumn="0" w:oddVBand="0" w:evenVBand="0" w:oddHBand="0" w:evenHBand="0" w:firstRowFirstColumn="0" w:firstRowLastColumn="0" w:lastRowFirstColumn="0" w:lastRowLastColumn="0"/>
            </w:pPr>
            <w:r>
              <w:t>V2</w:t>
            </w:r>
          </w:p>
        </w:tc>
      </w:tr>
      <w:tr w:rsidR="007201B2" w14:paraId="48904B09" w14:textId="06DA83AC"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37B6F57" w14:textId="629B6F69" w:rsidR="007201B2" w:rsidRDefault="007201B2" w:rsidP="00A91537">
            <w:proofErr w:type="spellStart"/>
            <w:r>
              <w:t>AppearanceID</w:t>
            </w:r>
            <w:proofErr w:type="spellEnd"/>
          </w:p>
        </w:tc>
        <w:tc>
          <w:tcPr>
            <w:tcW w:w="3707" w:type="dxa"/>
          </w:tcPr>
          <w:p w14:paraId="416B32FF" w14:textId="7319F477" w:rsidR="007201B2" w:rsidRDefault="007201B2" w:rsidP="00A91537">
            <w:pPr>
              <w:cnfStyle w:val="000000100000" w:firstRow="0" w:lastRow="0" w:firstColumn="0" w:lastColumn="0" w:oddVBand="0" w:evenVBand="0" w:oddHBand="1" w:evenHBand="0" w:firstRowFirstColumn="0" w:firstRowLastColumn="0" w:lastRowFirstColumn="0" w:lastRowLastColumn="0"/>
            </w:pPr>
            <w:r>
              <w:t>The piece’s current appearance</w:t>
            </w:r>
          </w:p>
        </w:tc>
        <w:tc>
          <w:tcPr>
            <w:tcW w:w="3277" w:type="dxa"/>
          </w:tcPr>
          <w:p w14:paraId="07FA1456" w14:textId="60DD74F6" w:rsidR="007201B2" w:rsidRDefault="005F14F0" w:rsidP="00A91537">
            <w:pPr>
              <w:cnfStyle w:val="000000100000" w:firstRow="0" w:lastRow="0" w:firstColumn="0" w:lastColumn="0" w:oddVBand="0" w:evenVBand="0" w:oddHBand="1" w:evenHBand="0" w:firstRowFirstColumn="0" w:firstRowLastColumn="0" w:lastRowFirstColumn="0" w:lastRowLastColumn="0"/>
            </w:pPr>
            <w:r>
              <w:t>Int</w:t>
            </w:r>
          </w:p>
        </w:tc>
      </w:tr>
      <w:tr w:rsidR="007201B2" w14:paraId="65363BF8" w14:textId="1FEAD939" w:rsidTr="007201B2">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FBD25FB" w14:textId="6CA7904D" w:rsidR="007201B2" w:rsidRDefault="007201B2" w:rsidP="00A91537">
            <w:r>
              <w:t>Team</w:t>
            </w:r>
          </w:p>
        </w:tc>
        <w:tc>
          <w:tcPr>
            <w:tcW w:w="3707" w:type="dxa"/>
          </w:tcPr>
          <w:p w14:paraId="7666EA44" w14:textId="7357D9CC" w:rsidR="007201B2" w:rsidRDefault="007201B2" w:rsidP="00A91537">
            <w:pPr>
              <w:cnfStyle w:val="000000000000" w:firstRow="0" w:lastRow="0" w:firstColumn="0" w:lastColumn="0" w:oddVBand="0" w:evenVBand="0" w:oddHBand="0" w:evenHBand="0" w:firstRowFirstColumn="0" w:firstRowLastColumn="0" w:lastRowFirstColumn="0" w:lastRowLastColumn="0"/>
            </w:pPr>
            <w:r>
              <w:t>The team the piece belongs to</w:t>
            </w:r>
          </w:p>
        </w:tc>
        <w:tc>
          <w:tcPr>
            <w:tcW w:w="3277" w:type="dxa"/>
          </w:tcPr>
          <w:p w14:paraId="0F9C191B" w14:textId="7550D3CC" w:rsidR="007201B2" w:rsidRDefault="005F14F0" w:rsidP="00A91537">
            <w:pPr>
              <w:cnfStyle w:val="000000000000" w:firstRow="0" w:lastRow="0" w:firstColumn="0" w:lastColumn="0" w:oddVBand="0" w:evenVBand="0" w:oddHBand="0" w:evenHBand="0" w:firstRowFirstColumn="0" w:firstRowLastColumn="0" w:lastRowFirstColumn="0" w:lastRowLastColumn="0"/>
            </w:pPr>
            <w:r>
              <w:t>Int</w:t>
            </w:r>
          </w:p>
        </w:tc>
      </w:tr>
      <w:tr w:rsidR="007201B2" w14:paraId="080EAD27" w14:textId="727BD987"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480C91D" w14:textId="361562EC" w:rsidR="007201B2" w:rsidRDefault="007201B2" w:rsidP="00A91537">
            <w:r>
              <w:t>Board</w:t>
            </w:r>
          </w:p>
        </w:tc>
        <w:tc>
          <w:tcPr>
            <w:tcW w:w="3707" w:type="dxa"/>
          </w:tcPr>
          <w:p w14:paraId="0BB05DE4" w14:textId="6D80C296" w:rsidR="007201B2" w:rsidRDefault="007201B2" w:rsidP="00A91537">
            <w:pPr>
              <w:cnfStyle w:val="000000100000" w:firstRow="0" w:lastRow="0" w:firstColumn="0" w:lastColumn="0" w:oddVBand="0" w:evenVBand="0" w:oddHBand="1" w:evenHBand="0" w:firstRowFirstColumn="0" w:firstRowLastColumn="0" w:lastRowFirstColumn="0" w:lastRowLastColumn="0"/>
            </w:pPr>
            <w:r>
              <w:t>The board the piece is on</w:t>
            </w:r>
          </w:p>
        </w:tc>
        <w:tc>
          <w:tcPr>
            <w:tcW w:w="3277" w:type="dxa"/>
          </w:tcPr>
          <w:p w14:paraId="1454FD24" w14:textId="38DA2947" w:rsidR="007201B2" w:rsidRDefault="005F14F0" w:rsidP="00A91537">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r w:rsidR="007201B2" w14:paraId="6113274E" w14:textId="1B80138A" w:rsidTr="007201B2">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092DF0C3" w14:textId="77777777" w:rsidR="007201B2" w:rsidRPr="00BD3EB3" w:rsidRDefault="007201B2" w:rsidP="00A91537">
            <w:pPr>
              <w:rPr>
                <w:b/>
                <w:i w:val="0"/>
                <w:iCs w:val="0"/>
              </w:rPr>
            </w:pPr>
            <w:r>
              <w:rPr>
                <w:b/>
              </w:rPr>
              <w:t>Methods</w:t>
            </w:r>
          </w:p>
        </w:tc>
        <w:tc>
          <w:tcPr>
            <w:tcW w:w="3707" w:type="dxa"/>
          </w:tcPr>
          <w:p w14:paraId="427A18B8"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c>
          <w:tcPr>
            <w:tcW w:w="3277" w:type="dxa"/>
          </w:tcPr>
          <w:p w14:paraId="1B7A5739"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r>
      <w:tr w:rsidR="007201B2" w14:paraId="13E1A21E" w14:textId="3F70E120"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6D7BAB8" w14:textId="77777777" w:rsidR="007201B2" w:rsidRPr="00BD3EB3" w:rsidRDefault="007201B2" w:rsidP="00A91537">
            <w:proofErr w:type="spellStart"/>
            <w:r>
              <w:lastRenderedPageBreak/>
              <w:t>GetData</w:t>
            </w:r>
            <w:proofErr w:type="spellEnd"/>
          </w:p>
        </w:tc>
        <w:tc>
          <w:tcPr>
            <w:tcW w:w="3707" w:type="dxa"/>
          </w:tcPr>
          <w:p w14:paraId="0D230774" w14:textId="7F5CE64E" w:rsidR="007201B2" w:rsidRDefault="007201B2" w:rsidP="003762CD">
            <w:pPr>
              <w:cnfStyle w:val="000000100000" w:firstRow="0" w:lastRow="0" w:firstColumn="0" w:lastColumn="0" w:oddVBand="0" w:evenVBand="0" w:oddHBand="1" w:evenHBand="0" w:firstRowFirstColumn="0" w:firstRowLastColumn="0" w:lastRowFirstColumn="0" w:lastRowLastColumn="0"/>
            </w:pPr>
            <w:r>
              <w:t>Returns a serialised version of the piece</w:t>
            </w:r>
          </w:p>
        </w:tc>
        <w:tc>
          <w:tcPr>
            <w:tcW w:w="3277" w:type="dxa"/>
          </w:tcPr>
          <w:p w14:paraId="68796409" w14:textId="246E5F7D" w:rsidR="007201B2" w:rsidRDefault="005F14F0" w:rsidP="003762CD">
            <w:pPr>
              <w:cnfStyle w:val="000000100000" w:firstRow="0" w:lastRow="0" w:firstColumn="0" w:lastColumn="0" w:oddVBand="0" w:evenVBand="0" w:oddHBand="1" w:evenHBand="0" w:firstRowFirstColumn="0" w:firstRowLastColumn="0" w:lastRowFirstColumn="0" w:lastRowLastColumn="0"/>
            </w:pPr>
            <w:proofErr w:type="spellStart"/>
            <w:r>
              <w:t>PieceSerialisationData</w:t>
            </w:r>
            <w:proofErr w:type="spellEnd"/>
          </w:p>
        </w:tc>
      </w:tr>
      <w:tr w:rsidR="007201B2" w14:paraId="0B4112BF" w14:textId="13FF9E31"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2151C7C" w14:textId="77777777" w:rsidR="007201B2" w:rsidRDefault="007201B2" w:rsidP="00A91537">
            <w:proofErr w:type="spellStart"/>
            <w:r>
              <w:t>LoadData</w:t>
            </w:r>
            <w:proofErr w:type="spellEnd"/>
          </w:p>
        </w:tc>
        <w:tc>
          <w:tcPr>
            <w:tcW w:w="3707" w:type="dxa"/>
          </w:tcPr>
          <w:p w14:paraId="0EF294BF"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r>
              <w:t>Loads serialised data</w:t>
            </w:r>
          </w:p>
        </w:tc>
        <w:tc>
          <w:tcPr>
            <w:tcW w:w="3277" w:type="dxa"/>
          </w:tcPr>
          <w:p w14:paraId="50646703" w14:textId="22649040" w:rsidR="007201B2" w:rsidRDefault="005F14F0"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67111AC3" w14:textId="36D0B42F"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A78D512" w14:textId="77777777" w:rsidR="007201B2" w:rsidRPr="00BD3EB3" w:rsidRDefault="007201B2" w:rsidP="00A91537">
            <w:pPr>
              <w:rPr>
                <w:i w:val="0"/>
                <w:iCs w:val="0"/>
              </w:rPr>
            </w:pPr>
            <w:proofErr w:type="spellStart"/>
            <w:r>
              <w:t>GetMoves</w:t>
            </w:r>
            <w:proofErr w:type="spellEnd"/>
          </w:p>
        </w:tc>
        <w:tc>
          <w:tcPr>
            <w:tcW w:w="3707" w:type="dxa"/>
          </w:tcPr>
          <w:p w14:paraId="6892E968"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r>
              <w:t>Returns a list of available moves</w:t>
            </w:r>
          </w:p>
        </w:tc>
        <w:tc>
          <w:tcPr>
            <w:tcW w:w="3277" w:type="dxa"/>
          </w:tcPr>
          <w:p w14:paraId="7F9D3D98" w14:textId="06FEAD76" w:rsidR="007201B2" w:rsidRDefault="005F14F0" w:rsidP="00A91537">
            <w:pPr>
              <w:cnfStyle w:val="000000100000" w:firstRow="0" w:lastRow="0" w:firstColumn="0" w:lastColumn="0" w:oddVBand="0" w:evenVBand="0" w:oddHBand="1" w:evenHBand="0" w:firstRowFirstColumn="0" w:firstRowLastColumn="0" w:lastRowFirstColumn="0" w:lastRowLastColumn="0"/>
            </w:pPr>
            <w:r>
              <w:t>List&lt;Move&gt;</w:t>
            </w:r>
          </w:p>
        </w:tc>
      </w:tr>
      <w:tr w:rsidR="007201B2" w14:paraId="63360D09" w14:textId="4E50FE35"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395324" w14:textId="77777777" w:rsidR="007201B2" w:rsidRDefault="007201B2" w:rsidP="00A91537">
            <w:proofErr w:type="spellStart"/>
            <w:r>
              <w:t>OnMove</w:t>
            </w:r>
            <w:proofErr w:type="spellEnd"/>
          </w:p>
        </w:tc>
        <w:tc>
          <w:tcPr>
            <w:tcW w:w="3707" w:type="dxa"/>
          </w:tcPr>
          <w:p w14:paraId="63377FFE"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r>
              <w:t>Applies a selected move</w:t>
            </w:r>
          </w:p>
        </w:tc>
        <w:tc>
          <w:tcPr>
            <w:tcW w:w="3277" w:type="dxa"/>
          </w:tcPr>
          <w:p w14:paraId="14351930" w14:textId="59DBE400" w:rsidR="007201B2" w:rsidRDefault="005F14F0"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2814D4F7" w14:textId="5414096C"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9F0357" w14:textId="4D98FEA3" w:rsidR="007201B2" w:rsidRDefault="007201B2" w:rsidP="00A91537">
            <w:proofErr w:type="spellStart"/>
            <w:r>
              <w:t>GetValue</w:t>
            </w:r>
            <w:proofErr w:type="spellEnd"/>
          </w:p>
        </w:tc>
        <w:tc>
          <w:tcPr>
            <w:tcW w:w="3707" w:type="dxa"/>
          </w:tcPr>
          <w:p w14:paraId="0E4FD7C2" w14:textId="39F846B4" w:rsidR="007201B2" w:rsidRDefault="007201B2" w:rsidP="003762CD">
            <w:pPr>
              <w:cnfStyle w:val="000000100000" w:firstRow="0" w:lastRow="0" w:firstColumn="0" w:lastColumn="0" w:oddVBand="0" w:evenVBand="0" w:oddHBand="1" w:evenHBand="0" w:firstRowFirstColumn="0" w:firstRowLastColumn="0" w:lastRowFirstColumn="0" w:lastRowLastColumn="0"/>
            </w:pPr>
            <w:r>
              <w:t>Returns the value of the piece. Used by the AI to determine how good a position is</w:t>
            </w:r>
          </w:p>
        </w:tc>
        <w:tc>
          <w:tcPr>
            <w:tcW w:w="3277" w:type="dxa"/>
          </w:tcPr>
          <w:p w14:paraId="1FBA5CE9" w14:textId="63C6A8AB" w:rsidR="007201B2" w:rsidRDefault="005F14F0" w:rsidP="003762CD">
            <w:pPr>
              <w:cnfStyle w:val="000000100000" w:firstRow="0" w:lastRow="0" w:firstColumn="0" w:lastColumn="0" w:oddVBand="0" w:evenVBand="0" w:oddHBand="1" w:evenHBand="0" w:firstRowFirstColumn="0" w:firstRowLastColumn="0" w:lastRowFirstColumn="0" w:lastRowLastColumn="0"/>
            </w:pPr>
            <w:r>
              <w:t>Float</w:t>
            </w:r>
          </w:p>
        </w:tc>
      </w:tr>
      <w:tr w:rsidR="007201B2" w14:paraId="37BE1FED" w14:textId="4B8B26F8"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3AD701" w14:textId="77777777" w:rsidR="007201B2" w:rsidRDefault="007201B2" w:rsidP="00A91537">
            <w:r>
              <w:t>Clone</w:t>
            </w:r>
          </w:p>
        </w:tc>
        <w:tc>
          <w:tcPr>
            <w:tcW w:w="3707" w:type="dxa"/>
          </w:tcPr>
          <w:p w14:paraId="665721F2" w14:textId="7981FACE" w:rsidR="007201B2" w:rsidRDefault="007201B2" w:rsidP="005F14F0">
            <w:pPr>
              <w:cnfStyle w:val="000000000000" w:firstRow="0" w:lastRow="0" w:firstColumn="0" w:lastColumn="0" w:oddVBand="0" w:evenVBand="0" w:oddHBand="0" w:evenHBand="0" w:firstRowFirstColumn="0" w:firstRowLastColumn="0" w:lastRowFirstColumn="0" w:lastRowLastColumn="0"/>
            </w:pPr>
            <w:r>
              <w:t xml:space="preserve">Returns a clone of the </w:t>
            </w:r>
            <w:r w:rsidR="005F14F0">
              <w:t>piece</w:t>
            </w:r>
          </w:p>
        </w:tc>
        <w:tc>
          <w:tcPr>
            <w:tcW w:w="3277" w:type="dxa"/>
          </w:tcPr>
          <w:p w14:paraId="3462C725" w14:textId="57418BB3" w:rsidR="007201B2" w:rsidRDefault="005F14F0" w:rsidP="00A91537">
            <w:pPr>
              <w:cnfStyle w:val="000000000000" w:firstRow="0" w:lastRow="0" w:firstColumn="0" w:lastColumn="0" w:oddVBand="0" w:evenVBand="0" w:oddHBand="0" w:evenHBand="0" w:firstRowFirstColumn="0" w:firstRowLastColumn="0" w:lastRowFirstColumn="0" w:lastRowLastColumn="0"/>
            </w:pPr>
            <w:proofErr w:type="spellStart"/>
            <w:r>
              <w:t>AbstractPiece</w:t>
            </w:r>
            <w:proofErr w:type="spellEnd"/>
          </w:p>
        </w:tc>
      </w:tr>
    </w:tbl>
    <w:p w14:paraId="630EFA51" w14:textId="77777777" w:rsidR="003762CD" w:rsidRPr="003762CD" w:rsidRDefault="003762CD" w:rsidP="003762CD"/>
    <w:p w14:paraId="61B01F53" w14:textId="14126805" w:rsidR="00E71366" w:rsidRDefault="00E71366" w:rsidP="00B0298F">
      <w:pPr>
        <w:pStyle w:val="Heading1"/>
      </w:pPr>
      <w:r>
        <w:t>Networking System</w:t>
      </w:r>
    </w:p>
    <w:p w14:paraId="3CAEAC3D" w14:textId="6065111D" w:rsidR="00E71366" w:rsidRDefault="00E71366" w:rsidP="00E71366">
      <w:r>
        <w:t>Handles all online communications</w:t>
      </w:r>
    </w:p>
    <w:p w14:paraId="212D42B6" w14:textId="1A1CD4FC" w:rsidR="00E71366" w:rsidRDefault="00E71366" w:rsidP="00E71366">
      <w:pPr>
        <w:pStyle w:val="Heading2"/>
      </w:pPr>
      <w:r>
        <w:t>Network Manager</w:t>
      </w:r>
    </w:p>
    <w:tbl>
      <w:tblPr>
        <w:tblStyle w:val="PlainTable51"/>
        <w:tblW w:w="0" w:type="auto"/>
        <w:tblLook w:val="04A0" w:firstRow="1" w:lastRow="0" w:firstColumn="1" w:lastColumn="0" w:noHBand="0" w:noVBand="1"/>
      </w:tblPr>
      <w:tblGrid>
        <w:gridCol w:w="2258"/>
        <w:gridCol w:w="3707"/>
        <w:gridCol w:w="3277"/>
      </w:tblGrid>
      <w:tr w:rsidR="00B40FBD" w14:paraId="5E4481B4" w14:textId="77777777" w:rsidTr="00A91537">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75454FE9" w14:textId="15A2963B" w:rsidR="00B40FBD" w:rsidRDefault="00AC5570" w:rsidP="00A91537">
            <w:proofErr w:type="spellStart"/>
            <w:r>
              <w:t>Network</w:t>
            </w:r>
            <w:r w:rsidR="00B40FBD">
              <w:t>Manager</w:t>
            </w:r>
            <w:proofErr w:type="spellEnd"/>
          </w:p>
        </w:tc>
        <w:tc>
          <w:tcPr>
            <w:tcW w:w="3707" w:type="dxa"/>
          </w:tcPr>
          <w:p w14:paraId="7F17838B" w14:textId="77777777" w:rsidR="00B40FBD" w:rsidRDefault="00B40FBD" w:rsidP="00A91537">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441E6CE6" w14:textId="77777777" w:rsidR="00B40FBD" w:rsidRDefault="00B40FBD" w:rsidP="00A91537">
            <w:pPr>
              <w:cnfStyle w:val="100000000000" w:firstRow="1" w:lastRow="0" w:firstColumn="0" w:lastColumn="0" w:oddVBand="0" w:evenVBand="0" w:oddHBand="0" w:evenHBand="0" w:firstRowFirstColumn="0" w:firstRowLastColumn="0" w:lastRowFirstColumn="0" w:lastRowLastColumn="0"/>
            </w:pPr>
            <w:r>
              <w:t>Type</w:t>
            </w:r>
          </w:p>
        </w:tc>
      </w:tr>
      <w:tr w:rsidR="00B40FBD" w14:paraId="784C2397" w14:textId="77777777" w:rsidTr="00A915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530C18B" w14:textId="77777777" w:rsidR="00B40FBD" w:rsidRPr="00BD3EB3" w:rsidRDefault="00B40FBD" w:rsidP="00A91537">
            <w:r>
              <w:rPr>
                <w:b/>
              </w:rPr>
              <w:t>Data</w:t>
            </w:r>
          </w:p>
        </w:tc>
        <w:tc>
          <w:tcPr>
            <w:tcW w:w="3707" w:type="dxa"/>
          </w:tcPr>
          <w:p w14:paraId="3A7D9B3B"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7FB906F0"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r>
      <w:tr w:rsidR="00B40FBD" w14:paraId="0A889A94" w14:textId="77777777" w:rsidTr="00A91537">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BFE422E" w14:textId="23467668" w:rsidR="00B40FBD" w:rsidRPr="00532900" w:rsidRDefault="00AC5570" w:rsidP="00A91537">
            <w:proofErr w:type="spellStart"/>
            <w:r>
              <w:t>chessManager</w:t>
            </w:r>
            <w:proofErr w:type="spellEnd"/>
          </w:p>
        </w:tc>
        <w:tc>
          <w:tcPr>
            <w:tcW w:w="3707" w:type="dxa"/>
          </w:tcPr>
          <w:p w14:paraId="043DAEF7" w14:textId="6A58CCFD" w:rsidR="00B40FBD" w:rsidRDefault="00AC5570" w:rsidP="00A91537">
            <w:pPr>
              <w:cnfStyle w:val="000000000000" w:firstRow="0" w:lastRow="0" w:firstColumn="0" w:lastColumn="0" w:oddVBand="0" w:evenVBand="0" w:oddHBand="0" w:evenHBand="0" w:firstRowFirstColumn="0" w:firstRowLastColumn="0" w:lastRowFirstColumn="0" w:lastRowLastColumn="0"/>
            </w:pPr>
            <w:r>
              <w:t xml:space="preserve">Reference to the </w:t>
            </w:r>
            <w:proofErr w:type="spellStart"/>
            <w:r>
              <w:t>ChessManager</w:t>
            </w:r>
            <w:proofErr w:type="spellEnd"/>
          </w:p>
        </w:tc>
        <w:tc>
          <w:tcPr>
            <w:tcW w:w="3277" w:type="dxa"/>
          </w:tcPr>
          <w:p w14:paraId="4D6DDB73" w14:textId="4BAC2EB6" w:rsidR="00B40FBD" w:rsidRDefault="00AC5570" w:rsidP="00A91537">
            <w:pPr>
              <w:cnfStyle w:val="000000000000" w:firstRow="0" w:lastRow="0" w:firstColumn="0" w:lastColumn="0" w:oddVBand="0" w:evenVBand="0" w:oddHBand="0" w:evenHBand="0" w:firstRowFirstColumn="0" w:firstRowLastColumn="0" w:lastRowFirstColumn="0" w:lastRowLastColumn="0"/>
            </w:pPr>
            <w:proofErr w:type="spellStart"/>
            <w:r>
              <w:t>ChessManager</w:t>
            </w:r>
            <w:proofErr w:type="spellEnd"/>
          </w:p>
        </w:tc>
      </w:tr>
      <w:tr w:rsidR="00B40FBD" w14:paraId="6EAD8A3E" w14:textId="77777777" w:rsidTr="00A915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59EE467" w14:textId="73A58E1D" w:rsidR="00B40FBD" w:rsidRDefault="00AC5570" w:rsidP="00A91537">
            <w:r>
              <w:t>server</w:t>
            </w:r>
          </w:p>
        </w:tc>
        <w:tc>
          <w:tcPr>
            <w:tcW w:w="3707" w:type="dxa"/>
          </w:tcPr>
          <w:p w14:paraId="2BAD0595" w14:textId="651F05BA" w:rsidR="00B40FBD" w:rsidRDefault="00AC5570" w:rsidP="00AC5570">
            <w:pPr>
              <w:cnfStyle w:val="000000100000" w:firstRow="0" w:lastRow="0" w:firstColumn="0" w:lastColumn="0" w:oddVBand="0" w:evenVBand="0" w:oddHBand="1" w:evenHBand="0" w:firstRowFirstColumn="0" w:firstRowLastColumn="0" w:lastRowFirstColumn="0" w:lastRowLastColumn="0"/>
            </w:pPr>
            <w:r>
              <w:t>Reference to the Server, if there is one</w:t>
            </w:r>
          </w:p>
        </w:tc>
        <w:tc>
          <w:tcPr>
            <w:tcW w:w="3277" w:type="dxa"/>
          </w:tcPr>
          <w:p w14:paraId="27BBE784" w14:textId="342D182A" w:rsidR="00B40FBD" w:rsidRDefault="00AC5570" w:rsidP="00A91537">
            <w:pPr>
              <w:cnfStyle w:val="000000100000" w:firstRow="0" w:lastRow="0" w:firstColumn="0" w:lastColumn="0" w:oddVBand="0" w:evenVBand="0" w:oddHBand="1" w:evenHBand="0" w:firstRowFirstColumn="0" w:firstRowLastColumn="0" w:lastRowFirstColumn="0" w:lastRowLastColumn="0"/>
            </w:pPr>
            <w:r>
              <w:t>Server</w:t>
            </w:r>
          </w:p>
        </w:tc>
      </w:tr>
      <w:tr w:rsidR="00B40FBD" w14:paraId="752D52E1" w14:textId="77777777" w:rsidTr="00A91537">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29D5DD1" w14:textId="6F423260" w:rsidR="00B40FBD" w:rsidRDefault="00AC5570" w:rsidP="00A91537">
            <w:r>
              <w:t>client</w:t>
            </w:r>
          </w:p>
        </w:tc>
        <w:tc>
          <w:tcPr>
            <w:tcW w:w="3707" w:type="dxa"/>
          </w:tcPr>
          <w:p w14:paraId="3A24E6FB" w14:textId="2A6D971A" w:rsidR="00B40FBD" w:rsidRDefault="00AC5570" w:rsidP="00A91537">
            <w:pPr>
              <w:cnfStyle w:val="000000000000" w:firstRow="0" w:lastRow="0" w:firstColumn="0" w:lastColumn="0" w:oddVBand="0" w:evenVBand="0" w:oddHBand="0" w:evenHBand="0" w:firstRowFirstColumn="0" w:firstRowLastColumn="0" w:lastRowFirstColumn="0" w:lastRowLastColumn="0"/>
            </w:pPr>
            <w:r>
              <w:t>Reference to the Client, if there is one</w:t>
            </w:r>
          </w:p>
        </w:tc>
        <w:tc>
          <w:tcPr>
            <w:tcW w:w="3277" w:type="dxa"/>
          </w:tcPr>
          <w:p w14:paraId="34BDECAC" w14:textId="48D23075" w:rsidR="00B40FBD" w:rsidRDefault="00AC5570" w:rsidP="00A91537">
            <w:pPr>
              <w:cnfStyle w:val="000000000000" w:firstRow="0" w:lastRow="0" w:firstColumn="0" w:lastColumn="0" w:oddVBand="0" w:evenVBand="0" w:oddHBand="0" w:evenHBand="0" w:firstRowFirstColumn="0" w:firstRowLastColumn="0" w:lastRowFirstColumn="0" w:lastRowLastColumn="0"/>
            </w:pPr>
            <w:r>
              <w:t>Client</w:t>
            </w:r>
          </w:p>
        </w:tc>
      </w:tr>
      <w:tr w:rsidR="00B40FBD" w14:paraId="10E61261" w14:textId="77777777" w:rsidTr="00A9153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93C73B5" w14:textId="77777777" w:rsidR="00B40FBD" w:rsidRPr="00BD3EB3" w:rsidRDefault="00B40FBD" w:rsidP="00A91537">
            <w:pPr>
              <w:rPr>
                <w:b/>
                <w:i w:val="0"/>
                <w:iCs w:val="0"/>
              </w:rPr>
            </w:pPr>
            <w:r>
              <w:rPr>
                <w:b/>
              </w:rPr>
              <w:t>Methods</w:t>
            </w:r>
          </w:p>
        </w:tc>
        <w:tc>
          <w:tcPr>
            <w:tcW w:w="3707" w:type="dxa"/>
          </w:tcPr>
          <w:p w14:paraId="7F2FC8C2"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6735AACB"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r>
      <w:tr w:rsidR="00B40FBD" w14:paraId="0166FF4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BC48A" w14:textId="226C488A" w:rsidR="00B40FBD" w:rsidRPr="00BD3EB3" w:rsidRDefault="00AC5570" w:rsidP="00A91537">
            <w:r>
              <w:t>Awake</w:t>
            </w:r>
          </w:p>
        </w:tc>
        <w:tc>
          <w:tcPr>
            <w:tcW w:w="3707" w:type="dxa"/>
          </w:tcPr>
          <w:p w14:paraId="0C8FCFE8" w14:textId="1D329C30" w:rsidR="00B40FBD" w:rsidRDefault="00AC5570" w:rsidP="00A91537">
            <w:pPr>
              <w:cnfStyle w:val="000000000000" w:firstRow="0" w:lastRow="0" w:firstColumn="0" w:lastColumn="0" w:oddVBand="0" w:evenVBand="0" w:oddHBand="0" w:evenHBand="0" w:firstRowFirstColumn="0" w:firstRowLastColumn="0" w:lastRowFirstColumn="0" w:lastRowLastColumn="0"/>
            </w:pPr>
            <w:r>
              <w:t xml:space="preserve">Initialises </w:t>
            </w:r>
            <w:proofErr w:type="spellStart"/>
            <w:r>
              <w:t>NetworkManager</w:t>
            </w:r>
            <w:proofErr w:type="spellEnd"/>
          </w:p>
        </w:tc>
        <w:tc>
          <w:tcPr>
            <w:tcW w:w="3277" w:type="dxa"/>
          </w:tcPr>
          <w:p w14:paraId="0427AEBB" w14:textId="4B07BF99" w:rsidR="00B40FBD" w:rsidRDefault="00AC5570" w:rsidP="00A91537">
            <w:pPr>
              <w:cnfStyle w:val="000000000000" w:firstRow="0" w:lastRow="0" w:firstColumn="0" w:lastColumn="0" w:oddVBand="0" w:evenVBand="0" w:oddHBand="0" w:evenHBand="0" w:firstRowFirstColumn="0" w:firstRowLastColumn="0" w:lastRowFirstColumn="0" w:lastRowLastColumn="0"/>
            </w:pPr>
            <w:r>
              <w:t>Void</w:t>
            </w:r>
          </w:p>
        </w:tc>
      </w:tr>
      <w:tr w:rsidR="00B40FBD" w14:paraId="283B28F0"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75CC566" w14:textId="4881750E" w:rsidR="00B40FBD" w:rsidRDefault="00AC5570" w:rsidP="00A91537">
            <w:proofErr w:type="spellStart"/>
            <w:r>
              <w:t>OnApplicationQuit</w:t>
            </w:r>
            <w:proofErr w:type="spellEnd"/>
          </w:p>
        </w:tc>
        <w:tc>
          <w:tcPr>
            <w:tcW w:w="3707" w:type="dxa"/>
          </w:tcPr>
          <w:p w14:paraId="6D0DBC22" w14:textId="7322E1AE" w:rsidR="00B40FBD" w:rsidRDefault="00AC5570" w:rsidP="00A91537">
            <w:pPr>
              <w:cnfStyle w:val="000000100000" w:firstRow="0" w:lastRow="0" w:firstColumn="0" w:lastColumn="0" w:oddVBand="0" w:evenVBand="0" w:oddHBand="1" w:evenHBand="0" w:firstRowFirstColumn="0" w:firstRowLastColumn="0" w:lastRowFirstColumn="0" w:lastRowLastColumn="0"/>
            </w:pPr>
            <w:r>
              <w:t xml:space="preserve">Shuts down the </w:t>
            </w:r>
            <w:proofErr w:type="spellStart"/>
            <w:r>
              <w:t>NetworkManager</w:t>
            </w:r>
            <w:proofErr w:type="spellEnd"/>
            <w:r>
              <w:t xml:space="preserve"> when Unity exits</w:t>
            </w:r>
          </w:p>
        </w:tc>
        <w:tc>
          <w:tcPr>
            <w:tcW w:w="3277" w:type="dxa"/>
          </w:tcPr>
          <w:p w14:paraId="42F7671A"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r>
              <w:t>Void</w:t>
            </w:r>
          </w:p>
        </w:tc>
      </w:tr>
      <w:tr w:rsidR="00B40FBD" w14:paraId="14F61A1F"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09E4686" w14:textId="6A7BCEDC" w:rsidR="00B40FBD" w:rsidRPr="00BD3EB3" w:rsidRDefault="00AC5570" w:rsidP="00A91537">
            <w:pPr>
              <w:rPr>
                <w:i w:val="0"/>
                <w:iCs w:val="0"/>
              </w:rPr>
            </w:pPr>
            <w:proofErr w:type="spellStart"/>
            <w:r>
              <w:t>OnLocalMove</w:t>
            </w:r>
            <w:proofErr w:type="spellEnd"/>
          </w:p>
        </w:tc>
        <w:tc>
          <w:tcPr>
            <w:tcW w:w="3707" w:type="dxa"/>
          </w:tcPr>
          <w:p w14:paraId="53043328" w14:textId="29A409FF" w:rsidR="00B40FBD" w:rsidRDefault="00AC5570" w:rsidP="00AC5570">
            <w:pPr>
              <w:cnfStyle w:val="000000000000" w:firstRow="0" w:lastRow="0" w:firstColumn="0" w:lastColumn="0" w:oddVBand="0" w:evenVBand="0" w:oddHBand="0" w:evenHBand="0" w:firstRowFirstColumn="0" w:firstRowLastColumn="0" w:lastRowFirstColumn="0" w:lastRowLastColumn="0"/>
            </w:pPr>
            <w:r>
              <w:t>Passes a move to the Client to be sent to other players</w:t>
            </w:r>
          </w:p>
        </w:tc>
        <w:tc>
          <w:tcPr>
            <w:tcW w:w="3277" w:type="dxa"/>
          </w:tcPr>
          <w:p w14:paraId="632B7360" w14:textId="141A3F64" w:rsidR="00B40FBD" w:rsidRDefault="00AC5570" w:rsidP="00A91537">
            <w:pPr>
              <w:cnfStyle w:val="000000000000" w:firstRow="0" w:lastRow="0" w:firstColumn="0" w:lastColumn="0" w:oddVBand="0" w:evenVBand="0" w:oddHBand="0" w:evenHBand="0" w:firstRowFirstColumn="0" w:firstRowLastColumn="0" w:lastRowFirstColumn="0" w:lastRowLastColumn="0"/>
            </w:pPr>
            <w:r>
              <w:t>Void</w:t>
            </w:r>
          </w:p>
        </w:tc>
      </w:tr>
      <w:tr w:rsidR="00B40FBD" w14:paraId="70E7836D"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054CE7C" w14:textId="238E4F33" w:rsidR="00B40FBD" w:rsidRDefault="00AC5570" w:rsidP="00A91537">
            <w:proofErr w:type="spellStart"/>
            <w:r>
              <w:t>Get</w:t>
            </w:r>
            <w:r w:rsidR="003479A6">
              <w:t>PlayerList</w:t>
            </w:r>
            <w:proofErr w:type="spellEnd"/>
          </w:p>
        </w:tc>
        <w:tc>
          <w:tcPr>
            <w:tcW w:w="3707" w:type="dxa"/>
          </w:tcPr>
          <w:p w14:paraId="10823FDE" w14:textId="642264ED" w:rsidR="00B40FBD" w:rsidRDefault="003479A6" w:rsidP="00A91537">
            <w:pPr>
              <w:cnfStyle w:val="000000100000" w:firstRow="0" w:lastRow="0" w:firstColumn="0" w:lastColumn="0" w:oddVBand="0" w:evenVBand="0" w:oddHBand="1" w:evenHBand="0" w:firstRowFirstColumn="0" w:firstRowLastColumn="0" w:lastRowFirstColumn="0" w:lastRowLastColumn="0"/>
            </w:pPr>
            <w:r>
              <w:t>Gets the list of all players from the client</w:t>
            </w:r>
          </w:p>
        </w:tc>
        <w:tc>
          <w:tcPr>
            <w:tcW w:w="3277" w:type="dxa"/>
          </w:tcPr>
          <w:p w14:paraId="6FD8F2CD" w14:textId="42B1792C" w:rsidR="00B40FBD" w:rsidRDefault="003479A6" w:rsidP="00A91537">
            <w:pPr>
              <w:cnfStyle w:val="000000100000" w:firstRow="0" w:lastRow="0" w:firstColumn="0" w:lastColumn="0" w:oddVBand="0" w:evenVBand="0" w:oddHBand="1" w:evenHBand="0" w:firstRowFirstColumn="0" w:firstRowLastColumn="0" w:lastRowFirstColumn="0" w:lastRowLastColumn="0"/>
            </w:pPr>
            <w:proofErr w:type="spellStart"/>
            <w:r>
              <w:t>ConcurrentDictionary</w:t>
            </w:r>
            <w:proofErr w:type="spellEnd"/>
            <w:r>
              <w:t xml:space="preserve">&lt;int, </w:t>
            </w:r>
            <w:proofErr w:type="spellStart"/>
            <w:r>
              <w:t>ClientPlayerData</w:t>
            </w:r>
            <w:proofErr w:type="spellEnd"/>
            <w:r>
              <w:t>&gt;</w:t>
            </w:r>
          </w:p>
        </w:tc>
      </w:tr>
      <w:tr w:rsidR="00B40FBD" w14:paraId="0CE6D23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CA9EE98" w14:textId="6D6CFA0F" w:rsidR="00B40FBD" w:rsidRDefault="00FD2AA1" w:rsidP="00A91537">
            <w:proofErr w:type="spellStart"/>
            <w:r>
              <w:t>GetLocalPlayerID</w:t>
            </w:r>
            <w:proofErr w:type="spellEnd"/>
          </w:p>
        </w:tc>
        <w:tc>
          <w:tcPr>
            <w:tcW w:w="3707" w:type="dxa"/>
          </w:tcPr>
          <w:p w14:paraId="1E33431E" w14:textId="15F89EC4" w:rsidR="00B40FBD" w:rsidRDefault="00FD2AA1" w:rsidP="00A91537">
            <w:pPr>
              <w:cnfStyle w:val="000000000000" w:firstRow="0" w:lastRow="0" w:firstColumn="0" w:lastColumn="0" w:oddVBand="0" w:evenVBand="0" w:oddHBand="0" w:evenHBand="0" w:firstRowFirstColumn="0" w:firstRowLastColumn="0" w:lastRowFirstColumn="0" w:lastRowLastColumn="0"/>
            </w:pPr>
            <w:r>
              <w:t>Returns the ID of the local player</w:t>
            </w:r>
          </w:p>
        </w:tc>
        <w:tc>
          <w:tcPr>
            <w:tcW w:w="3277" w:type="dxa"/>
          </w:tcPr>
          <w:p w14:paraId="2FA2A027" w14:textId="68400E02" w:rsidR="00B40FBD" w:rsidRDefault="00FD2AA1" w:rsidP="00A91537">
            <w:pPr>
              <w:cnfStyle w:val="000000000000" w:firstRow="0" w:lastRow="0" w:firstColumn="0" w:lastColumn="0" w:oddVBand="0" w:evenVBand="0" w:oddHBand="0" w:evenHBand="0" w:firstRowFirstColumn="0" w:firstRowLastColumn="0" w:lastRowFirstColumn="0" w:lastRowLastColumn="0"/>
            </w:pPr>
            <w:r>
              <w:t>Int</w:t>
            </w:r>
          </w:p>
        </w:tc>
      </w:tr>
      <w:tr w:rsidR="00B40FBD" w14:paraId="0C671671"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1C0804" w14:textId="7CD76E2F" w:rsidR="00B40FBD" w:rsidRDefault="00FD2AA1" w:rsidP="00A91537">
            <w:r>
              <w:t>Host</w:t>
            </w:r>
          </w:p>
        </w:tc>
        <w:tc>
          <w:tcPr>
            <w:tcW w:w="3707" w:type="dxa"/>
          </w:tcPr>
          <w:p w14:paraId="646C281D" w14:textId="0E2ED49D" w:rsidR="00B40FBD" w:rsidRDefault="00FD2AA1" w:rsidP="00A91537">
            <w:pPr>
              <w:cnfStyle w:val="000000100000" w:firstRow="0" w:lastRow="0" w:firstColumn="0" w:lastColumn="0" w:oddVBand="0" w:evenVBand="0" w:oddHBand="1" w:evenHBand="0" w:firstRowFirstColumn="0" w:firstRowLastColumn="0" w:lastRowFirstColumn="0" w:lastRowLastColumn="0"/>
            </w:pPr>
            <w:r>
              <w:t>Hosts a game</w:t>
            </w:r>
          </w:p>
        </w:tc>
        <w:tc>
          <w:tcPr>
            <w:tcW w:w="3277" w:type="dxa"/>
          </w:tcPr>
          <w:p w14:paraId="244BD640" w14:textId="388D0081" w:rsidR="00B40FBD"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48285822"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D5C6585" w14:textId="13CB3BDD" w:rsidR="00FD2AA1" w:rsidRDefault="00FD2AA1" w:rsidP="00A91537">
            <w:proofErr w:type="spellStart"/>
            <w:r>
              <w:t>HostStartGame</w:t>
            </w:r>
            <w:proofErr w:type="spellEnd"/>
          </w:p>
        </w:tc>
        <w:tc>
          <w:tcPr>
            <w:tcW w:w="3707" w:type="dxa"/>
          </w:tcPr>
          <w:p w14:paraId="3CAF8A64" w14:textId="76C43FF9" w:rsidR="00FD2AA1" w:rsidRDefault="00FD2AA1" w:rsidP="00A91537">
            <w:pPr>
              <w:cnfStyle w:val="000000000000" w:firstRow="0" w:lastRow="0" w:firstColumn="0" w:lastColumn="0" w:oddVBand="0" w:evenVBand="0" w:oddHBand="0" w:evenHBand="0" w:firstRowFirstColumn="0" w:firstRowLastColumn="0" w:lastRowFirstColumn="0" w:lastRowLastColumn="0"/>
            </w:pPr>
            <w:r>
              <w:t>Starts a hosted game</w:t>
            </w:r>
          </w:p>
        </w:tc>
        <w:tc>
          <w:tcPr>
            <w:tcW w:w="3277" w:type="dxa"/>
          </w:tcPr>
          <w:p w14:paraId="355CE776" w14:textId="61D71BDE"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20345C72"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1D300AE" w14:textId="1455052B" w:rsidR="00FD2AA1" w:rsidRDefault="00FD2AA1" w:rsidP="00A91537">
            <w:r>
              <w:t>Join</w:t>
            </w:r>
          </w:p>
        </w:tc>
        <w:tc>
          <w:tcPr>
            <w:tcW w:w="3707" w:type="dxa"/>
          </w:tcPr>
          <w:p w14:paraId="66CDD213" w14:textId="1CB3FD38" w:rsidR="00FD2AA1" w:rsidRDefault="00FD2AA1" w:rsidP="00A91537">
            <w:pPr>
              <w:cnfStyle w:val="000000100000" w:firstRow="0" w:lastRow="0" w:firstColumn="0" w:lastColumn="0" w:oddVBand="0" w:evenVBand="0" w:oddHBand="1" w:evenHBand="0" w:firstRowFirstColumn="0" w:firstRowLastColumn="0" w:lastRowFirstColumn="0" w:lastRowLastColumn="0"/>
            </w:pPr>
            <w:r>
              <w:t>Joins a game</w:t>
            </w:r>
          </w:p>
        </w:tc>
        <w:tc>
          <w:tcPr>
            <w:tcW w:w="3277" w:type="dxa"/>
          </w:tcPr>
          <w:p w14:paraId="01010BF5" w14:textId="40060278" w:rsidR="00FD2AA1"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2EA97DF4"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BC32960" w14:textId="3751C159" w:rsidR="00FD2AA1" w:rsidRDefault="00FD2AA1" w:rsidP="00A91537">
            <w:proofErr w:type="spellStart"/>
            <w:r>
              <w:t>ConnectionFailed</w:t>
            </w:r>
            <w:proofErr w:type="spellEnd"/>
          </w:p>
        </w:tc>
        <w:tc>
          <w:tcPr>
            <w:tcW w:w="3707" w:type="dxa"/>
          </w:tcPr>
          <w:p w14:paraId="09174F46" w14:textId="567346A7" w:rsidR="00FD2AA1" w:rsidRDefault="00FD2AA1" w:rsidP="00A91537">
            <w:pPr>
              <w:cnfStyle w:val="000000000000" w:firstRow="0" w:lastRow="0" w:firstColumn="0" w:lastColumn="0" w:oddVBand="0" w:evenVBand="0" w:oddHBand="0" w:evenHBand="0" w:firstRowFirstColumn="0" w:firstRowLastColumn="0" w:lastRowFirstColumn="0" w:lastRowLastColumn="0"/>
            </w:pPr>
            <w:r>
              <w:t>Handles what should happen on a connection failure</w:t>
            </w:r>
          </w:p>
        </w:tc>
        <w:tc>
          <w:tcPr>
            <w:tcW w:w="3277" w:type="dxa"/>
          </w:tcPr>
          <w:p w14:paraId="5E48EC98" w14:textId="1F6A4DE9"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766554AF"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7EDF9E2" w14:textId="286EA5CD" w:rsidR="00FD2AA1" w:rsidRDefault="00FD2AA1" w:rsidP="00A91537">
            <w:proofErr w:type="spellStart"/>
            <w:r>
              <w:t>GetPing</w:t>
            </w:r>
            <w:proofErr w:type="spellEnd"/>
          </w:p>
        </w:tc>
        <w:tc>
          <w:tcPr>
            <w:tcW w:w="3707" w:type="dxa"/>
          </w:tcPr>
          <w:p w14:paraId="1F98041B" w14:textId="37DB766D" w:rsidR="00FD2AA1" w:rsidRDefault="00FD2AA1" w:rsidP="00A91537">
            <w:pPr>
              <w:cnfStyle w:val="000000100000" w:firstRow="0" w:lastRow="0" w:firstColumn="0" w:lastColumn="0" w:oddVBand="0" w:evenVBand="0" w:oddHBand="1" w:evenHBand="0" w:firstRowFirstColumn="0" w:firstRowLastColumn="0" w:lastRowFirstColumn="0" w:lastRowLastColumn="0"/>
            </w:pPr>
            <w:r>
              <w:t>Calls the provided action with the ping as a parameter</w:t>
            </w:r>
          </w:p>
        </w:tc>
        <w:tc>
          <w:tcPr>
            <w:tcW w:w="3277" w:type="dxa"/>
          </w:tcPr>
          <w:p w14:paraId="25E251B5" w14:textId="795AFBFA" w:rsidR="00FD2AA1"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06AFB76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1F4BC0D" w14:textId="1E1C5120" w:rsidR="00FD2AA1" w:rsidRDefault="00FD2AA1" w:rsidP="00A91537">
            <w:r>
              <w:t>Stop</w:t>
            </w:r>
          </w:p>
        </w:tc>
        <w:tc>
          <w:tcPr>
            <w:tcW w:w="3707" w:type="dxa"/>
          </w:tcPr>
          <w:p w14:paraId="44DF10B2" w14:textId="3F60F684" w:rsidR="00FD2AA1" w:rsidRDefault="00FD2AA1" w:rsidP="00A91537">
            <w:pPr>
              <w:cnfStyle w:val="000000000000" w:firstRow="0" w:lastRow="0" w:firstColumn="0" w:lastColumn="0" w:oddVBand="0" w:evenVBand="0" w:oddHBand="0" w:evenHBand="0" w:firstRowFirstColumn="0" w:firstRowLastColumn="0" w:lastRowFirstColumn="0" w:lastRowLastColumn="0"/>
            </w:pPr>
            <w:r>
              <w:t>Shuts down the server and client if either are running</w:t>
            </w:r>
          </w:p>
        </w:tc>
        <w:tc>
          <w:tcPr>
            <w:tcW w:w="3277" w:type="dxa"/>
          </w:tcPr>
          <w:p w14:paraId="3C904B90" w14:textId="05DE0125"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74F66090"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AABF513" w14:textId="2AE363BC" w:rsidR="00FD2AA1" w:rsidRPr="00FD2AA1" w:rsidRDefault="00FD2AA1" w:rsidP="00A91537">
            <w:pPr>
              <w:rPr>
                <w:b/>
              </w:rPr>
            </w:pPr>
            <w:r>
              <w:rPr>
                <w:b/>
              </w:rPr>
              <w:lastRenderedPageBreak/>
              <w:t xml:space="preserve">Client </w:t>
            </w:r>
            <w:proofErr w:type="spellStart"/>
            <w:r>
              <w:rPr>
                <w:b/>
              </w:rPr>
              <w:t>Callbacks</w:t>
            </w:r>
            <w:proofErr w:type="spellEnd"/>
          </w:p>
        </w:tc>
        <w:tc>
          <w:tcPr>
            <w:tcW w:w="3707" w:type="dxa"/>
          </w:tcPr>
          <w:p w14:paraId="51E58C54" w14:textId="6BA257A6" w:rsidR="00FD2AA1" w:rsidRDefault="00FD2AA1" w:rsidP="00FD5AED">
            <w:pPr>
              <w:cnfStyle w:val="000000100000" w:firstRow="0" w:lastRow="0" w:firstColumn="0" w:lastColumn="0" w:oddVBand="0" w:evenVBand="0" w:oddHBand="1" w:evenHBand="0" w:firstRowFirstColumn="0" w:firstRowLastColumn="0" w:lastRowFirstColumn="0" w:lastRowLastColumn="0"/>
            </w:pPr>
            <w:r>
              <w:t>Methods that directly map to methods of other classes used to maintain an understandable reference tree</w:t>
            </w:r>
            <w:r w:rsidR="00FD5AED">
              <w:t>.</w:t>
            </w:r>
          </w:p>
        </w:tc>
        <w:tc>
          <w:tcPr>
            <w:tcW w:w="3277" w:type="dxa"/>
          </w:tcPr>
          <w:p w14:paraId="6E4555B8" w14:textId="239F2681" w:rsidR="00FD2AA1" w:rsidRDefault="00CB6804" w:rsidP="00A91537">
            <w:pPr>
              <w:cnfStyle w:val="000000100000" w:firstRow="0" w:lastRow="0" w:firstColumn="0" w:lastColumn="0" w:oddVBand="0" w:evenVBand="0" w:oddHBand="1" w:evenHBand="0" w:firstRowFirstColumn="0" w:firstRowLastColumn="0" w:lastRowFirstColumn="0" w:lastRowLastColumn="0"/>
            </w:pPr>
            <w:r>
              <w:t>All Void</w:t>
            </w:r>
          </w:p>
        </w:tc>
      </w:tr>
    </w:tbl>
    <w:p w14:paraId="0011261F" w14:textId="77777777" w:rsidR="00B40FBD" w:rsidRPr="00B40FBD" w:rsidRDefault="00B40FBD" w:rsidP="00B40FBD"/>
    <w:p w14:paraId="54F948FB" w14:textId="78D11194" w:rsidR="006543AF" w:rsidRDefault="006543AF" w:rsidP="006543AF">
      <w:pPr>
        <w:pStyle w:val="Heading2"/>
      </w:pPr>
      <w:r>
        <w:t>Client and Server</w:t>
      </w:r>
    </w:p>
    <w:p w14:paraId="15BC6DE8" w14:textId="00FBEF4D" w:rsidR="006543AF" w:rsidRDefault="006543AF" w:rsidP="006543AF">
      <w:r>
        <w:t>These bare many similarities and both function by having a receive thread that reads incoming messages one at a time and a send thread that sends messages one at a time (the server also has a thread for accepting new clients).</w:t>
      </w:r>
      <w:r w:rsidR="000C7D28">
        <w:t xml:space="preserve"> The server primarily acts as a relay passing on messages from one client to all other clients such as a move update. See ‘Pregame Flow’</w:t>
      </w:r>
      <w:r w:rsidR="00A53429">
        <w:t xml:space="preserve"> diagram for a representation of what happens in the lobby and ‘Game Flow’ for a representation of what happens during a game.</w:t>
      </w:r>
    </w:p>
    <w:p w14:paraId="0F716FBF" w14:textId="14210236" w:rsidR="00F26F24" w:rsidRDefault="00F26F24" w:rsidP="00F26F24">
      <w:pPr>
        <w:pStyle w:val="Heading2"/>
      </w:pPr>
      <w:r>
        <w:t>Packet System</w:t>
      </w:r>
    </w:p>
    <w:p w14:paraId="6CD7212F" w14:textId="6C5FF584" w:rsidR="00F26F24" w:rsidRDefault="00F26F24" w:rsidP="00F26F24">
      <w:r>
        <w:t>Every unit of data sent between the server and client is a ‘packet’ formatted in a very specific way</w:t>
      </w:r>
    </w:p>
    <w:tbl>
      <w:tblPr>
        <w:tblStyle w:val="TableGrid"/>
        <w:tblW w:w="0" w:type="auto"/>
        <w:tblLook w:val="04A0" w:firstRow="1" w:lastRow="0" w:firstColumn="1" w:lastColumn="0" w:noHBand="0" w:noVBand="1"/>
      </w:tblPr>
      <w:tblGrid>
        <w:gridCol w:w="2405"/>
        <w:gridCol w:w="2444"/>
        <w:gridCol w:w="2092"/>
        <w:gridCol w:w="2301"/>
      </w:tblGrid>
      <w:tr w:rsidR="003D3821" w14:paraId="141D7C50" w14:textId="77777777" w:rsidTr="003D3821">
        <w:tc>
          <w:tcPr>
            <w:tcW w:w="2405" w:type="dxa"/>
          </w:tcPr>
          <w:p w14:paraId="0EE8B75A" w14:textId="005847F8" w:rsidR="003D3821" w:rsidRDefault="003D3821" w:rsidP="00F26F24">
            <w:r>
              <w:t>Name</w:t>
            </w:r>
          </w:p>
        </w:tc>
        <w:tc>
          <w:tcPr>
            <w:tcW w:w="2444" w:type="dxa"/>
          </w:tcPr>
          <w:p w14:paraId="10CEC28D" w14:textId="55CDB408" w:rsidR="003D3821" w:rsidRDefault="003D3821" w:rsidP="00F26F24">
            <w:r>
              <w:t>Description</w:t>
            </w:r>
          </w:p>
        </w:tc>
        <w:tc>
          <w:tcPr>
            <w:tcW w:w="2092" w:type="dxa"/>
          </w:tcPr>
          <w:p w14:paraId="4CC547BE" w14:textId="11DA56B5" w:rsidR="003D3821" w:rsidRDefault="003D3821" w:rsidP="00F26F24">
            <w:r>
              <w:t>Type</w:t>
            </w:r>
          </w:p>
        </w:tc>
        <w:tc>
          <w:tcPr>
            <w:tcW w:w="2301" w:type="dxa"/>
          </w:tcPr>
          <w:p w14:paraId="670A604E" w14:textId="549E0226" w:rsidR="003D3821" w:rsidRDefault="003D3821" w:rsidP="00F26F24">
            <w:r>
              <w:t>Length</w:t>
            </w:r>
          </w:p>
        </w:tc>
      </w:tr>
      <w:tr w:rsidR="003D3821" w14:paraId="3A3BAFBC" w14:textId="77777777" w:rsidTr="003D3821">
        <w:tc>
          <w:tcPr>
            <w:tcW w:w="2405" w:type="dxa"/>
          </w:tcPr>
          <w:p w14:paraId="4A36B2B9" w14:textId="19C17CFC" w:rsidR="003D3821" w:rsidRDefault="003D3821" w:rsidP="00F26F24">
            <w:proofErr w:type="spellStart"/>
            <w:r>
              <w:t>PacketLen</w:t>
            </w:r>
            <w:proofErr w:type="spellEnd"/>
          </w:p>
        </w:tc>
        <w:tc>
          <w:tcPr>
            <w:tcW w:w="2444" w:type="dxa"/>
          </w:tcPr>
          <w:p w14:paraId="2F733CBF" w14:textId="3BF63C2C" w:rsidR="003D3821" w:rsidRDefault="003D3821" w:rsidP="00F26F24">
            <w:r>
              <w:t>Length of the entire packet</w:t>
            </w:r>
          </w:p>
        </w:tc>
        <w:tc>
          <w:tcPr>
            <w:tcW w:w="2092" w:type="dxa"/>
          </w:tcPr>
          <w:p w14:paraId="7FF1A15C" w14:textId="139D988C" w:rsidR="003D3821" w:rsidRDefault="003D3821" w:rsidP="00F26F24">
            <w:r>
              <w:t>Int</w:t>
            </w:r>
          </w:p>
        </w:tc>
        <w:tc>
          <w:tcPr>
            <w:tcW w:w="2301" w:type="dxa"/>
          </w:tcPr>
          <w:p w14:paraId="72EE478C" w14:textId="431B26F9" w:rsidR="003D3821" w:rsidRDefault="003D3821" w:rsidP="00F26F24">
            <w:r>
              <w:t>4 bytes</w:t>
            </w:r>
          </w:p>
        </w:tc>
      </w:tr>
      <w:tr w:rsidR="003D3821" w14:paraId="4DE30E00" w14:textId="77777777" w:rsidTr="003D3821">
        <w:tc>
          <w:tcPr>
            <w:tcW w:w="2405" w:type="dxa"/>
          </w:tcPr>
          <w:p w14:paraId="1ED18C1A" w14:textId="03B30869" w:rsidR="003D3821" w:rsidRDefault="003D3821" w:rsidP="00F26F24">
            <w:r>
              <w:t>UID</w:t>
            </w:r>
          </w:p>
        </w:tc>
        <w:tc>
          <w:tcPr>
            <w:tcW w:w="2444" w:type="dxa"/>
          </w:tcPr>
          <w:p w14:paraId="67F87BE3" w14:textId="06565FDE" w:rsidR="003D3821" w:rsidRDefault="003D3821" w:rsidP="00F26F24">
            <w:r>
              <w:t>Unique identifier for this type of packet</w:t>
            </w:r>
          </w:p>
        </w:tc>
        <w:tc>
          <w:tcPr>
            <w:tcW w:w="2092" w:type="dxa"/>
          </w:tcPr>
          <w:p w14:paraId="651F1BBC" w14:textId="0E8F5B40" w:rsidR="003D3821" w:rsidRDefault="003D3821" w:rsidP="00F26F24">
            <w:r>
              <w:t>Int</w:t>
            </w:r>
          </w:p>
        </w:tc>
        <w:tc>
          <w:tcPr>
            <w:tcW w:w="2301" w:type="dxa"/>
          </w:tcPr>
          <w:p w14:paraId="42B5A761" w14:textId="2CAC56A8" w:rsidR="003D3821" w:rsidRDefault="003D3821" w:rsidP="00F26F24">
            <w:r>
              <w:t>4 bytes</w:t>
            </w:r>
          </w:p>
        </w:tc>
      </w:tr>
      <w:tr w:rsidR="003D3821" w14:paraId="373C01A8" w14:textId="77777777" w:rsidTr="003D3821">
        <w:tc>
          <w:tcPr>
            <w:tcW w:w="2405" w:type="dxa"/>
          </w:tcPr>
          <w:p w14:paraId="1A9D0712" w14:textId="52D23E97" w:rsidR="003D3821" w:rsidRDefault="003D3821" w:rsidP="00F26F24">
            <w:r>
              <w:t>Content block 1 length</w:t>
            </w:r>
          </w:p>
        </w:tc>
        <w:tc>
          <w:tcPr>
            <w:tcW w:w="2444" w:type="dxa"/>
          </w:tcPr>
          <w:p w14:paraId="1524F4B0" w14:textId="1879A964" w:rsidR="003D3821" w:rsidRDefault="003D3821" w:rsidP="00F26F24">
            <w:r>
              <w:t>Length of the first block of content</w:t>
            </w:r>
          </w:p>
        </w:tc>
        <w:tc>
          <w:tcPr>
            <w:tcW w:w="2092" w:type="dxa"/>
          </w:tcPr>
          <w:p w14:paraId="14ADC98F" w14:textId="0E641EC6" w:rsidR="003D3821" w:rsidRDefault="003D3821" w:rsidP="00F26F24">
            <w:r>
              <w:t>Int</w:t>
            </w:r>
          </w:p>
        </w:tc>
        <w:tc>
          <w:tcPr>
            <w:tcW w:w="2301" w:type="dxa"/>
          </w:tcPr>
          <w:p w14:paraId="45CBD1CA" w14:textId="31FD434F" w:rsidR="003D3821" w:rsidRDefault="003D3821" w:rsidP="00F26F24">
            <w:r>
              <w:t>4 bytes</w:t>
            </w:r>
          </w:p>
        </w:tc>
      </w:tr>
      <w:tr w:rsidR="003D3821" w14:paraId="364E9935" w14:textId="77777777" w:rsidTr="003D3821">
        <w:tc>
          <w:tcPr>
            <w:tcW w:w="2405" w:type="dxa"/>
          </w:tcPr>
          <w:p w14:paraId="14186A9E" w14:textId="4D4E44E8" w:rsidR="003D3821" w:rsidRDefault="003D3821" w:rsidP="00F26F24">
            <w:r>
              <w:t>Content block 1</w:t>
            </w:r>
          </w:p>
        </w:tc>
        <w:tc>
          <w:tcPr>
            <w:tcW w:w="2444" w:type="dxa"/>
          </w:tcPr>
          <w:p w14:paraId="07BEE80C" w14:textId="08FAFC2E" w:rsidR="003D3821" w:rsidRDefault="003D3821" w:rsidP="00F26F24">
            <w:r>
              <w:t>Any</w:t>
            </w:r>
          </w:p>
        </w:tc>
        <w:tc>
          <w:tcPr>
            <w:tcW w:w="2092" w:type="dxa"/>
          </w:tcPr>
          <w:p w14:paraId="07B6FB7B" w14:textId="1FE2087E" w:rsidR="003D3821" w:rsidRDefault="003D3821" w:rsidP="00F26F24">
            <w:r>
              <w:t>Type according to packet type</w:t>
            </w:r>
          </w:p>
        </w:tc>
        <w:tc>
          <w:tcPr>
            <w:tcW w:w="2301" w:type="dxa"/>
          </w:tcPr>
          <w:p w14:paraId="41D8D420" w14:textId="2AD6AEC1" w:rsidR="003D3821" w:rsidRDefault="003D3821" w:rsidP="00F26F24">
            <w:r>
              <w:t>Content block 1 length bytes</w:t>
            </w:r>
          </w:p>
        </w:tc>
      </w:tr>
      <w:tr w:rsidR="00EB5CFC" w14:paraId="5EC20486" w14:textId="77777777" w:rsidTr="003D3821">
        <w:tc>
          <w:tcPr>
            <w:tcW w:w="2405" w:type="dxa"/>
          </w:tcPr>
          <w:p w14:paraId="2053A065" w14:textId="624321AE" w:rsidR="00EB5CFC" w:rsidRDefault="00EB5CFC" w:rsidP="00F26F24">
            <w:r>
              <w:t xml:space="preserve">[Repeat </w:t>
            </w:r>
            <w:r w:rsidR="00BB7DF6">
              <w:t>last two</w:t>
            </w:r>
            <w:r>
              <w:t xml:space="preserve"> for all content]</w:t>
            </w:r>
          </w:p>
        </w:tc>
        <w:tc>
          <w:tcPr>
            <w:tcW w:w="2444" w:type="dxa"/>
          </w:tcPr>
          <w:p w14:paraId="433D08AD" w14:textId="77777777" w:rsidR="00EB5CFC" w:rsidRDefault="00EB5CFC" w:rsidP="00F26F24"/>
        </w:tc>
        <w:tc>
          <w:tcPr>
            <w:tcW w:w="2092" w:type="dxa"/>
          </w:tcPr>
          <w:p w14:paraId="1782A15A" w14:textId="77777777" w:rsidR="00EB5CFC" w:rsidRDefault="00EB5CFC" w:rsidP="00F26F24"/>
        </w:tc>
        <w:tc>
          <w:tcPr>
            <w:tcW w:w="2301" w:type="dxa"/>
          </w:tcPr>
          <w:p w14:paraId="0974BEA2" w14:textId="77777777" w:rsidR="00EB5CFC" w:rsidRDefault="00EB5CFC" w:rsidP="00F26F24"/>
        </w:tc>
      </w:tr>
    </w:tbl>
    <w:p w14:paraId="55E2799A" w14:textId="77777777" w:rsidR="00F26F24" w:rsidRPr="00F26F24" w:rsidRDefault="00F26F24" w:rsidP="00F26F24"/>
    <w:p w14:paraId="0761F412" w14:textId="60018234" w:rsidR="00A91537" w:rsidRDefault="00A91537" w:rsidP="00A91537">
      <w:r>
        <w:rPr>
          <w:noProof/>
          <w:lang w:eastAsia="en-GB"/>
        </w:rPr>
        <w:drawing>
          <wp:inline distT="0" distB="0" distL="0" distR="0" wp14:anchorId="34ECF1D6" wp14:editId="65613CF2">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E6BF690" w14:textId="33521CC9" w:rsidR="00A91537" w:rsidRDefault="00A91537" w:rsidP="00A91537">
      <w:r>
        <w:t>Packets</w:t>
      </w:r>
      <w:r w:rsidR="004203F4">
        <w:t>,</w:t>
      </w:r>
      <w:r>
        <w:t xml:space="preserve"> such as the one above</w:t>
      </w:r>
      <w:r w:rsidR="004203F4">
        <w:t>,</w:t>
      </w:r>
      <w:r>
        <w:t xml:space="preserve"> are automatically generated from a text file of requirements in conjunction with the ‘</w:t>
      </w:r>
      <w:proofErr w:type="spellStart"/>
      <w:r>
        <w:t>PacketBuilder</w:t>
      </w:r>
      <w:proofErr w:type="spellEnd"/>
      <w:r>
        <w:t>’ that converts these to a byte array ready to send and back from received bytes allow the developer to never have to interact with raw bytes for sending and receiving data as usage of the system looks like this:</w:t>
      </w:r>
    </w:p>
    <w:p w14:paraId="351BC9EA" w14:textId="61169E86" w:rsidR="00A91537" w:rsidRDefault="00A91537" w:rsidP="00A91537">
      <w:r>
        <w:rPr>
          <w:noProof/>
          <w:lang w:eastAsia="en-GB"/>
        </w:rPr>
        <w:lastRenderedPageBreak/>
        <w:drawing>
          <wp:inline distT="0" distB="0" distL="0" distR="0" wp14:anchorId="3BCC60A8" wp14:editId="1F1C8B0C">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0FB08EF9" w14:textId="0369AE2B" w:rsidR="000E4FB3" w:rsidRDefault="000E4FB3" w:rsidP="000E4FB3">
      <w:r>
        <w:t>^ Encoding</w:t>
      </w:r>
    </w:p>
    <w:p w14:paraId="4FADF241" w14:textId="58E28F51" w:rsidR="000E4FB3" w:rsidRDefault="000E4FB3" w:rsidP="00B0298F">
      <w:pPr>
        <w:pStyle w:val="Heading1"/>
      </w:pPr>
      <w:r>
        <w:rPr>
          <w:noProof/>
          <w:lang w:eastAsia="en-GB"/>
        </w:rPr>
        <w:drawing>
          <wp:inline distT="0" distB="0" distL="0" distR="0" wp14:anchorId="06A0F6A3" wp14:editId="68228761">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52705675" w14:textId="4F3DF527" w:rsidR="00C359A5" w:rsidRDefault="000E4FB3" w:rsidP="00C359A5">
      <w:r>
        <w:t>^ Decoding</w:t>
      </w:r>
    </w:p>
    <w:p w14:paraId="1C5773F4" w14:textId="69F58BB0" w:rsidR="00C359A5" w:rsidRDefault="00C359A5" w:rsidP="00C359A5">
      <w:r>
        <w:rPr>
          <w:noProof/>
        </w:rPr>
        <w:drawing>
          <wp:inline distT="0" distB="0" distL="0" distR="0" wp14:anchorId="42C7EE5D" wp14:editId="56A5C67F">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5A325112" w14:textId="575D164D" w:rsidR="00D33AFC" w:rsidRDefault="00C359A5" w:rsidP="00C359A5">
      <w:r>
        <w:t>^ Packet generating file (Any line without a ‘\’ is a comment)</w:t>
      </w:r>
    </w:p>
    <w:p w14:paraId="30DC1F59" w14:textId="41D17A8E" w:rsidR="00B0298F" w:rsidRDefault="00B0298F" w:rsidP="00B0298F">
      <w:pPr>
        <w:pStyle w:val="Heading1"/>
      </w:pPr>
      <w:r>
        <w:t>AI System</w:t>
      </w:r>
    </w:p>
    <w:p w14:paraId="1F30EF8B" w14:textId="6785E64F" w:rsidR="00B0298F" w:rsidRDefault="00B0298F" w:rsidP="00B0298F">
      <w:r>
        <w:t>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w:t>
      </w:r>
      <w:r w:rsidR="00BD3EB3">
        <w:t>.</w:t>
      </w:r>
    </w:p>
    <w:p w14:paraId="3269DC74" w14:textId="3966EB94" w:rsidR="0003565A" w:rsidRDefault="0003565A" w:rsidP="009D380C">
      <w:pPr>
        <w:pStyle w:val="Heading1"/>
      </w:pPr>
      <w:r>
        <w:rPr>
          <w:noProof/>
        </w:rPr>
        <w:drawing>
          <wp:inline distT="0" distB="0" distL="0" distR="0" wp14:anchorId="40BDB7ED" wp14:editId="47EBBAB7">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3C68523A" w14:textId="61A9A67D" w:rsidR="0003565A" w:rsidRDefault="00E439FE" w:rsidP="0003565A">
      <w:r>
        <w:t xml:space="preserve">^ </w:t>
      </w:r>
      <w:r w:rsidR="0003565A">
        <w:t xml:space="preserve">Diagram explaining the minimax algorithm. Source (for this and next image): </w:t>
      </w:r>
      <w:hyperlink r:id="rId17" w:history="1">
        <w:r w:rsidR="0003565A" w:rsidRPr="000F71DC">
          <w:rPr>
            <w:rStyle w:val="Hyperlink"/>
          </w:rPr>
          <w:t>https://medium.com/@SereneBiologist/the-anatomy-of-a-chess-ai-2087d0d565</w:t>
        </w:r>
      </w:hyperlink>
      <w:r w:rsidR="0003565A">
        <w:t xml:space="preserve"> </w:t>
      </w:r>
    </w:p>
    <w:p w14:paraId="3AB3195A" w14:textId="508FCC82" w:rsidR="0003565A" w:rsidRDefault="003D29F3" w:rsidP="0003565A">
      <w:r>
        <w:rPr>
          <w:noProof/>
        </w:rPr>
        <w:lastRenderedPageBreak/>
        <mc:AlternateContent>
          <mc:Choice Requires="wps">
            <w:drawing>
              <wp:anchor distT="0" distB="0" distL="114300" distR="114300" simplePos="0" relativeHeight="251659264" behindDoc="0" locked="0" layoutInCell="1" allowOverlap="1" wp14:anchorId="37A578DC" wp14:editId="43A370BE">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53B0F2F3" w14:textId="6E997E63" w:rsidR="00C57042" w:rsidRDefault="00C57042" w:rsidP="003D29F3">
                            <w:pPr>
                              <w:jc w:val="center"/>
                            </w:pPr>
                            <w:r>
                              <w:t>C</w:t>
                            </w:r>
                            <w:r w:rsidRPr="003D29F3">
                              <w:rPr>
                                <w:noProof/>
                              </w:rPr>
                              <w:drawing>
                                <wp:inline distT="0" distB="0" distL="0" distR="0" wp14:anchorId="32568A31" wp14:editId="3D00537E">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A578DC" id="_x0000_t202" coordsize="21600,21600" o:spt="202" path="m,l,21600r21600,l21600,xe">
                <v:stroke joinstyle="miter"/>
                <v:path gradientshapeok="t" o:connecttype="rect"/>
              </v:shapetype>
              <v:shape id="Text Box 19" o:spid="_x0000_s1026" type="#_x0000_t202" style="position:absolute;margin-left:264pt;margin-top:149.2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" fillcolor="white [3201]" strokeweight=".5pt">
                <v:textbox>
                  <w:txbxContent>
                    <w:p w14:paraId="53B0F2F3" w14:textId="6E997E63" w:rsidR="00C57042" w:rsidRDefault="00C57042" w:rsidP="003D29F3">
                      <w:pPr>
                        <w:jc w:val="center"/>
                      </w:pPr>
                      <w:r>
                        <w:t>C</w:t>
                      </w:r>
                      <w:r w:rsidRPr="003D29F3">
                        <w:rPr>
                          <w:noProof/>
                        </w:rPr>
                        <w:drawing>
                          <wp:inline distT="0" distB="0" distL="0" distR="0" wp14:anchorId="32568A31" wp14:editId="3D00537E">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4C8BDE1" wp14:editId="6BB64EFA">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43F5C9DB" w14:textId="2A5B7F2A" w:rsidR="00C57042" w:rsidRDefault="00C57042" w:rsidP="003D29F3">
                            <w:pPr>
                              <w:jc w:val="center"/>
                            </w:pPr>
                            <w:r>
                              <w:t>B</w:t>
                            </w:r>
                            <w:r w:rsidRPr="003D29F3">
                              <w:rPr>
                                <w:noProof/>
                              </w:rPr>
                              <w:drawing>
                                <wp:inline distT="0" distB="0" distL="0" distR="0" wp14:anchorId="41EEB675" wp14:editId="5B722B86">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8BDE1" id="Text Box 17" o:spid="_x0000_s1027" type="#_x0000_t202" style="position:absolute;margin-left:159.75pt;margin-top:150pt;width:27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" fillcolor="white [3201]" strokeweight=".5pt">
                <v:textbox>
                  <w:txbxContent>
                    <w:p w14:paraId="43F5C9DB" w14:textId="2A5B7F2A" w:rsidR="00C57042" w:rsidRDefault="00C57042" w:rsidP="003D29F3">
                      <w:pPr>
                        <w:jc w:val="center"/>
                      </w:pPr>
                      <w:r>
                        <w:t>B</w:t>
                      </w:r>
                      <w:r w:rsidRPr="003D29F3">
                        <w:rPr>
                          <w:noProof/>
                        </w:rPr>
                        <w:drawing>
                          <wp:inline distT="0" distB="0" distL="0" distR="0" wp14:anchorId="41EEB675" wp14:editId="5B722B86">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74EABBA6" wp14:editId="29032B31">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1B2183D1" w14:textId="4A1644E5" w:rsidR="00C57042" w:rsidRDefault="00C57042" w:rsidP="003D29F3">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ABBA6" id="Text Box 15" o:spid="_x0000_s1028" type="#_x0000_t202" style="position:absolute;margin-left:183pt;margin-top:91.5pt;width:27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" fillcolor="white [3201]" strokeweight=".5pt">
                <v:textbox>
                  <w:txbxContent>
                    <w:p w14:paraId="1B2183D1" w14:textId="4A1644E5" w:rsidR="00C57042" w:rsidRDefault="00C57042" w:rsidP="003D29F3">
                      <w:pPr>
                        <w:jc w:val="center"/>
                      </w:pPr>
                      <w:r>
                        <w:t>A</w:t>
                      </w:r>
                    </w:p>
                  </w:txbxContent>
                </v:textbox>
              </v:shape>
            </w:pict>
          </mc:Fallback>
        </mc:AlternateContent>
      </w:r>
      <w:r w:rsidR="0003565A">
        <w:rPr>
          <w:noProof/>
        </w:rPr>
        <w:drawing>
          <wp:inline distT="0" distB="0" distL="0" distR="0" wp14:anchorId="3B5C161E" wp14:editId="1CCD5C18">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0981A0E8" w14:textId="70D2F8DD" w:rsidR="00C57042" w:rsidRDefault="00E439FE" w:rsidP="0003565A">
      <w:r>
        <w:t xml:space="preserve">^ </w:t>
      </w:r>
      <w:r w:rsidR="0003565A">
        <w:t xml:space="preserve">Diagram showing </w:t>
      </w:r>
      <w:r w:rsidR="003D6CB2">
        <w:t xml:space="preserve">AB pruning. </w:t>
      </w:r>
    </w:p>
    <w:p w14:paraId="0B280ED7" w14:textId="1ACE0687" w:rsidR="005C4046" w:rsidRDefault="00625F49" w:rsidP="0003565A">
      <w:r>
        <w:t>After node A receives the value 4 from node B, it moves on to node C. As C is maximising, once C gets its first value of 8, it doesn’t need to check any more children as we know it will return at least 8 and as A is minimising, A won’t take its value</w:t>
      </w:r>
      <w:r w:rsidR="00C57042">
        <w:t>.</w:t>
      </w:r>
      <w:r w:rsidR="005C4046">
        <w:t xml:space="preserve"> In some scenarios AB Pruning can reduce end nodes searched by 99.8%</w:t>
      </w:r>
    </w:p>
    <w:p w14:paraId="7618AAD9" w14:textId="0D52C097" w:rsidR="009D380C" w:rsidRDefault="009D380C" w:rsidP="009D380C">
      <w:pPr>
        <w:pStyle w:val="Heading1"/>
      </w:pPr>
      <w:r>
        <w:t>Help System</w:t>
      </w:r>
    </w:p>
    <w:p w14:paraId="404FA940" w14:textId="14B1242F" w:rsidR="009D380C" w:rsidRDefault="009D380C" w:rsidP="009D380C">
      <w:r>
        <w:t>The help system will use</w:t>
      </w:r>
      <w:r w:rsidR="009B5A97">
        <w:t xml:space="preserve"> local</w:t>
      </w:r>
      <w:r>
        <w:t xml:space="preserve"> static HTML and CSS files</w:t>
      </w:r>
      <w:r w:rsidR="001130FC">
        <w:t xml:space="preserve"> to show help information in the default</w:t>
      </w:r>
      <w:r>
        <w:t xml:space="preserve"> browser. This allows rapid development and iteration on help menus with support for various layouts and images. Developing a help / tutorial system in Unity would be very slow due to the more manual approach to element scaling and positioning.</w:t>
      </w:r>
    </w:p>
    <w:p w14:paraId="1EB4345B" w14:textId="44BC7018" w:rsidR="00EF32FC" w:rsidRDefault="009D380C" w:rsidP="009D380C">
      <w:r>
        <w:t xml:space="preserve">To create the static HTML pages a python program will take a template.html file and combine it with other HTML files </w:t>
      </w:r>
      <w:r w:rsidR="0017235E">
        <w:t>to keep a consistent sidebar and style between pages and allow changes to this style to automatically propagate through all pages</w:t>
      </w:r>
      <w:r w:rsidR="00EF32FC">
        <w:t>.</w:t>
      </w:r>
    </w:p>
    <w:p w14:paraId="364B9D50" w14:textId="3A6E7085" w:rsidR="00C240EE" w:rsidRDefault="00C240EE">
      <w:r>
        <w:rPr>
          <w:noProof/>
        </w:rPr>
        <w:drawing>
          <wp:inline distT="0" distB="0" distL="0" distR="0" wp14:anchorId="39DF827F" wp14:editId="3D85105D">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47E3DF5F" w14:textId="2F764929" w:rsidR="00822ABE" w:rsidRDefault="00E439FE">
      <w:r>
        <w:t xml:space="preserve">^ </w:t>
      </w:r>
      <w:r w:rsidR="00C240EE">
        <w:t>Code creating a new file based on the template</w:t>
      </w:r>
      <w:r w:rsidR="007D13A2">
        <w:t>.</w:t>
      </w:r>
    </w:p>
    <w:p w14:paraId="535C4B7B" w14:textId="77777777" w:rsidR="00822ABE" w:rsidRDefault="00822ABE">
      <w:r>
        <w:rPr>
          <w:noProof/>
        </w:rPr>
        <w:drawing>
          <wp:inline distT="0" distB="0" distL="0" distR="0" wp14:anchorId="33AB4F42" wp14:editId="66725C84">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42ADDB6C" w14:textId="520EAEE4" w:rsidR="00B60C63" w:rsidRDefault="00E439FE">
      <w:r>
        <w:t xml:space="preserve">^ </w:t>
      </w:r>
      <w:r w:rsidR="00822ABE">
        <w:t>Area where file is inserted into template</w:t>
      </w:r>
      <w:r w:rsidR="00B60C63">
        <w:br w:type="page"/>
      </w:r>
    </w:p>
    <w:p w14:paraId="292BF13C" w14:textId="1ADE7A6A" w:rsidR="009D380C" w:rsidRDefault="00B60C63" w:rsidP="00B60C63">
      <w:pPr>
        <w:pStyle w:val="Title"/>
      </w:pPr>
      <w:r>
        <w:lastRenderedPageBreak/>
        <w:t>Design Flowcharts</w:t>
      </w:r>
    </w:p>
    <w:p w14:paraId="640AE80E" w14:textId="11756018" w:rsidR="00B60C63" w:rsidRDefault="00B60C63" w:rsidP="00B60C63"/>
    <w:p w14:paraId="5EF4279F" w14:textId="4EBC9E9B" w:rsidR="00B60C63" w:rsidRPr="00B60C63" w:rsidRDefault="00B60C63" w:rsidP="00B60C63">
      <w:pPr>
        <w:pStyle w:val="Heading1"/>
      </w:pPr>
      <w:r>
        <w:t>Overview</w:t>
      </w:r>
    </w:p>
    <w:p w14:paraId="6E8D5B08" w14:textId="6B2BA2A1" w:rsidR="00B60C63" w:rsidRDefault="00B60C63" w:rsidP="00B60C63">
      <w:r>
        <w:rPr>
          <w:noProof/>
          <w:lang w:eastAsia="en-GB"/>
        </w:rPr>
        <w:drawing>
          <wp:inline distT="0" distB="0" distL="0" distR="0" wp14:anchorId="5F9C69E1" wp14:editId="443FC5CE">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584E3300" w14:textId="77162E9F" w:rsidR="004F55C7" w:rsidRDefault="004F55C7" w:rsidP="004F55C7">
      <w:pPr>
        <w:pStyle w:val="Heading1"/>
      </w:pPr>
      <w:r>
        <w:lastRenderedPageBreak/>
        <w:t>Chess Manager</w:t>
      </w:r>
      <w:r>
        <w:rPr>
          <w:noProof/>
          <w:lang w:eastAsia="en-GB"/>
        </w:rPr>
        <w:drawing>
          <wp:inline distT="0" distB="0" distL="0" distR="0" wp14:anchorId="65F30CE8" wp14:editId="54378C58">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23">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510F7E89" w14:textId="6DE2B25D" w:rsidR="004F55C7" w:rsidRDefault="004F55C7" w:rsidP="004F55C7">
      <w:pPr>
        <w:pStyle w:val="Heading1"/>
      </w:pPr>
      <w:r>
        <w:t>Game Manager</w:t>
      </w:r>
    </w:p>
    <w:p w14:paraId="2CE1939F" w14:textId="6B872980" w:rsidR="004F55C7" w:rsidRDefault="004F55C7" w:rsidP="004F55C7">
      <w:r>
        <w:rPr>
          <w:noProof/>
          <w:lang w:eastAsia="en-GB"/>
        </w:rPr>
        <w:lastRenderedPageBreak/>
        <w:drawing>
          <wp:inline distT="0" distB="0" distL="0" distR="0" wp14:anchorId="02A01817" wp14:editId="37DE704E">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3B500ED5" w14:textId="0C76A624" w:rsidR="004F55C7" w:rsidRDefault="000C7D28" w:rsidP="004F55C7">
      <w:pPr>
        <w:pStyle w:val="Heading1"/>
      </w:pPr>
      <w:r>
        <w:lastRenderedPageBreak/>
        <w:t>Pregame F</w:t>
      </w:r>
      <w:r w:rsidR="004F55C7">
        <w:t>low</w:t>
      </w:r>
    </w:p>
    <w:p w14:paraId="5B0AAB72" w14:textId="37009720" w:rsidR="004F55C7" w:rsidRDefault="004F55C7" w:rsidP="004F55C7">
      <w:r>
        <w:rPr>
          <w:noProof/>
          <w:lang w:eastAsia="en-GB"/>
        </w:rPr>
        <w:drawing>
          <wp:inline distT="0" distB="0" distL="0" distR="0" wp14:anchorId="1A0B6A9E" wp14:editId="1841FFD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2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2CB26D0F" w14:textId="2136D7E7" w:rsidR="004F55C7" w:rsidRDefault="00F434C4" w:rsidP="004F55C7">
      <w:pPr>
        <w:pStyle w:val="Heading1"/>
      </w:pPr>
      <w:r>
        <w:lastRenderedPageBreak/>
        <w:t>Game F</w:t>
      </w:r>
      <w:r w:rsidR="004F55C7">
        <w:t>low</w:t>
      </w:r>
    </w:p>
    <w:p w14:paraId="4AD74798" w14:textId="00658A67" w:rsidR="004F55C7" w:rsidRDefault="004F55C7" w:rsidP="004F55C7">
      <w:r>
        <w:rPr>
          <w:noProof/>
          <w:lang w:eastAsia="en-GB"/>
        </w:rPr>
        <w:drawing>
          <wp:inline distT="0" distB="0" distL="0" distR="0" wp14:anchorId="044A525A" wp14:editId="558C3F4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527B3695" w14:textId="13669514" w:rsidR="004F55C7" w:rsidRPr="004F55C7" w:rsidRDefault="004F55C7" w:rsidP="004F55C7">
      <w:r>
        <w:rPr>
          <w:noProof/>
          <w:lang w:eastAsia="en-GB"/>
        </w:rPr>
        <w:drawing>
          <wp:inline distT="0" distB="0" distL="0" distR="0" wp14:anchorId="6171DFBA" wp14:editId="45BA39DB">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2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sectPr w:rsidR="004F55C7" w:rsidRPr="004F5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tzQxNzE1MjAxMbZQ0lEKTi0uzszPAykwrAUAW7XJeSwAAAA="/>
  </w:docVars>
  <w:rsids>
    <w:rsidRoot w:val="001A1E46"/>
    <w:rsid w:val="00034861"/>
    <w:rsid w:val="0003565A"/>
    <w:rsid w:val="00061464"/>
    <w:rsid w:val="000623C0"/>
    <w:rsid w:val="000832F3"/>
    <w:rsid w:val="000856A9"/>
    <w:rsid w:val="000A5BA2"/>
    <w:rsid w:val="000C7D28"/>
    <w:rsid w:val="000D3D44"/>
    <w:rsid w:val="000D6829"/>
    <w:rsid w:val="000E4FB3"/>
    <w:rsid w:val="001130FC"/>
    <w:rsid w:val="00135640"/>
    <w:rsid w:val="00144CCD"/>
    <w:rsid w:val="001642DB"/>
    <w:rsid w:val="0016784B"/>
    <w:rsid w:val="0017235E"/>
    <w:rsid w:val="001A1E46"/>
    <w:rsid w:val="001C300C"/>
    <w:rsid w:val="001C77CA"/>
    <w:rsid w:val="001E343A"/>
    <w:rsid w:val="00214D7E"/>
    <w:rsid w:val="00221C36"/>
    <w:rsid w:val="00242C97"/>
    <w:rsid w:val="002A2762"/>
    <w:rsid w:val="002A431B"/>
    <w:rsid w:val="002D7402"/>
    <w:rsid w:val="00342ADF"/>
    <w:rsid w:val="003479A6"/>
    <w:rsid w:val="003617E9"/>
    <w:rsid w:val="003700D8"/>
    <w:rsid w:val="00373FBA"/>
    <w:rsid w:val="003762CD"/>
    <w:rsid w:val="00382ED6"/>
    <w:rsid w:val="003858EE"/>
    <w:rsid w:val="003A2547"/>
    <w:rsid w:val="003A5E1D"/>
    <w:rsid w:val="003D29F3"/>
    <w:rsid w:val="003D3821"/>
    <w:rsid w:val="003D6CB2"/>
    <w:rsid w:val="00407AF7"/>
    <w:rsid w:val="004203F4"/>
    <w:rsid w:val="00425830"/>
    <w:rsid w:val="00434727"/>
    <w:rsid w:val="00454C18"/>
    <w:rsid w:val="00460401"/>
    <w:rsid w:val="00492B75"/>
    <w:rsid w:val="004B6653"/>
    <w:rsid w:val="004B72FD"/>
    <w:rsid w:val="004D01E4"/>
    <w:rsid w:val="004F55C7"/>
    <w:rsid w:val="00503D3B"/>
    <w:rsid w:val="0052561C"/>
    <w:rsid w:val="00532900"/>
    <w:rsid w:val="005360C6"/>
    <w:rsid w:val="00567147"/>
    <w:rsid w:val="005759E5"/>
    <w:rsid w:val="005764C6"/>
    <w:rsid w:val="005C4046"/>
    <w:rsid w:val="005D5AC1"/>
    <w:rsid w:val="005F14F0"/>
    <w:rsid w:val="00603C75"/>
    <w:rsid w:val="00625F49"/>
    <w:rsid w:val="00634132"/>
    <w:rsid w:val="00652413"/>
    <w:rsid w:val="006543AF"/>
    <w:rsid w:val="00666201"/>
    <w:rsid w:val="0068597B"/>
    <w:rsid w:val="00691A66"/>
    <w:rsid w:val="00694ECF"/>
    <w:rsid w:val="00697AA5"/>
    <w:rsid w:val="006A275E"/>
    <w:rsid w:val="007201B2"/>
    <w:rsid w:val="0074591B"/>
    <w:rsid w:val="00750050"/>
    <w:rsid w:val="00751743"/>
    <w:rsid w:val="00770E50"/>
    <w:rsid w:val="007725DF"/>
    <w:rsid w:val="007853E4"/>
    <w:rsid w:val="00787E1C"/>
    <w:rsid w:val="007D13A2"/>
    <w:rsid w:val="00801D69"/>
    <w:rsid w:val="00822ABE"/>
    <w:rsid w:val="008540A7"/>
    <w:rsid w:val="0088260D"/>
    <w:rsid w:val="008A25EA"/>
    <w:rsid w:val="008A7834"/>
    <w:rsid w:val="008B6A5E"/>
    <w:rsid w:val="008C53F5"/>
    <w:rsid w:val="008D60DE"/>
    <w:rsid w:val="00942E56"/>
    <w:rsid w:val="00963343"/>
    <w:rsid w:val="00977DDA"/>
    <w:rsid w:val="00985CEC"/>
    <w:rsid w:val="0099332C"/>
    <w:rsid w:val="009954B4"/>
    <w:rsid w:val="009A17FC"/>
    <w:rsid w:val="009B5A97"/>
    <w:rsid w:val="009B7359"/>
    <w:rsid w:val="009C0399"/>
    <w:rsid w:val="009C17ED"/>
    <w:rsid w:val="009D380C"/>
    <w:rsid w:val="009E60E3"/>
    <w:rsid w:val="00A11EA9"/>
    <w:rsid w:val="00A16713"/>
    <w:rsid w:val="00A313F3"/>
    <w:rsid w:val="00A53429"/>
    <w:rsid w:val="00A91537"/>
    <w:rsid w:val="00A92A76"/>
    <w:rsid w:val="00AA2220"/>
    <w:rsid w:val="00AB3868"/>
    <w:rsid w:val="00AC398E"/>
    <w:rsid w:val="00AC5570"/>
    <w:rsid w:val="00AE06B0"/>
    <w:rsid w:val="00AE562C"/>
    <w:rsid w:val="00B0298F"/>
    <w:rsid w:val="00B0327F"/>
    <w:rsid w:val="00B12A89"/>
    <w:rsid w:val="00B144D3"/>
    <w:rsid w:val="00B37F16"/>
    <w:rsid w:val="00B40FBD"/>
    <w:rsid w:val="00B60C63"/>
    <w:rsid w:val="00B650B0"/>
    <w:rsid w:val="00BA4D76"/>
    <w:rsid w:val="00BB7DF6"/>
    <w:rsid w:val="00BC1B91"/>
    <w:rsid w:val="00BD3A6E"/>
    <w:rsid w:val="00BD3EB3"/>
    <w:rsid w:val="00BD5B1E"/>
    <w:rsid w:val="00BF0828"/>
    <w:rsid w:val="00BF44BD"/>
    <w:rsid w:val="00C118CE"/>
    <w:rsid w:val="00C17B98"/>
    <w:rsid w:val="00C240EE"/>
    <w:rsid w:val="00C359A5"/>
    <w:rsid w:val="00C55F20"/>
    <w:rsid w:val="00C57042"/>
    <w:rsid w:val="00C71E08"/>
    <w:rsid w:val="00C962C1"/>
    <w:rsid w:val="00CA6F02"/>
    <w:rsid w:val="00CB0070"/>
    <w:rsid w:val="00CB6804"/>
    <w:rsid w:val="00CD05EC"/>
    <w:rsid w:val="00D01511"/>
    <w:rsid w:val="00D17770"/>
    <w:rsid w:val="00D31EB0"/>
    <w:rsid w:val="00D33AFC"/>
    <w:rsid w:val="00D82F5C"/>
    <w:rsid w:val="00D93E11"/>
    <w:rsid w:val="00DA6689"/>
    <w:rsid w:val="00DA6E50"/>
    <w:rsid w:val="00DA7467"/>
    <w:rsid w:val="00DD7AD0"/>
    <w:rsid w:val="00DE7A96"/>
    <w:rsid w:val="00E132B7"/>
    <w:rsid w:val="00E26CCC"/>
    <w:rsid w:val="00E439FE"/>
    <w:rsid w:val="00E71366"/>
    <w:rsid w:val="00E72C94"/>
    <w:rsid w:val="00E86159"/>
    <w:rsid w:val="00EB3F3E"/>
    <w:rsid w:val="00EB5CFC"/>
    <w:rsid w:val="00ED40DE"/>
    <w:rsid w:val="00EE0C72"/>
    <w:rsid w:val="00EF32FC"/>
    <w:rsid w:val="00EF7DC7"/>
    <w:rsid w:val="00F179A2"/>
    <w:rsid w:val="00F26F24"/>
    <w:rsid w:val="00F434C4"/>
    <w:rsid w:val="00FA58A6"/>
    <w:rsid w:val="00FA7E03"/>
    <w:rsid w:val="00FB1903"/>
    <w:rsid w:val="00FB553C"/>
    <w:rsid w:val="00FC3C9F"/>
    <w:rsid w:val="00FD2AA1"/>
    <w:rsid w:val="00FD5AED"/>
    <w:rsid w:val="00FD69DC"/>
    <w:rsid w:val="00FE6A16"/>
    <w:rsid w:val="00FF0959"/>
    <w:rsid w:val="00FF3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15:docId w15:val="{7FCDD2BB-969C-4492-816E-16BF38928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 w:type="table" w:customStyle="1" w:styleId="PlainTable51">
    <w:name w:val="Plain Table 51"/>
    <w:basedOn w:val="TableNormal"/>
    <w:uiPriority w:val="45"/>
    <w:rsid w:val="00BD3E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03565A"/>
    <w:rPr>
      <w:color w:val="0563C1" w:themeColor="hyperlink"/>
      <w:u w:val="single"/>
    </w:rPr>
  </w:style>
  <w:style w:type="character" w:styleId="UnresolvedMention">
    <w:name w:val="Unresolved Mention"/>
    <w:basedOn w:val="DefaultParagraphFont"/>
    <w:uiPriority w:val="99"/>
    <w:semiHidden/>
    <w:unhideWhenUsed/>
    <w:rsid w:val="00035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18" Type="http://schemas.openxmlformats.org/officeDocument/2006/relationships/image" Target="media/image12.emf"/><Relationship Id="rId26" Type="http://schemas.openxmlformats.org/officeDocument/2006/relationships/image" Target="media/image20.tmp"/><Relationship Id="rId3" Type="http://schemas.openxmlformats.org/officeDocument/2006/relationships/styles" Target="styles.xml"/><Relationship Id="rId21" Type="http://schemas.openxmlformats.org/officeDocument/2006/relationships/image" Target="media/image15.tmp"/><Relationship Id="rId7" Type="http://schemas.openxmlformats.org/officeDocument/2006/relationships/image" Target="media/image2.png"/><Relationship Id="rId12" Type="http://schemas.openxmlformats.org/officeDocument/2006/relationships/image" Target="media/image7.tmp"/><Relationship Id="rId17" Type="http://schemas.openxmlformats.org/officeDocument/2006/relationships/hyperlink" Target="https://medium.com/@SereneBiologist/the-anatomy-of-a-chess-ai-2087d0d565" TargetMode="External"/><Relationship Id="rId25" Type="http://schemas.openxmlformats.org/officeDocument/2006/relationships/image" Target="media/image19.tmp"/><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tm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mp"/><Relationship Id="rId24" Type="http://schemas.openxmlformats.org/officeDocument/2006/relationships/image" Target="media/image18.tmp"/><Relationship Id="rId5" Type="http://schemas.openxmlformats.org/officeDocument/2006/relationships/webSettings" Target="webSettings.xml"/><Relationship Id="rId15" Type="http://schemas.openxmlformats.org/officeDocument/2006/relationships/image" Target="media/image10.tmp"/><Relationship Id="rId23" Type="http://schemas.openxmlformats.org/officeDocument/2006/relationships/image" Target="media/image17.tmp"/><Relationship Id="rId28" Type="http://schemas.openxmlformats.org/officeDocument/2006/relationships/fontTable" Target="fontTable.xml"/><Relationship Id="rId10" Type="http://schemas.openxmlformats.org/officeDocument/2006/relationships/image" Target="media/image5.tmp"/><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tmp"/><Relationship Id="rId22" Type="http://schemas.openxmlformats.org/officeDocument/2006/relationships/image" Target="media/image16.png"/><Relationship Id="rId27" Type="http://schemas.openxmlformats.org/officeDocument/2006/relationships/image" Target="media/image2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2C0DB-835C-4E87-AE86-7BECC087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21</Pages>
  <Words>3329</Words>
  <Characters>1898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64</cp:revision>
  <dcterms:created xsi:type="dcterms:W3CDTF">2022-09-18T12:57:00Z</dcterms:created>
  <dcterms:modified xsi:type="dcterms:W3CDTF">2022-11-22T12:11:00Z</dcterms:modified>
</cp:coreProperties>
</file>